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D1274" w14:textId="691EFEEC" w:rsidR="00587FBE" w:rsidRPr="008B3F38" w:rsidRDefault="0063CCF9" w:rsidP="0063CCF9">
      <w:pPr>
        <w:jc w:val="both"/>
        <w:rPr>
          <w:rFonts w:ascii="Arial" w:hAnsi="Arial" w:cs="Arial"/>
          <w:color w:val="000000"/>
        </w:rPr>
      </w:pPr>
      <w:r w:rsidRPr="0063CCF9">
        <w:rPr>
          <w:rFonts w:ascii="Arial" w:hAnsi="Arial" w:cs="Arial"/>
          <w:b/>
          <w:bCs/>
          <w:color w:val="FF0000" w:themeColor="accent1"/>
        </w:rPr>
        <w:t>Position Title</w:t>
      </w:r>
      <w:r w:rsidRPr="0063CCF9">
        <w:rPr>
          <w:rFonts w:ascii="Arial" w:hAnsi="Arial" w:cs="Arial"/>
          <w:color w:val="000000" w:themeColor="text1"/>
        </w:rPr>
        <w:t>:</w:t>
      </w:r>
      <w:r w:rsidR="001E4F69">
        <w:tab/>
      </w:r>
      <w:r w:rsidRPr="0063CCF9">
        <w:rPr>
          <w:rFonts w:ascii="Arial" w:hAnsi="Arial" w:cs="Arial"/>
          <w:color w:val="000000" w:themeColor="text1"/>
        </w:rPr>
        <w:t xml:space="preserve">Finance and Administration </w:t>
      </w:r>
      <w:r w:rsidR="000825D4">
        <w:rPr>
          <w:rFonts w:ascii="Arial" w:hAnsi="Arial" w:cs="Arial"/>
          <w:color w:val="000000" w:themeColor="text1"/>
        </w:rPr>
        <w:t xml:space="preserve">Manager </w:t>
      </w:r>
      <w:r w:rsidR="000825D4" w:rsidRPr="000825D4">
        <w:rPr>
          <w:rFonts w:ascii="Arial" w:hAnsi="Arial" w:cs="Arial"/>
          <w:i/>
          <w:color w:val="000000" w:themeColor="text1"/>
        </w:rPr>
        <w:t>(pending funding)</w:t>
      </w:r>
    </w:p>
    <w:p w14:paraId="2A155168" w14:textId="7F4C2898" w:rsidR="00587FBE" w:rsidRPr="00B32899" w:rsidRDefault="00587FBE" w:rsidP="00806E30">
      <w:pPr>
        <w:jc w:val="both"/>
        <w:rPr>
          <w:rFonts w:ascii="Arial" w:hAnsi="Arial" w:cs="Arial"/>
          <w:b/>
          <w:color w:val="FF0000"/>
          <w:szCs w:val="24"/>
        </w:rPr>
      </w:pPr>
      <w:r w:rsidRPr="00B32899">
        <w:rPr>
          <w:rFonts w:ascii="Arial" w:hAnsi="Arial" w:cs="Arial"/>
          <w:b/>
          <w:color w:val="FF0000"/>
          <w:szCs w:val="24"/>
        </w:rPr>
        <w:t>Position Structure:</w:t>
      </w:r>
      <w:r w:rsidR="00EA5812">
        <w:rPr>
          <w:rFonts w:ascii="Arial" w:hAnsi="Arial" w:cs="Arial"/>
          <w:b/>
          <w:color w:val="FF0000"/>
          <w:szCs w:val="24"/>
        </w:rPr>
        <w:t xml:space="preserve"> Director</w:t>
      </w:r>
    </w:p>
    <w:p w14:paraId="0EE0DCA0" w14:textId="055DED59" w:rsidR="00587FBE" w:rsidRPr="00B32899" w:rsidRDefault="00587FBE" w:rsidP="00806E30">
      <w:pPr>
        <w:jc w:val="both"/>
        <w:rPr>
          <w:rFonts w:ascii="Arial" w:hAnsi="Arial" w:cs="Arial"/>
          <w:b/>
          <w:color w:val="FF0000"/>
          <w:szCs w:val="24"/>
        </w:rPr>
      </w:pPr>
      <w:r w:rsidRPr="00B32899">
        <w:rPr>
          <w:rFonts w:ascii="Arial" w:hAnsi="Arial" w:cs="Arial"/>
          <w:b/>
          <w:color w:val="FF0000"/>
          <w:szCs w:val="24"/>
        </w:rPr>
        <w:t xml:space="preserve">Employee Type:  </w:t>
      </w:r>
      <w:r w:rsidR="002D2A0D">
        <w:rPr>
          <w:rFonts w:ascii="Arial" w:hAnsi="Arial" w:cs="Arial"/>
          <w:b/>
          <w:color w:val="FF0000"/>
          <w:szCs w:val="24"/>
        </w:rPr>
        <w:tab/>
      </w:r>
      <w:r w:rsidR="008212D3" w:rsidRPr="008212D3">
        <w:rPr>
          <w:rStyle w:val="normaltextrun"/>
          <w:rFonts w:ascii="Segoe UI Symbol" w:hAnsi="Segoe UI Symbol" w:cs="Segoe UI Symbol"/>
          <w:b/>
          <w:bCs/>
          <w:szCs w:val="24"/>
        </w:rPr>
        <w:t>X</w:t>
      </w:r>
      <w:r w:rsidR="008212D3">
        <w:rPr>
          <w:rStyle w:val="normaltextrun"/>
          <w:rFonts w:ascii="Segoe UI Symbol" w:hAnsi="Segoe UI Symbol" w:cs="Segoe UI Symbol"/>
          <w:bCs/>
          <w:szCs w:val="24"/>
        </w:rPr>
        <w:t xml:space="preserve"> </w:t>
      </w:r>
      <w:r w:rsidRPr="00B32899">
        <w:rPr>
          <w:rStyle w:val="normaltextrun"/>
          <w:rFonts w:ascii="Arial" w:hAnsi="Arial" w:cs="Arial"/>
          <w:bCs/>
          <w:szCs w:val="24"/>
        </w:rPr>
        <w:t xml:space="preserve">Full-time regular     </w:t>
      </w:r>
      <w:r w:rsidRPr="00B32899">
        <w:rPr>
          <w:rStyle w:val="normaltextrun"/>
          <w:rFonts w:ascii="Segoe UI Symbol" w:eastAsia="MS Gothic" w:hAnsi="Segoe UI Symbol" w:cs="Segoe UI Symbol"/>
          <w:bCs/>
          <w:szCs w:val="24"/>
        </w:rPr>
        <w:t>☐</w:t>
      </w:r>
      <w:r w:rsidRPr="00B32899">
        <w:rPr>
          <w:rStyle w:val="normaltextrun"/>
          <w:rFonts w:ascii="Arial" w:hAnsi="Arial" w:cs="Arial"/>
          <w:bCs/>
          <w:szCs w:val="24"/>
        </w:rPr>
        <w:t xml:space="preserve">Part-time regular    </w:t>
      </w:r>
      <w:r w:rsidRPr="00B32899">
        <w:rPr>
          <w:rStyle w:val="normaltextrun"/>
          <w:rFonts w:ascii="Segoe UI Symbol" w:eastAsia="MS Gothic" w:hAnsi="Segoe UI Symbol" w:cs="Segoe UI Symbol"/>
          <w:bCs/>
          <w:szCs w:val="24"/>
        </w:rPr>
        <w:t>☐</w:t>
      </w:r>
      <w:r w:rsidRPr="00B32899">
        <w:rPr>
          <w:rStyle w:val="normaltextrun"/>
          <w:rFonts w:ascii="Arial" w:hAnsi="Arial" w:cs="Arial"/>
          <w:bCs/>
          <w:szCs w:val="24"/>
        </w:rPr>
        <w:t>Temporary</w:t>
      </w:r>
    </w:p>
    <w:p w14:paraId="637C916F" w14:textId="283221F2" w:rsidR="00587FBE" w:rsidRPr="00B32899" w:rsidRDefault="00587FBE" w:rsidP="00806E30">
      <w:pPr>
        <w:jc w:val="both"/>
        <w:rPr>
          <w:rFonts w:ascii="Arial" w:hAnsi="Arial" w:cs="Arial"/>
          <w:b/>
          <w:color w:val="FF0000"/>
          <w:szCs w:val="24"/>
        </w:rPr>
      </w:pPr>
      <w:r w:rsidRPr="00B32899">
        <w:rPr>
          <w:rFonts w:ascii="Arial" w:hAnsi="Arial" w:cs="Arial"/>
          <w:b/>
          <w:color w:val="FF0000"/>
          <w:szCs w:val="24"/>
        </w:rPr>
        <w:t>Supervisor Title:</w:t>
      </w:r>
      <w:r w:rsidR="008212D3">
        <w:rPr>
          <w:rFonts w:ascii="Arial" w:hAnsi="Arial" w:cs="Arial"/>
          <w:b/>
          <w:color w:val="FF0000"/>
          <w:szCs w:val="24"/>
        </w:rPr>
        <w:tab/>
      </w:r>
      <w:r w:rsidR="008212D3">
        <w:rPr>
          <w:rFonts w:ascii="Arial" w:hAnsi="Arial" w:cs="Arial"/>
          <w:szCs w:val="24"/>
        </w:rPr>
        <w:t>Chief of Party</w:t>
      </w:r>
    </w:p>
    <w:p w14:paraId="3CE428B7" w14:textId="765FD726" w:rsidR="00587FBE" w:rsidRPr="00B32899" w:rsidRDefault="00587FBE" w:rsidP="00806E30">
      <w:pPr>
        <w:jc w:val="both"/>
        <w:rPr>
          <w:rFonts w:ascii="Arial" w:hAnsi="Arial" w:cs="Arial"/>
          <w:b/>
          <w:color w:val="FF0000"/>
          <w:szCs w:val="24"/>
        </w:rPr>
      </w:pPr>
      <w:r w:rsidRPr="00B32899">
        <w:rPr>
          <w:rFonts w:ascii="Arial" w:hAnsi="Arial" w:cs="Arial"/>
          <w:b/>
          <w:color w:val="FF0000"/>
          <w:szCs w:val="24"/>
        </w:rPr>
        <w:t>Department:</w:t>
      </w:r>
      <w:r w:rsidR="008212D3">
        <w:rPr>
          <w:rFonts w:ascii="Arial" w:hAnsi="Arial" w:cs="Arial"/>
          <w:b/>
          <w:color w:val="FF0000"/>
          <w:szCs w:val="24"/>
        </w:rPr>
        <w:tab/>
      </w:r>
      <w:r w:rsidR="008212D3">
        <w:rPr>
          <w:rFonts w:ascii="Arial" w:hAnsi="Arial" w:cs="Arial"/>
          <w:b/>
          <w:color w:val="FF0000"/>
          <w:szCs w:val="24"/>
        </w:rPr>
        <w:tab/>
      </w:r>
      <w:r w:rsidR="008212D3" w:rsidRPr="008212D3">
        <w:rPr>
          <w:rFonts w:ascii="Arial" w:hAnsi="Arial" w:cs="Arial"/>
          <w:szCs w:val="24"/>
        </w:rPr>
        <w:t>Education and Child Protection</w:t>
      </w:r>
    </w:p>
    <w:p w14:paraId="17FAC2B5" w14:textId="6C28A7CE" w:rsidR="00587FBE" w:rsidRPr="00B32899" w:rsidRDefault="00587FBE" w:rsidP="00806E30">
      <w:pPr>
        <w:jc w:val="both"/>
        <w:rPr>
          <w:rFonts w:ascii="Arial" w:hAnsi="Arial" w:cs="Arial"/>
          <w:b/>
          <w:color w:val="FF0000"/>
          <w:szCs w:val="24"/>
        </w:rPr>
      </w:pPr>
      <w:r w:rsidRPr="00B32899">
        <w:rPr>
          <w:rFonts w:ascii="Arial" w:hAnsi="Arial" w:cs="Arial"/>
          <w:b/>
          <w:color w:val="FF0000"/>
          <w:szCs w:val="24"/>
        </w:rPr>
        <w:t>Division:</w:t>
      </w:r>
      <w:r w:rsidR="008212D3">
        <w:rPr>
          <w:rFonts w:ascii="Arial" w:hAnsi="Arial" w:cs="Arial"/>
          <w:b/>
          <w:color w:val="FF0000"/>
          <w:szCs w:val="24"/>
        </w:rPr>
        <w:tab/>
      </w:r>
      <w:r w:rsidR="008212D3">
        <w:rPr>
          <w:rFonts w:ascii="Arial" w:hAnsi="Arial" w:cs="Arial"/>
          <w:b/>
          <w:color w:val="FF0000"/>
          <w:szCs w:val="24"/>
        </w:rPr>
        <w:tab/>
      </w:r>
      <w:r w:rsidR="008212D3">
        <w:rPr>
          <w:rFonts w:ascii="Arial" w:hAnsi="Arial" w:cs="Arial"/>
          <w:szCs w:val="24"/>
        </w:rPr>
        <w:t>International Programs</w:t>
      </w:r>
    </w:p>
    <w:p w14:paraId="0A0C6583" w14:textId="1125D43B" w:rsidR="00587FBE" w:rsidRPr="00B32899" w:rsidRDefault="00587FBE" w:rsidP="00806E30">
      <w:pPr>
        <w:jc w:val="both"/>
        <w:rPr>
          <w:rFonts w:ascii="Arial" w:hAnsi="Arial" w:cs="Arial"/>
          <w:b/>
          <w:color w:val="FF0000"/>
          <w:szCs w:val="24"/>
        </w:rPr>
      </w:pPr>
      <w:r w:rsidRPr="00B32899">
        <w:rPr>
          <w:rFonts w:ascii="Arial" w:hAnsi="Arial" w:cs="Arial"/>
          <w:b/>
          <w:color w:val="FF0000"/>
          <w:szCs w:val="24"/>
        </w:rPr>
        <w:t xml:space="preserve">Work Location: </w:t>
      </w:r>
      <w:r w:rsidRPr="00B32899">
        <w:rPr>
          <w:rFonts w:ascii="Arial" w:hAnsi="Arial" w:cs="Arial"/>
          <w:b/>
          <w:color w:val="FF0000"/>
          <w:szCs w:val="24"/>
        </w:rPr>
        <w:tab/>
      </w:r>
      <w:r w:rsidR="00CF2CF9">
        <w:rPr>
          <w:rFonts w:ascii="Arial" w:hAnsi="Arial" w:cs="Arial"/>
          <w:szCs w:val="24"/>
        </w:rPr>
        <w:t>Juba, South Sudan</w:t>
      </w:r>
    </w:p>
    <w:p w14:paraId="189EF835" w14:textId="6AFE6FFE" w:rsidR="00587FBE" w:rsidRPr="00B32899" w:rsidRDefault="00587FBE" w:rsidP="00806E30">
      <w:pPr>
        <w:jc w:val="both"/>
        <w:rPr>
          <w:rFonts w:ascii="Arial" w:hAnsi="Arial" w:cs="Arial"/>
          <w:b/>
          <w:szCs w:val="24"/>
        </w:rPr>
      </w:pPr>
      <w:r w:rsidRPr="00B32899">
        <w:rPr>
          <w:rFonts w:ascii="Arial" w:hAnsi="Arial" w:cs="Arial"/>
          <w:b/>
          <w:color w:val="FF0000"/>
          <w:szCs w:val="24"/>
        </w:rPr>
        <w:t>Child Safety:</w:t>
      </w:r>
      <w:r w:rsidRPr="00B32899">
        <w:rPr>
          <w:rFonts w:ascii="Arial" w:hAnsi="Arial" w:cs="Arial"/>
          <w:color w:val="FF0000"/>
          <w:szCs w:val="24"/>
        </w:rPr>
        <w:t xml:space="preserve">    </w:t>
      </w:r>
      <w:r w:rsidR="002D2A0D">
        <w:rPr>
          <w:rFonts w:ascii="Arial" w:hAnsi="Arial" w:cs="Arial"/>
          <w:color w:val="FF0000"/>
          <w:szCs w:val="24"/>
        </w:rPr>
        <w:tab/>
      </w:r>
      <w:r w:rsidRPr="00B32899">
        <w:rPr>
          <w:rStyle w:val="normaltextrun"/>
          <w:rFonts w:ascii="Segoe UI Symbol" w:hAnsi="Segoe UI Symbol" w:cs="Segoe UI Symbol"/>
          <w:bCs/>
          <w:szCs w:val="24"/>
        </w:rPr>
        <w:t>☐</w:t>
      </w:r>
      <w:r w:rsidRPr="00B32899">
        <w:rPr>
          <w:rStyle w:val="normaltextrun"/>
          <w:rFonts w:ascii="Arial" w:hAnsi="Arial" w:cs="Arial"/>
          <w:bCs/>
          <w:szCs w:val="24"/>
        </w:rPr>
        <w:t xml:space="preserve">Level 1- No Contact    </w:t>
      </w:r>
      <w:r w:rsidR="008212D3">
        <w:rPr>
          <w:rStyle w:val="normaltextrun"/>
          <w:rFonts w:ascii="Segoe UI Symbol" w:hAnsi="Segoe UI Symbol" w:cs="Segoe UI Symbol"/>
          <w:bCs/>
          <w:szCs w:val="24"/>
        </w:rPr>
        <w:t xml:space="preserve">X </w:t>
      </w:r>
      <w:r w:rsidRPr="00B32899">
        <w:rPr>
          <w:rStyle w:val="normaltextrun"/>
          <w:rFonts w:ascii="Arial" w:hAnsi="Arial" w:cs="Arial"/>
          <w:bCs/>
          <w:szCs w:val="24"/>
        </w:rPr>
        <w:t xml:space="preserve">Level 2- Limited Contact    </w:t>
      </w:r>
      <w:r w:rsidRPr="00B32899">
        <w:rPr>
          <w:rStyle w:val="normaltextrun"/>
          <w:rFonts w:ascii="Segoe UI Symbol" w:hAnsi="Segoe UI Symbol" w:cs="Segoe UI Symbol"/>
          <w:bCs/>
          <w:szCs w:val="24"/>
        </w:rPr>
        <w:t>☐</w:t>
      </w:r>
      <w:r w:rsidRPr="00B32899">
        <w:rPr>
          <w:rStyle w:val="normaltextrun"/>
          <w:rFonts w:ascii="Arial" w:hAnsi="Arial" w:cs="Arial"/>
          <w:bCs/>
          <w:szCs w:val="24"/>
        </w:rPr>
        <w:t>Level 3- Contact</w:t>
      </w:r>
    </w:p>
    <w:p w14:paraId="396673C1" w14:textId="41DA2B86" w:rsidR="00597EAB" w:rsidRPr="00B32899" w:rsidRDefault="00597EAB" w:rsidP="00806E30">
      <w:pPr>
        <w:spacing w:before="240"/>
        <w:jc w:val="both"/>
        <w:rPr>
          <w:rFonts w:ascii="Arial" w:hAnsi="Arial" w:cs="Arial"/>
          <w:b/>
          <w:color w:val="FF0000"/>
          <w:szCs w:val="24"/>
        </w:rPr>
      </w:pPr>
      <w:r w:rsidRPr="00B32899">
        <w:rPr>
          <w:rFonts w:ascii="Arial" w:hAnsi="Arial" w:cs="Arial"/>
          <w:b/>
          <w:color w:val="FF0000"/>
          <w:szCs w:val="24"/>
        </w:rPr>
        <w:t>Summary</w:t>
      </w:r>
    </w:p>
    <w:p w14:paraId="0518C1FF" w14:textId="65268763" w:rsidR="00CF2CF9" w:rsidRPr="003F5BA4" w:rsidRDefault="00CF2CF9" w:rsidP="6BE4AA81">
      <w:pPr>
        <w:jc w:val="both"/>
        <w:rPr>
          <w:rFonts w:ascii="Arial" w:hAnsi="Arial" w:cs="Arial"/>
        </w:rPr>
      </w:pPr>
      <w:r w:rsidRPr="6BE4AA81">
        <w:rPr>
          <w:rFonts w:ascii="Arial" w:hAnsi="Arial" w:cs="Arial"/>
        </w:rPr>
        <w:t xml:space="preserve">Save the Children is seeking a </w:t>
      </w:r>
      <w:r w:rsidR="34394F87" w:rsidRPr="6BE4AA81">
        <w:rPr>
          <w:rFonts w:ascii="Arial" w:hAnsi="Arial" w:cs="Arial"/>
        </w:rPr>
        <w:t xml:space="preserve">Director of Finance and Administration </w:t>
      </w:r>
      <w:r w:rsidRPr="6BE4AA81">
        <w:rPr>
          <w:rFonts w:ascii="Arial" w:hAnsi="Arial" w:cs="Arial"/>
        </w:rPr>
        <w:t xml:space="preserve">for an anticipated four-year USAID-funded Support for Accelerated Basic Education (SABE) Activity in South Sudan. This $10million - $25 million activity will expand access to learning opportunities for out-of-school children. </w:t>
      </w:r>
      <w:r w:rsidRPr="6BE4AA81">
        <w:rPr>
          <w:rFonts w:ascii="Arial" w:hAnsi="Arial" w:cs="Arial"/>
          <w:color w:val="212721"/>
          <w:shd w:val="clear" w:color="auto" w:fill="FFFFFF"/>
        </w:rPr>
        <w:t>This activity will target the 8–15-year-old learners to provide over-age out-of-school children and youth a chance to access an accelerated primary school program that would increase their chance of completing the primary school cycle. The Activity will apply two curricula whose effectiveness has been tested in South Sudan; the Community Girls’ School (CGS) curriculum has been effective in transitioning over-age girls and boys to upper primary classes at primary 5, while the Accelerated Learning Program (ALP) enables over-age boys and girls to complete their primary education in four years instead of eight years.</w:t>
      </w:r>
      <w:r w:rsidRPr="6BE4AA81">
        <w:rPr>
          <w:rFonts w:ascii="Arial" w:hAnsi="Arial" w:cs="Arial"/>
        </w:rPr>
        <w:t xml:space="preserve"> </w:t>
      </w:r>
    </w:p>
    <w:p w14:paraId="55AD0A44" w14:textId="3126928E" w:rsidR="00780915" w:rsidRPr="008B3F38" w:rsidRDefault="00780915" w:rsidP="00806E30">
      <w:pPr>
        <w:jc w:val="both"/>
        <w:rPr>
          <w:rFonts w:ascii="Arial" w:hAnsi="Arial" w:cs="Arial"/>
          <w:szCs w:val="24"/>
        </w:rPr>
      </w:pPr>
    </w:p>
    <w:p w14:paraId="6AF41E96" w14:textId="109C5BFD" w:rsidR="00EA5812" w:rsidRPr="008B3F38" w:rsidRDefault="00EA5812" w:rsidP="00806E30">
      <w:pPr>
        <w:jc w:val="both"/>
        <w:rPr>
          <w:rFonts w:ascii="Arial" w:hAnsi="Arial" w:cs="Arial"/>
          <w:szCs w:val="24"/>
        </w:rPr>
      </w:pPr>
      <w:r>
        <w:rPr>
          <w:rFonts w:ascii="Arial" w:hAnsi="Arial" w:cs="Arial"/>
          <w:szCs w:val="24"/>
        </w:rPr>
        <w:t xml:space="preserve">The </w:t>
      </w:r>
      <w:r w:rsidR="00806E30">
        <w:rPr>
          <w:rFonts w:ascii="Arial" w:hAnsi="Arial" w:cs="Arial"/>
          <w:szCs w:val="24"/>
        </w:rPr>
        <w:t>DFA</w:t>
      </w:r>
      <w:r w:rsidR="004A3AFF" w:rsidRPr="008B3F38">
        <w:rPr>
          <w:rFonts w:ascii="Arial" w:hAnsi="Arial" w:cs="Arial"/>
          <w:szCs w:val="24"/>
        </w:rPr>
        <w:t xml:space="preserve"> </w:t>
      </w:r>
      <w:r>
        <w:rPr>
          <w:rFonts w:ascii="Arial" w:hAnsi="Arial" w:cs="Arial"/>
          <w:szCs w:val="24"/>
        </w:rPr>
        <w:t xml:space="preserve">is responsible for the overall leadership of the project’s finance team and </w:t>
      </w:r>
      <w:r w:rsidR="00780915" w:rsidRPr="008B3F38">
        <w:rPr>
          <w:rFonts w:ascii="Arial" w:hAnsi="Arial" w:cs="Arial"/>
          <w:szCs w:val="24"/>
        </w:rPr>
        <w:t xml:space="preserve">oversees all financial management, internal controls and financial compliance aspects of the program, in accordance with USAID </w:t>
      </w:r>
      <w:r w:rsidR="00372339" w:rsidRPr="008B3F38">
        <w:rPr>
          <w:rFonts w:ascii="Arial" w:hAnsi="Arial" w:cs="Arial"/>
          <w:szCs w:val="24"/>
        </w:rPr>
        <w:t>guidance and</w:t>
      </w:r>
      <w:r w:rsidR="00780915" w:rsidRPr="008B3F38">
        <w:rPr>
          <w:rFonts w:ascii="Arial" w:hAnsi="Arial" w:cs="Arial"/>
          <w:szCs w:val="24"/>
        </w:rPr>
        <w:t xml:space="preserve"> regulations</w:t>
      </w:r>
      <w:r w:rsidR="00B640FC" w:rsidRPr="008B3F38">
        <w:rPr>
          <w:rFonts w:ascii="Arial" w:hAnsi="Arial" w:cs="Arial"/>
          <w:szCs w:val="24"/>
        </w:rPr>
        <w:t>.</w:t>
      </w:r>
      <w:r w:rsidR="00806E30">
        <w:rPr>
          <w:rFonts w:ascii="Arial" w:hAnsi="Arial" w:cs="Arial"/>
          <w:szCs w:val="24"/>
        </w:rPr>
        <w:t xml:space="preserve"> They</w:t>
      </w:r>
      <w:r w:rsidR="00B64EF4" w:rsidRPr="008B3F38">
        <w:rPr>
          <w:rFonts w:ascii="Arial" w:hAnsi="Arial" w:cs="Arial"/>
          <w:szCs w:val="24"/>
        </w:rPr>
        <w:t xml:space="preserve"> </w:t>
      </w:r>
      <w:r>
        <w:rPr>
          <w:rFonts w:ascii="Arial" w:hAnsi="Arial" w:cs="Arial"/>
          <w:szCs w:val="24"/>
        </w:rPr>
        <w:t>will manage the implementation of accounting systems, budgeting, expenditure tracking, and financial reporting for Save the Children and any sub</w:t>
      </w:r>
      <w:r w:rsidR="00D1223C">
        <w:rPr>
          <w:rFonts w:ascii="Arial" w:hAnsi="Arial" w:cs="Arial"/>
          <w:szCs w:val="24"/>
        </w:rPr>
        <w:t>-</w:t>
      </w:r>
      <w:r>
        <w:rPr>
          <w:rFonts w:ascii="Arial" w:hAnsi="Arial" w:cs="Arial"/>
          <w:szCs w:val="24"/>
        </w:rPr>
        <w:t>awards. This position sits on the project’s senior leadership team</w:t>
      </w:r>
      <w:r w:rsidR="00B64EF4" w:rsidRPr="008B3F38">
        <w:rPr>
          <w:rFonts w:ascii="Arial" w:hAnsi="Arial" w:cs="Arial"/>
          <w:szCs w:val="24"/>
        </w:rPr>
        <w:t>.</w:t>
      </w:r>
      <w:r w:rsidR="007E2069">
        <w:rPr>
          <w:rFonts w:ascii="Arial" w:hAnsi="Arial" w:cs="Arial"/>
          <w:szCs w:val="24"/>
        </w:rPr>
        <w:t xml:space="preserve"> </w:t>
      </w:r>
      <w:r>
        <w:rPr>
          <w:rFonts w:ascii="Arial" w:hAnsi="Arial" w:cs="Arial"/>
          <w:szCs w:val="24"/>
        </w:rPr>
        <w:t xml:space="preserve">The </w:t>
      </w:r>
      <w:r w:rsidR="00806E30">
        <w:rPr>
          <w:rFonts w:ascii="Arial" w:hAnsi="Arial" w:cs="Arial"/>
          <w:szCs w:val="24"/>
        </w:rPr>
        <w:t>DFA</w:t>
      </w:r>
      <w:r w:rsidR="004A3AFF">
        <w:rPr>
          <w:rFonts w:ascii="Arial" w:hAnsi="Arial" w:cs="Arial"/>
          <w:szCs w:val="24"/>
        </w:rPr>
        <w:t xml:space="preserve"> </w:t>
      </w:r>
      <w:r>
        <w:rPr>
          <w:rFonts w:ascii="Arial" w:hAnsi="Arial" w:cs="Arial"/>
          <w:szCs w:val="24"/>
        </w:rPr>
        <w:t>is responsible for ensuring that an appropriate structure exists to ensure effective support of field operations and to protect the integrity of the country office financial an</w:t>
      </w:r>
      <w:r w:rsidR="007E2069">
        <w:rPr>
          <w:rFonts w:ascii="Arial" w:hAnsi="Arial" w:cs="Arial"/>
          <w:szCs w:val="24"/>
        </w:rPr>
        <w:t xml:space="preserve">d administrative operations. </w:t>
      </w:r>
      <w:r w:rsidR="00806E30">
        <w:rPr>
          <w:rFonts w:ascii="Arial" w:hAnsi="Arial" w:cs="Arial"/>
          <w:szCs w:val="24"/>
        </w:rPr>
        <w:t xml:space="preserve">They </w:t>
      </w:r>
      <w:r>
        <w:rPr>
          <w:rFonts w:ascii="Arial" w:hAnsi="Arial" w:cs="Arial"/>
          <w:szCs w:val="24"/>
        </w:rPr>
        <w:t>will also need to maintain consistent coordination and teamwork with other senior positions and individuals working on the program as well as with USAID guidelines.</w:t>
      </w:r>
    </w:p>
    <w:p w14:paraId="70A0CC59" w14:textId="63CC59A8" w:rsidR="00DC6A05" w:rsidRPr="008B3F38" w:rsidRDefault="00DC6A05" w:rsidP="00806E30">
      <w:pPr>
        <w:jc w:val="both"/>
        <w:rPr>
          <w:rFonts w:ascii="Arial" w:hAnsi="Arial" w:cs="Arial"/>
          <w:szCs w:val="24"/>
        </w:rPr>
      </w:pPr>
    </w:p>
    <w:p w14:paraId="3FD22B9C" w14:textId="77777777" w:rsidR="00DC6A05" w:rsidRPr="008B3F38" w:rsidRDefault="00DC6A05" w:rsidP="00806E30">
      <w:pPr>
        <w:jc w:val="both"/>
        <w:rPr>
          <w:rFonts w:ascii="Arial" w:hAnsi="Arial" w:cs="Arial"/>
          <w:i/>
          <w:szCs w:val="24"/>
        </w:rPr>
      </w:pPr>
      <w:r w:rsidRPr="008B3F38">
        <w:rPr>
          <w:rFonts w:ascii="Arial" w:hAnsi="Arial" w:cs="Arial"/>
          <w:i/>
          <w:szCs w:val="24"/>
        </w:rPr>
        <w:t>This position is contingent upon donor approval and funding.</w:t>
      </w:r>
    </w:p>
    <w:p w14:paraId="1C236039" w14:textId="2E888CA4" w:rsidR="00597EAB" w:rsidRPr="008B3F38" w:rsidRDefault="3CC60A99" w:rsidP="00806E30">
      <w:pPr>
        <w:spacing w:before="240"/>
        <w:jc w:val="both"/>
        <w:rPr>
          <w:rFonts w:ascii="Arial" w:hAnsi="Arial" w:cs="Arial"/>
          <w:b/>
          <w:bCs/>
          <w:color w:val="FF0000" w:themeColor="accent1"/>
          <w:szCs w:val="24"/>
        </w:rPr>
      </w:pPr>
      <w:r w:rsidRPr="008B3F38">
        <w:rPr>
          <w:rFonts w:ascii="Arial" w:hAnsi="Arial" w:cs="Arial"/>
          <w:b/>
          <w:bCs/>
          <w:color w:val="FF0000" w:themeColor="accent1"/>
          <w:szCs w:val="24"/>
        </w:rPr>
        <w:t>What You'll Be Doing (Essential Duties)</w:t>
      </w:r>
    </w:p>
    <w:p w14:paraId="47883F27" w14:textId="77777777" w:rsidR="008B3F38" w:rsidRPr="008B3F38" w:rsidRDefault="008B3F38" w:rsidP="00806E30">
      <w:pPr>
        <w:jc w:val="both"/>
        <w:rPr>
          <w:rFonts w:ascii="Arial" w:hAnsi="Arial" w:cs="Arial"/>
          <w:b/>
          <w:bCs/>
          <w:color w:val="FF0000" w:themeColor="accent1"/>
          <w:szCs w:val="24"/>
        </w:rPr>
      </w:pPr>
    </w:p>
    <w:p w14:paraId="4AD8EEBE" w14:textId="77777777" w:rsidR="0026409D" w:rsidRPr="00806E30" w:rsidRDefault="0026409D" w:rsidP="00806E30">
      <w:pPr>
        <w:jc w:val="both"/>
        <w:rPr>
          <w:rFonts w:ascii="Arial" w:hAnsi="Arial" w:cs="Arial"/>
          <w:i/>
          <w:szCs w:val="24"/>
        </w:rPr>
      </w:pPr>
      <w:r w:rsidRPr="00806E30">
        <w:rPr>
          <w:rFonts w:ascii="Arial" w:hAnsi="Arial" w:cs="Arial"/>
          <w:i/>
          <w:szCs w:val="24"/>
        </w:rPr>
        <w:t>Management &amp; Oversight</w:t>
      </w:r>
    </w:p>
    <w:p w14:paraId="5536E314" w14:textId="06DC0D88" w:rsidR="00EA5812" w:rsidRPr="009C1A7A" w:rsidRDefault="00EA5812"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Provide day-to-day leadership, management, and oversigh</w:t>
      </w:r>
      <w:r w:rsidR="00806E30" w:rsidRPr="009C1A7A">
        <w:rPr>
          <w:rFonts w:ascii="Arial" w:hAnsi="Arial" w:cs="Arial"/>
          <w:color w:val="000000"/>
          <w:szCs w:val="24"/>
        </w:rPr>
        <w:t>t of the project’s finance team.</w:t>
      </w:r>
    </w:p>
    <w:p w14:paraId="22CA93FA" w14:textId="4F642941" w:rsidR="00510441" w:rsidRPr="009C1A7A" w:rsidRDefault="00510441"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Review and consolidate monthly financial reports to ensure accuracy and to provide regula</w:t>
      </w:r>
      <w:r w:rsidR="00806E30" w:rsidRPr="009C1A7A">
        <w:rPr>
          <w:rFonts w:ascii="Arial" w:hAnsi="Arial" w:cs="Arial"/>
          <w:color w:val="000000"/>
          <w:szCs w:val="24"/>
        </w:rPr>
        <w:t>r feedback to senior management.</w:t>
      </w:r>
    </w:p>
    <w:p w14:paraId="07B1752A" w14:textId="629A1E99" w:rsidR="0026409D" w:rsidRPr="009C1A7A" w:rsidRDefault="00510441"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 xml:space="preserve">Ensure all financial plans, invoices, reports, and other financial documents </w:t>
      </w:r>
      <w:r w:rsidR="003854FB" w:rsidRPr="009C1A7A">
        <w:rPr>
          <w:rFonts w:ascii="Arial" w:hAnsi="Arial" w:cs="Arial"/>
          <w:color w:val="000000"/>
          <w:szCs w:val="24"/>
        </w:rPr>
        <w:t xml:space="preserve">and transactions </w:t>
      </w:r>
      <w:r w:rsidRPr="009C1A7A">
        <w:rPr>
          <w:rFonts w:ascii="Arial" w:hAnsi="Arial" w:cs="Arial"/>
          <w:color w:val="000000"/>
          <w:szCs w:val="24"/>
        </w:rPr>
        <w:t>are accurate, timely, and consistent with Save the Children and U</w:t>
      </w:r>
      <w:r w:rsidR="007A375B" w:rsidRPr="009C1A7A">
        <w:rPr>
          <w:rFonts w:ascii="Arial" w:hAnsi="Arial" w:cs="Arial"/>
          <w:color w:val="000000"/>
          <w:szCs w:val="24"/>
        </w:rPr>
        <w:t xml:space="preserve">SAID guidelines and </w:t>
      </w:r>
      <w:r w:rsidR="00806E30" w:rsidRPr="009C1A7A">
        <w:rPr>
          <w:rFonts w:ascii="Arial" w:hAnsi="Arial" w:cs="Arial"/>
          <w:color w:val="000000"/>
          <w:szCs w:val="24"/>
        </w:rPr>
        <w:t>regulations.</w:t>
      </w:r>
    </w:p>
    <w:p w14:paraId="0E01C220" w14:textId="07E46846" w:rsidR="0026409D" w:rsidRPr="009C1A7A" w:rsidRDefault="0026409D"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Verify that appropriate segregation of duties exists to ensure effective support of field operations and to protect the integrity of the country office financ</w:t>
      </w:r>
      <w:r w:rsidR="00806E30" w:rsidRPr="009C1A7A">
        <w:rPr>
          <w:rFonts w:ascii="Arial" w:hAnsi="Arial" w:cs="Arial"/>
          <w:color w:val="000000"/>
          <w:szCs w:val="24"/>
        </w:rPr>
        <w:t>ial and administrative operations.</w:t>
      </w:r>
    </w:p>
    <w:p w14:paraId="0F41669B" w14:textId="64FB0BD4" w:rsidR="0026409D" w:rsidRPr="0026409D" w:rsidRDefault="0026409D" w:rsidP="009C1A7A">
      <w:pPr>
        <w:numPr>
          <w:ilvl w:val="0"/>
          <w:numId w:val="20"/>
        </w:numPr>
        <w:overflowPunct/>
        <w:autoSpaceDE/>
        <w:autoSpaceDN/>
        <w:adjustRightInd/>
        <w:ind w:left="504"/>
        <w:jc w:val="both"/>
        <w:rPr>
          <w:rFonts w:ascii="Arial" w:hAnsi="Arial" w:cs="Arial"/>
          <w:szCs w:val="24"/>
        </w:rPr>
      </w:pPr>
      <w:r w:rsidRPr="009C1A7A">
        <w:rPr>
          <w:rFonts w:ascii="Arial" w:hAnsi="Arial" w:cs="Arial"/>
          <w:color w:val="000000"/>
          <w:szCs w:val="24"/>
        </w:rPr>
        <w:lastRenderedPageBreak/>
        <w:t>Encourage a work environment of mutual respect where team members strive to achieve excellence</w:t>
      </w:r>
      <w:r w:rsidRPr="0026409D">
        <w:rPr>
          <w:rFonts w:ascii="Arial" w:hAnsi="Arial" w:cs="Arial"/>
          <w:szCs w:val="24"/>
        </w:rPr>
        <w:t>.</w:t>
      </w:r>
    </w:p>
    <w:p w14:paraId="6F2359F4" w14:textId="77777777" w:rsidR="0026409D" w:rsidRDefault="0026409D" w:rsidP="00806E30">
      <w:pPr>
        <w:jc w:val="both"/>
        <w:rPr>
          <w:rFonts w:ascii="Arial" w:hAnsi="Arial" w:cs="Arial"/>
        </w:rPr>
      </w:pPr>
    </w:p>
    <w:p w14:paraId="54124E6B" w14:textId="7B510B17" w:rsidR="0026409D" w:rsidRPr="00806E30" w:rsidRDefault="0026409D" w:rsidP="00806E30">
      <w:pPr>
        <w:jc w:val="both"/>
        <w:rPr>
          <w:rFonts w:ascii="Arial" w:hAnsi="Arial" w:cs="Arial"/>
          <w:i/>
        </w:rPr>
      </w:pPr>
      <w:r w:rsidRPr="00806E30">
        <w:rPr>
          <w:rFonts w:ascii="Arial" w:hAnsi="Arial" w:cs="Arial"/>
          <w:i/>
        </w:rPr>
        <w:t>Budget Management</w:t>
      </w:r>
    </w:p>
    <w:p w14:paraId="569653BA" w14:textId="05FB6B0B" w:rsidR="0026409D" w:rsidRPr="009C1A7A" w:rsidRDefault="00EA69CF"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Prepare and m</w:t>
      </w:r>
      <w:r w:rsidR="0088513A" w:rsidRPr="009C1A7A">
        <w:rPr>
          <w:rFonts w:ascii="Arial" w:hAnsi="Arial" w:cs="Arial"/>
          <w:color w:val="000000"/>
          <w:szCs w:val="24"/>
        </w:rPr>
        <w:t>onitor budgets to ascertain</w:t>
      </w:r>
      <w:r w:rsidR="00B64EF4" w:rsidRPr="009C1A7A">
        <w:rPr>
          <w:rFonts w:ascii="Arial" w:hAnsi="Arial" w:cs="Arial"/>
          <w:color w:val="000000"/>
          <w:szCs w:val="24"/>
        </w:rPr>
        <w:t xml:space="preserve"> that spending occurs as planned and that variances are anticipated, noted, and corrected; ensure that key program personnel are aware of budgetary resources and are able to monitor their budgets respectively</w:t>
      </w:r>
      <w:r w:rsidR="00806E30" w:rsidRPr="009C1A7A">
        <w:rPr>
          <w:rFonts w:ascii="Arial" w:hAnsi="Arial" w:cs="Arial"/>
          <w:color w:val="000000"/>
          <w:szCs w:val="24"/>
        </w:rPr>
        <w:t>.</w:t>
      </w:r>
    </w:p>
    <w:p w14:paraId="691C6EFC" w14:textId="7C28562D" w:rsidR="0026409D" w:rsidRPr="009C1A7A" w:rsidRDefault="0074332C"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Perform financial review of purchase requests, purchase orders, and payment requests to ensure compliance with Save the Children’s po</w:t>
      </w:r>
      <w:r w:rsidR="00806E30" w:rsidRPr="009C1A7A">
        <w:rPr>
          <w:rFonts w:ascii="Arial" w:hAnsi="Arial" w:cs="Arial"/>
          <w:color w:val="000000"/>
          <w:szCs w:val="24"/>
        </w:rPr>
        <w:t>licies and procedures and the donor’s</w:t>
      </w:r>
      <w:r w:rsidRPr="009C1A7A">
        <w:rPr>
          <w:rFonts w:ascii="Arial" w:hAnsi="Arial" w:cs="Arial"/>
          <w:color w:val="000000"/>
          <w:szCs w:val="24"/>
        </w:rPr>
        <w:t xml:space="preserve"> gr</w:t>
      </w:r>
      <w:r w:rsidR="00D93B76" w:rsidRPr="009C1A7A">
        <w:rPr>
          <w:rFonts w:ascii="Arial" w:hAnsi="Arial" w:cs="Arial"/>
          <w:color w:val="000000"/>
          <w:szCs w:val="24"/>
        </w:rPr>
        <w:t>ants and contracts requirements</w:t>
      </w:r>
      <w:r w:rsidR="00806E30" w:rsidRPr="009C1A7A">
        <w:rPr>
          <w:rFonts w:ascii="Arial" w:hAnsi="Arial" w:cs="Arial"/>
          <w:color w:val="000000"/>
          <w:szCs w:val="24"/>
        </w:rPr>
        <w:t>.</w:t>
      </w:r>
    </w:p>
    <w:p w14:paraId="607D9E14" w14:textId="021864DB" w:rsidR="0026409D" w:rsidRPr="009C1A7A" w:rsidRDefault="000077D5"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Oversee s</w:t>
      </w:r>
      <w:r w:rsidR="00806E30" w:rsidRPr="009C1A7A">
        <w:rPr>
          <w:rFonts w:ascii="Arial" w:hAnsi="Arial" w:cs="Arial"/>
          <w:color w:val="000000"/>
          <w:szCs w:val="24"/>
        </w:rPr>
        <w:t>ub</w:t>
      </w:r>
      <w:r w:rsidR="008B48E1" w:rsidRPr="009C1A7A">
        <w:rPr>
          <w:rFonts w:ascii="Arial" w:hAnsi="Arial" w:cs="Arial"/>
          <w:color w:val="000000"/>
          <w:szCs w:val="24"/>
        </w:rPr>
        <w:t>grant monitoring and compliance including organizational assessment</w:t>
      </w:r>
      <w:r w:rsidR="00806E30" w:rsidRPr="009C1A7A">
        <w:rPr>
          <w:rFonts w:ascii="Arial" w:hAnsi="Arial" w:cs="Arial"/>
          <w:color w:val="000000"/>
          <w:szCs w:val="24"/>
        </w:rPr>
        <w:t>s, review of financial reports/</w:t>
      </w:r>
      <w:r w:rsidR="008B48E1" w:rsidRPr="009C1A7A">
        <w:rPr>
          <w:rFonts w:ascii="Arial" w:hAnsi="Arial" w:cs="Arial"/>
          <w:color w:val="000000"/>
          <w:szCs w:val="24"/>
        </w:rPr>
        <w:t xml:space="preserve">advance requests, </w:t>
      </w:r>
      <w:r w:rsidRPr="009C1A7A">
        <w:rPr>
          <w:rFonts w:ascii="Arial" w:hAnsi="Arial" w:cs="Arial"/>
          <w:color w:val="000000"/>
          <w:szCs w:val="24"/>
        </w:rPr>
        <w:t xml:space="preserve">and </w:t>
      </w:r>
      <w:r w:rsidR="008B48E1" w:rsidRPr="009C1A7A">
        <w:rPr>
          <w:rFonts w:ascii="Arial" w:hAnsi="Arial" w:cs="Arial"/>
          <w:color w:val="000000"/>
          <w:szCs w:val="24"/>
        </w:rPr>
        <w:t>financial tracking</w:t>
      </w:r>
      <w:r w:rsidRPr="009C1A7A">
        <w:rPr>
          <w:rFonts w:ascii="Arial" w:hAnsi="Arial" w:cs="Arial"/>
          <w:color w:val="000000"/>
          <w:szCs w:val="24"/>
        </w:rPr>
        <w:t>; d</w:t>
      </w:r>
      <w:r w:rsidR="008B48E1" w:rsidRPr="009C1A7A">
        <w:rPr>
          <w:rFonts w:ascii="Arial" w:hAnsi="Arial" w:cs="Arial"/>
          <w:color w:val="000000"/>
          <w:szCs w:val="24"/>
        </w:rPr>
        <w:t>evelop subgrant monitoring plans</w:t>
      </w:r>
      <w:r w:rsidR="00D47A4D" w:rsidRPr="009C1A7A">
        <w:rPr>
          <w:rFonts w:ascii="Arial" w:hAnsi="Arial" w:cs="Arial"/>
          <w:color w:val="000000"/>
          <w:szCs w:val="24"/>
        </w:rPr>
        <w:t>;</w:t>
      </w:r>
      <w:r w:rsidR="00806E30" w:rsidRPr="009C1A7A">
        <w:rPr>
          <w:rFonts w:ascii="Arial" w:hAnsi="Arial" w:cs="Arial"/>
          <w:color w:val="000000"/>
          <w:szCs w:val="24"/>
        </w:rPr>
        <w:t xml:space="preserve"> and</w:t>
      </w:r>
      <w:r w:rsidR="00D47A4D" w:rsidRPr="009C1A7A">
        <w:rPr>
          <w:rFonts w:ascii="Arial" w:hAnsi="Arial" w:cs="Arial"/>
          <w:color w:val="000000"/>
          <w:szCs w:val="24"/>
        </w:rPr>
        <w:t xml:space="preserve"> perform and document</w:t>
      </w:r>
      <w:r w:rsidR="008B48E1" w:rsidRPr="009C1A7A">
        <w:rPr>
          <w:rFonts w:ascii="Arial" w:hAnsi="Arial" w:cs="Arial"/>
          <w:color w:val="000000"/>
          <w:szCs w:val="24"/>
        </w:rPr>
        <w:t xml:space="preserve"> compliance visits</w:t>
      </w:r>
      <w:r w:rsidR="00806E30" w:rsidRPr="009C1A7A">
        <w:rPr>
          <w:rFonts w:ascii="Arial" w:hAnsi="Arial" w:cs="Arial"/>
          <w:color w:val="000000"/>
          <w:szCs w:val="24"/>
        </w:rPr>
        <w:t>.</w:t>
      </w:r>
    </w:p>
    <w:p w14:paraId="7EE2F9FE" w14:textId="34D43DFB" w:rsidR="00D82452" w:rsidRPr="009C1A7A" w:rsidRDefault="00510441"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 xml:space="preserve">Supervise the finance and </w:t>
      </w:r>
      <w:r w:rsidR="00806E30" w:rsidRPr="009C1A7A">
        <w:rPr>
          <w:rFonts w:ascii="Arial" w:hAnsi="Arial" w:cs="Arial"/>
          <w:color w:val="000000"/>
          <w:szCs w:val="24"/>
        </w:rPr>
        <w:t xml:space="preserve">administrative </w:t>
      </w:r>
      <w:r w:rsidRPr="009C1A7A">
        <w:rPr>
          <w:rFonts w:ascii="Arial" w:hAnsi="Arial" w:cs="Arial"/>
          <w:color w:val="000000"/>
          <w:szCs w:val="24"/>
        </w:rPr>
        <w:t>staff</w:t>
      </w:r>
      <w:r w:rsidR="00806E30" w:rsidRPr="009C1A7A">
        <w:rPr>
          <w:rFonts w:ascii="Arial" w:hAnsi="Arial" w:cs="Arial"/>
          <w:color w:val="000000"/>
          <w:szCs w:val="24"/>
        </w:rPr>
        <w:t>, conducting</w:t>
      </w:r>
      <w:r w:rsidRPr="009C1A7A">
        <w:rPr>
          <w:rFonts w:ascii="Arial" w:hAnsi="Arial" w:cs="Arial"/>
          <w:color w:val="000000"/>
          <w:szCs w:val="24"/>
        </w:rPr>
        <w:t xml:space="preserve"> performance </w:t>
      </w:r>
      <w:r w:rsidR="00806E30" w:rsidRPr="009C1A7A">
        <w:rPr>
          <w:rFonts w:ascii="Arial" w:hAnsi="Arial" w:cs="Arial"/>
          <w:color w:val="000000"/>
          <w:szCs w:val="24"/>
        </w:rPr>
        <w:t>appraisals</w:t>
      </w:r>
      <w:r w:rsidRPr="009C1A7A">
        <w:rPr>
          <w:rFonts w:ascii="Arial" w:hAnsi="Arial" w:cs="Arial"/>
          <w:color w:val="000000"/>
          <w:szCs w:val="24"/>
        </w:rPr>
        <w:t xml:space="preserve"> and revising job description</w:t>
      </w:r>
      <w:r w:rsidR="00372339" w:rsidRPr="009C1A7A">
        <w:rPr>
          <w:rFonts w:ascii="Arial" w:hAnsi="Arial" w:cs="Arial"/>
          <w:color w:val="000000"/>
          <w:szCs w:val="24"/>
        </w:rPr>
        <w:t>s</w:t>
      </w:r>
      <w:r w:rsidR="00806E30" w:rsidRPr="009C1A7A">
        <w:rPr>
          <w:rFonts w:ascii="Arial" w:hAnsi="Arial" w:cs="Arial"/>
          <w:color w:val="000000"/>
          <w:szCs w:val="24"/>
        </w:rPr>
        <w:t xml:space="preserve"> as necessary. Providing capacity development and training opportunities for the team</w:t>
      </w:r>
      <w:r w:rsidRPr="009C1A7A">
        <w:rPr>
          <w:rFonts w:ascii="Arial" w:hAnsi="Arial" w:cs="Arial"/>
          <w:color w:val="000000"/>
          <w:szCs w:val="24"/>
        </w:rPr>
        <w:t xml:space="preserve"> and facil</w:t>
      </w:r>
      <w:r w:rsidR="00806E30" w:rsidRPr="009C1A7A">
        <w:rPr>
          <w:rFonts w:ascii="Arial" w:hAnsi="Arial" w:cs="Arial"/>
          <w:color w:val="000000"/>
          <w:szCs w:val="24"/>
        </w:rPr>
        <w:t>itate their professional growth.</w:t>
      </w:r>
    </w:p>
    <w:p w14:paraId="6FACC85D" w14:textId="4F3F6496" w:rsidR="00D82452" w:rsidRPr="00806E30" w:rsidRDefault="00D82452" w:rsidP="009C1A7A">
      <w:pPr>
        <w:numPr>
          <w:ilvl w:val="0"/>
          <w:numId w:val="20"/>
        </w:numPr>
        <w:overflowPunct/>
        <w:autoSpaceDE/>
        <w:autoSpaceDN/>
        <w:adjustRightInd/>
        <w:ind w:left="504"/>
        <w:jc w:val="both"/>
        <w:rPr>
          <w:rFonts w:ascii="Arial" w:hAnsi="Arial" w:cs="Arial"/>
          <w:szCs w:val="24"/>
        </w:rPr>
      </w:pPr>
      <w:r w:rsidRPr="009C1A7A">
        <w:rPr>
          <w:rFonts w:ascii="Arial" w:hAnsi="Arial" w:cs="Arial"/>
          <w:color w:val="000000"/>
          <w:szCs w:val="24"/>
        </w:rPr>
        <w:t xml:space="preserve">Monitor burn rates, advise on spend </w:t>
      </w:r>
      <w:r w:rsidR="00806E30" w:rsidRPr="009C1A7A">
        <w:rPr>
          <w:rFonts w:ascii="Arial" w:hAnsi="Arial" w:cs="Arial"/>
          <w:color w:val="000000"/>
          <w:szCs w:val="24"/>
        </w:rPr>
        <w:t>projections and maintain and up</w:t>
      </w:r>
      <w:r w:rsidRPr="009C1A7A">
        <w:rPr>
          <w:rFonts w:ascii="Arial" w:hAnsi="Arial" w:cs="Arial"/>
          <w:color w:val="000000"/>
          <w:szCs w:val="24"/>
        </w:rPr>
        <w:t>date the status of obligated</w:t>
      </w:r>
      <w:r w:rsidRPr="00D82452">
        <w:rPr>
          <w:rFonts w:ascii="Arial" w:hAnsi="Arial" w:cs="Arial"/>
          <w:szCs w:val="24"/>
        </w:rPr>
        <w:t xml:space="preserve"> funds</w:t>
      </w:r>
      <w:r w:rsidR="00806E30">
        <w:rPr>
          <w:rFonts w:ascii="Arial" w:hAnsi="Arial" w:cs="Arial"/>
          <w:szCs w:val="24"/>
        </w:rPr>
        <w:t>.</w:t>
      </w:r>
    </w:p>
    <w:p w14:paraId="70F96053" w14:textId="77777777" w:rsidR="00806E30" w:rsidRDefault="00806E30" w:rsidP="00806E30">
      <w:pPr>
        <w:jc w:val="both"/>
        <w:rPr>
          <w:rFonts w:ascii="Arial" w:hAnsi="Arial" w:cs="Arial"/>
          <w:i/>
          <w:szCs w:val="24"/>
        </w:rPr>
      </w:pPr>
    </w:p>
    <w:p w14:paraId="6A4DB0A7" w14:textId="5768F7DB" w:rsidR="00D82452" w:rsidRPr="00806E30" w:rsidRDefault="00D82452" w:rsidP="00806E30">
      <w:pPr>
        <w:jc w:val="both"/>
        <w:rPr>
          <w:rFonts w:ascii="Arial" w:hAnsi="Arial" w:cs="Arial"/>
          <w:i/>
          <w:szCs w:val="24"/>
        </w:rPr>
      </w:pPr>
      <w:r w:rsidRPr="00806E30">
        <w:rPr>
          <w:rFonts w:ascii="Arial" w:hAnsi="Arial" w:cs="Arial"/>
          <w:i/>
          <w:szCs w:val="24"/>
        </w:rPr>
        <w:t>Financial Reporting</w:t>
      </w:r>
    </w:p>
    <w:p w14:paraId="4965E5D9" w14:textId="4DE826D4" w:rsidR="00D82452" w:rsidRPr="009C1A7A" w:rsidRDefault="0026409D"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Prepare and revise finance and operation</w:t>
      </w:r>
      <w:r w:rsidR="00806E30" w:rsidRPr="009C1A7A">
        <w:rPr>
          <w:rFonts w:ascii="Arial" w:hAnsi="Arial" w:cs="Arial"/>
          <w:color w:val="000000"/>
          <w:szCs w:val="24"/>
        </w:rPr>
        <w:t>s</w:t>
      </w:r>
      <w:r w:rsidRPr="009C1A7A">
        <w:rPr>
          <w:rFonts w:ascii="Arial" w:hAnsi="Arial" w:cs="Arial"/>
          <w:color w:val="000000"/>
          <w:szCs w:val="24"/>
        </w:rPr>
        <w:t xml:space="preserve"> guidelines in order that they adhere to SC and </w:t>
      </w:r>
      <w:r w:rsidR="00D82452" w:rsidRPr="009C1A7A">
        <w:rPr>
          <w:rFonts w:ascii="Arial" w:hAnsi="Arial" w:cs="Arial"/>
          <w:color w:val="000000"/>
          <w:szCs w:val="24"/>
        </w:rPr>
        <w:t>USAID</w:t>
      </w:r>
      <w:r w:rsidR="00806E30" w:rsidRPr="009C1A7A">
        <w:rPr>
          <w:rFonts w:ascii="Arial" w:hAnsi="Arial" w:cs="Arial"/>
          <w:color w:val="000000"/>
          <w:szCs w:val="24"/>
        </w:rPr>
        <w:t xml:space="preserve"> requirements.</w:t>
      </w:r>
    </w:p>
    <w:p w14:paraId="0AEF2567" w14:textId="32A16836" w:rsidR="0026409D" w:rsidRPr="009C1A7A" w:rsidRDefault="0026409D"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Prepare quarterly reports, consolidated annual fiscal report, cumulative life of project report, and any othe</w:t>
      </w:r>
      <w:r w:rsidR="00806E30" w:rsidRPr="009C1A7A">
        <w:rPr>
          <w:rFonts w:ascii="Arial" w:hAnsi="Arial" w:cs="Arial"/>
          <w:color w:val="000000"/>
          <w:szCs w:val="24"/>
        </w:rPr>
        <w:t>r required donor submissions.</w:t>
      </w:r>
    </w:p>
    <w:p w14:paraId="2DD15CCA" w14:textId="7527B09D" w:rsidR="00D82452" w:rsidRPr="00D82452" w:rsidRDefault="00D82452" w:rsidP="009C1A7A">
      <w:pPr>
        <w:numPr>
          <w:ilvl w:val="0"/>
          <w:numId w:val="20"/>
        </w:numPr>
        <w:overflowPunct/>
        <w:autoSpaceDE/>
        <w:autoSpaceDN/>
        <w:adjustRightInd/>
        <w:ind w:left="504"/>
        <w:jc w:val="both"/>
        <w:rPr>
          <w:rFonts w:ascii="Arial" w:hAnsi="Arial" w:cs="Arial"/>
          <w:szCs w:val="24"/>
        </w:rPr>
      </w:pPr>
      <w:r w:rsidRPr="009C1A7A">
        <w:rPr>
          <w:rFonts w:ascii="Arial" w:hAnsi="Arial" w:cs="Arial"/>
          <w:color w:val="000000"/>
          <w:szCs w:val="24"/>
        </w:rPr>
        <w:t>Manage the reporting component of the award including reconciling timesheets with financial reports</w:t>
      </w:r>
      <w:r>
        <w:rPr>
          <w:rFonts w:ascii="Arial" w:hAnsi="Arial" w:cs="Arial"/>
          <w:szCs w:val="24"/>
        </w:rPr>
        <w:t>; oversee administrative duties as needed</w:t>
      </w:r>
      <w:r w:rsidR="00806E30">
        <w:rPr>
          <w:rFonts w:ascii="Arial" w:hAnsi="Arial" w:cs="Arial"/>
          <w:szCs w:val="24"/>
        </w:rPr>
        <w:t>.</w:t>
      </w:r>
    </w:p>
    <w:p w14:paraId="7C8A90C6" w14:textId="50EB9143" w:rsidR="00597EAB" w:rsidRPr="008B3F38" w:rsidRDefault="3CC60A99" w:rsidP="00806E30">
      <w:pPr>
        <w:spacing w:before="240"/>
        <w:jc w:val="both"/>
        <w:rPr>
          <w:rFonts w:ascii="Arial" w:hAnsi="Arial" w:cs="Arial"/>
          <w:b/>
          <w:bCs/>
          <w:color w:val="FF0000" w:themeColor="accent1"/>
          <w:szCs w:val="24"/>
        </w:rPr>
      </w:pPr>
      <w:r w:rsidRPr="008B3F38">
        <w:rPr>
          <w:rFonts w:ascii="Arial" w:hAnsi="Arial" w:cs="Arial"/>
          <w:b/>
          <w:bCs/>
          <w:color w:val="FF0000" w:themeColor="accent1"/>
          <w:szCs w:val="24"/>
        </w:rPr>
        <w:t>Required Qualifications</w:t>
      </w:r>
    </w:p>
    <w:p w14:paraId="783085DD" w14:textId="77777777" w:rsidR="008B3F38" w:rsidRPr="008B3F38" w:rsidRDefault="008B3F38" w:rsidP="00806E30">
      <w:pPr>
        <w:jc w:val="both"/>
        <w:rPr>
          <w:rFonts w:ascii="Arial" w:hAnsi="Arial" w:cs="Arial"/>
          <w:b/>
          <w:bCs/>
          <w:color w:val="FF0000" w:themeColor="accent1"/>
          <w:szCs w:val="24"/>
        </w:rPr>
      </w:pPr>
    </w:p>
    <w:p w14:paraId="45C8F6D4" w14:textId="5120452C" w:rsidR="00ED09C9" w:rsidRPr="009C1A7A" w:rsidRDefault="00ED09C9"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Bachelor’s degree in finance,</w:t>
      </w:r>
      <w:r w:rsidR="008B48E1" w:rsidRPr="009C1A7A">
        <w:rPr>
          <w:rFonts w:ascii="Arial" w:hAnsi="Arial" w:cs="Arial"/>
          <w:color w:val="000000"/>
          <w:szCs w:val="24"/>
        </w:rPr>
        <w:t xml:space="preserve"> </w:t>
      </w:r>
      <w:r w:rsidR="00D82452" w:rsidRPr="009C1A7A">
        <w:rPr>
          <w:rFonts w:ascii="Arial" w:hAnsi="Arial" w:cs="Arial"/>
          <w:color w:val="000000"/>
          <w:szCs w:val="24"/>
        </w:rPr>
        <w:t xml:space="preserve">business, accounting </w:t>
      </w:r>
      <w:r w:rsidR="008B48E1" w:rsidRPr="009C1A7A">
        <w:rPr>
          <w:rFonts w:ascii="Arial" w:hAnsi="Arial" w:cs="Arial"/>
          <w:color w:val="000000"/>
          <w:szCs w:val="24"/>
        </w:rPr>
        <w:t xml:space="preserve">or other relevant field; </w:t>
      </w:r>
      <w:r w:rsidRPr="009C1A7A">
        <w:rPr>
          <w:rFonts w:ascii="Arial" w:hAnsi="Arial" w:cs="Arial"/>
          <w:color w:val="000000"/>
          <w:szCs w:val="24"/>
        </w:rPr>
        <w:t>professiona</w:t>
      </w:r>
      <w:r w:rsidR="008B48E1" w:rsidRPr="009C1A7A">
        <w:rPr>
          <w:rFonts w:ascii="Arial" w:hAnsi="Arial" w:cs="Arial"/>
          <w:color w:val="000000"/>
          <w:szCs w:val="24"/>
        </w:rPr>
        <w:t>l qualification in Accounting</w:t>
      </w:r>
      <w:r w:rsidRPr="009C1A7A">
        <w:rPr>
          <w:rFonts w:ascii="Arial" w:hAnsi="Arial" w:cs="Arial"/>
          <w:color w:val="000000"/>
          <w:szCs w:val="24"/>
        </w:rPr>
        <w:t xml:space="preserve"> desired</w:t>
      </w:r>
      <w:r w:rsidR="00806E30" w:rsidRPr="009C1A7A">
        <w:rPr>
          <w:rFonts w:ascii="Arial" w:hAnsi="Arial" w:cs="Arial"/>
          <w:color w:val="000000"/>
          <w:szCs w:val="24"/>
        </w:rPr>
        <w:t>.</w:t>
      </w:r>
    </w:p>
    <w:p w14:paraId="6EF4ACAA" w14:textId="5852BEBE" w:rsidR="002563A4" w:rsidRPr="009C1A7A" w:rsidRDefault="008B48E1"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Minimum</w:t>
      </w:r>
      <w:r w:rsidR="00D93B76" w:rsidRPr="009C1A7A">
        <w:rPr>
          <w:rFonts w:ascii="Arial" w:hAnsi="Arial" w:cs="Arial"/>
          <w:color w:val="000000"/>
          <w:szCs w:val="24"/>
        </w:rPr>
        <w:t xml:space="preserve"> </w:t>
      </w:r>
      <w:r w:rsidR="00806E30" w:rsidRPr="009C1A7A">
        <w:rPr>
          <w:rFonts w:ascii="Arial" w:hAnsi="Arial" w:cs="Arial"/>
          <w:color w:val="000000"/>
          <w:szCs w:val="24"/>
        </w:rPr>
        <w:t xml:space="preserve">of </w:t>
      </w:r>
      <w:r w:rsidR="00D93B76" w:rsidRPr="009C1A7A">
        <w:rPr>
          <w:rFonts w:ascii="Arial" w:hAnsi="Arial" w:cs="Arial"/>
          <w:color w:val="000000"/>
          <w:szCs w:val="24"/>
        </w:rPr>
        <w:t>five</w:t>
      </w:r>
      <w:r w:rsidR="00806E30" w:rsidRPr="009C1A7A">
        <w:rPr>
          <w:rFonts w:ascii="Arial" w:hAnsi="Arial" w:cs="Arial"/>
          <w:color w:val="000000"/>
          <w:szCs w:val="24"/>
        </w:rPr>
        <w:t xml:space="preserve"> years of</w:t>
      </w:r>
      <w:r w:rsidR="00ED09C9" w:rsidRPr="009C1A7A">
        <w:rPr>
          <w:rFonts w:ascii="Arial" w:hAnsi="Arial" w:cs="Arial"/>
          <w:color w:val="000000"/>
          <w:szCs w:val="24"/>
        </w:rPr>
        <w:t xml:space="preserve"> experience </w:t>
      </w:r>
      <w:r w:rsidRPr="009C1A7A">
        <w:rPr>
          <w:rFonts w:ascii="Arial" w:hAnsi="Arial" w:cs="Arial"/>
          <w:color w:val="000000"/>
          <w:szCs w:val="24"/>
        </w:rPr>
        <w:t>managing</w:t>
      </w:r>
      <w:r w:rsidR="00ED09C9" w:rsidRPr="009C1A7A">
        <w:rPr>
          <w:rFonts w:ascii="Arial" w:hAnsi="Arial" w:cs="Arial"/>
          <w:color w:val="000000"/>
          <w:szCs w:val="24"/>
        </w:rPr>
        <w:t xml:space="preserve"> finance for USAID-funded projects</w:t>
      </w:r>
      <w:r w:rsidR="006E6B1A" w:rsidRPr="009C1A7A">
        <w:rPr>
          <w:rFonts w:ascii="Arial" w:hAnsi="Arial" w:cs="Arial"/>
          <w:color w:val="000000"/>
          <w:szCs w:val="24"/>
        </w:rPr>
        <w:t>; in</w:t>
      </w:r>
      <w:r w:rsidR="00ED09C9" w:rsidRPr="009C1A7A">
        <w:rPr>
          <w:rFonts w:ascii="Arial" w:hAnsi="Arial" w:cs="Arial"/>
          <w:color w:val="000000"/>
          <w:szCs w:val="24"/>
        </w:rPr>
        <w:t>-depth knowledge of USAID financial management rules and regulations</w:t>
      </w:r>
      <w:r w:rsidR="00806E30" w:rsidRPr="009C1A7A">
        <w:rPr>
          <w:rFonts w:ascii="Arial" w:hAnsi="Arial" w:cs="Arial"/>
          <w:color w:val="000000"/>
          <w:szCs w:val="24"/>
        </w:rPr>
        <w:t>.</w:t>
      </w:r>
    </w:p>
    <w:p w14:paraId="351C81DD" w14:textId="5766C9D7" w:rsidR="002563A4" w:rsidRPr="009C1A7A" w:rsidRDefault="00D82452"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In-depth knowledge of US Government rules and regulations including 22 CFR 226.22</w:t>
      </w:r>
      <w:r w:rsidR="00806E30" w:rsidRPr="009C1A7A">
        <w:rPr>
          <w:rFonts w:ascii="Arial" w:hAnsi="Arial" w:cs="Arial"/>
          <w:color w:val="000000"/>
          <w:szCs w:val="24"/>
        </w:rPr>
        <w:t>,</w:t>
      </w:r>
      <w:r w:rsidRPr="009C1A7A">
        <w:rPr>
          <w:rFonts w:ascii="Arial" w:hAnsi="Arial" w:cs="Arial"/>
          <w:color w:val="000000"/>
          <w:szCs w:val="24"/>
        </w:rPr>
        <w:t xml:space="preserve"> CFR-145</w:t>
      </w:r>
      <w:r w:rsidR="00806E30" w:rsidRPr="009C1A7A">
        <w:rPr>
          <w:rFonts w:ascii="Arial" w:hAnsi="Arial" w:cs="Arial"/>
          <w:color w:val="000000"/>
          <w:szCs w:val="24"/>
        </w:rPr>
        <w:t>, and</w:t>
      </w:r>
      <w:r w:rsidRPr="009C1A7A">
        <w:rPr>
          <w:rFonts w:ascii="Arial" w:hAnsi="Arial" w:cs="Arial"/>
          <w:color w:val="000000"/>
          <w:szCs w:val="24"/>
        </w:rPr>
        <w:t xml:space="preserve"> OMB Circulars A-122 and A-133</w:t>
      </w:r>
      <w:r w:rsidR="00806E30" w:rsidRPr="009C1A7A">
        <w:rPr>
          <w:rFonts w:ascii="Arial" w:hAnsi="Arial" w:cs="Arial"/>
          <w:color w:val="000000"/>
          <w:szCs w:val="24"/>
        </w:rPr>
        <w:t>.</w:t>
      </w:r>
    </w:p>
    <w:p w14:paraId="7F215711" w14:textId="26347C4F" w:rsidR="002563A4" w:rsidRPr="009C1A7A" w:rsidRDefault="001969A1"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 xml:space="preserve">Proven ability to prepare </w:t>
      </w:r>
      <w:r w:rsidR="00D82452" w:rsidRPr="009C1A7A">
        <w:rPr>
          <w:rFonts w:ascii="Arial" w:hAnsi="Arial" w:cs="Arial"/>
          <w:color w:val="000000"/>
          <w:szCs w:val="24"/>
        </w:rPr>
        <w:t xml:space="preserve">multi-year </w:t>
      </w:r>
      <w:r w:rsidRPr="009C1A7A">
        <w:rPr>
          <w:rFonts w:ascii="Arial" w:hAnsi="Arial" w:cs="Arial"/>
          <w:color w:val="000000"/>
          <w:szCs w:val="24"/>
        </w:rPr>
        <w:t>budgets</w:t>
      </w:r>
      <w:r w:rsidR="00D82452" w:rsidRPr="009C1A7A">
        <w:rPr>
          <w:rFonts w:ascii="Arial" w:hAnsi="Arial" w:cs="Arial"/>
          <w:color w:val="000000"/>
          <w:szCs w:val="24"/>
        </w:rPr>
        <w:t>,</w:t>
      </w:r>
      <w:r w:rsidRPr="009C1A7A">
        <w:rPr>
          <w:rFonts w:ascii="Arial" w:hAnsi="Arial" w:cs="Arial"/>
          <w:color w:val="000000"/>
          <w:szCs w:val="24"/>
        </w:rPr>
        <w:t xml:space="preserve"> donor financial </w:t>
      </w:r>
      <w:r w:rsidR="00D93B76" w:rsidRPr="009C1A7A">
        <w:rPr>
          <w:rFonts w:ascii="Arial" w:hAnsi="Arial" w:cs="Arial"/>
          <w:color w:val="000000"/>
          <w:szCs w:val="24"/>
        </w:rPr>
        <w:t>reports</w:t>
      </w:r>
      <w:r w:rsidR="00D82452" w:rsidRPr="009C1A7A">
        <w:rPr>
          <w:rFonts w:ascii="Arial" w:hAnsi="Arial" w:cs="Arial"/>
          <w:color w:val="000000"/>
          <w:szCs w:val="24"/>
        </w:rPr>
        <w:t xml:space="preserve"> and USAID audits</w:t>
      </w:r>
      <w:r w:rsidR="00806E30" w:rsidRPr="009C1A7A">
        <w:rPr>
          <w:rFonts w:ascii="Arial" w:hAnsi="Arial" w:cs="Arial"/>
          <w:color w:val="000000"/>
          <w:szCs w:val="24"/>
        </w:rPr>
        <w:t>.</w:t>
      </w:r>
      <w:r w:rsidRPr="009C1A7A">
        <w:rPr>
          <w:rFonts w:ascii="Arial" w:hAnsi="Arial" w:cs="Arial"/>
          <w:color w:val="000000"/>
          <w:szCs w:val="24"/>
        </w:rPr>
        <w:t xml:space="preserve"> </w:t>
      </w:r>
    </w:p>
    <w:p w14:paraId="397D5D7D" w14:textId="4691AF33" w:rsidR="002563A4" w:rsidRPr="009C1A7A" w:rsidRDefault="005A2240"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S</w:t>
      </w:r>
      <w:r w:rsidR="00ED09C9" w:rsidRPr="009C1A7A">
        <w:rPr>
          <w:rFonts w:ascii="Arial" w:hAnsi="Arial" w:cs="Arial"/>
          <w:color w:val="000000"/>
          <w:szCs w:val="24"/>
        </w:rPr>
        <w:t>trong analytical, leadership and interpersonal skills</w:t>
      </w:r>
      <w:r w:rsidR="0071600A" w:rsidRPr="009C1A7A">
        <w:rPr>
          <w:rFonts w:ascii="Arial" w:hAnsi="Arial" w:cs="Arial"/>
          <w:color w:val="000000"/>
          <w:szCs w:val="24"/>
        </w:rPr>
        <w:t>;</w:t>
      </w:r>
      <w:r w:rsidR="00AF658C" w:rsidRPr="009C1A7A">
        <w:rPr>
          <w:rFonts w:ascii="Arial" w:hAnsi="Arial" w:cs="Arial"/>
          <w:color w:val="000000"/>
          <w:szCs w:val="24"/>
        </w:rPr>
        <w:t xml:space="preserve"> demonstrated ability to lead and work</w:t>
      </w:r>
      <w:r w:rsidR="002563A4" w:rsidRPr="009C1A7A">
        <w:rPr>
          <w:rFonts w:ascii="Arial" w:hAnsi="Arial" w:cs="Arial"/>
          <w:color w:val="000000"/>
          <w:szCs w:val="24"/>
        </w:rPr>
        <w:t xml:space="preserve"> effectively in team situations</w:t>
      </w:r>
      <w:r w:rsidR="00806E30" w:rsidRPr="009C1A7A">
        <w:rPr>
          <w:rFonts w:ascii="Arial" w:hAnsi="Arial" w:cs="Arial"/>
          <w:color w:val="000000"/>
          <w:szCs w:val="24"/>
        </w:rPr>
        <w:t>.</w:t>
      </w:r>
    </w:p>
    <w:p w14:paraId="64065E6B" w14:textId="5DFB22D3" w:rsidR="002563A4" w:rsidRPr="009C1A7A" w:rsidRDefault="001969A1"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E</w:t>
      </w:r>
      <w:r w:rsidR="00ED09C9" w:rsidRPr="009C1A7A">
        <w:rPr>
          <w:rFonts w:ascii="Arial" w:hAnsi="Arial" w:cs="Arial"/>
          <w:color w:val="000000"/>
          <w:szCs w:val="24"/>
        </w:rPr>
        <w:t>xperience as a coach/mentor to train staff and develop financial skills of colleagues</w:t>
      </w:r>
      <w:r w:rsidR="00806E30" w:rsidRPr="009C1A7A">
        <w:rPr>
          <w:rFonts w:ascii="Arial" w:hAnsi="Arial" w:cs="Arial"/>
          <w:color w:val="000000"/>
          <w:szCs w:val="24"/>
        </w:rPr>
        <w:t>.</w:t>
      </w:r>
    </w:p>
    <w:p w14:paraId="3A0BB32A" w14:textId="54CBBEF9" w:rsidR="002563A4" w:rsidRPr="009C1A7A" w:rsidRDefault="00ED09C9"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Excellent oral and written communication skills</w:t>
      </w:r>
      <w:r w:rsidR="005A2240" w:rsidRPr="009C1A7A">
        <w:rPr>
          <w:rFonts w:ascii="Arial" w:hAnsi="Arial" w:cs="Arial"/>
          <w:color w:val="000000"/>
          <w:szCs w:val="24"/>
        </w:rPr>
        <w:t xml:space="preserve"> in </w:t>
      </w:r>
      <w:r w:rsidR="00D93B76" w:rsidRPr="009C1A7A">
        <w:rPr>
          <w:rFonts w:ascii="Arial" w:hAnsi="Arial" w:cs="Arial"/>
          <w:color w:val="000000"/>
          <w:szCs w:val="24"/>
        </w:rPr>
        <w:t xml:space="preserve">English. </w:t>
      </w:r>
    </w:p>
    <w:p w14:paraId="21CE81AC" w14:textId="78C6F4C3" w:rsidR="002563A4" w:rsidRPr="009C1A7A" w:rsidRDefault="002563A4" w:rsidP="009C1A7A">
      <w:pPr>
        <w:numPr>
          <w:ilvl w:val="0"/>
          <w:numId w:val="20"/>
        </w:numPr>
        <w:overflowPunct/>
        <w:autoSpaceDE/>
        <w:autoSpaceDN/>
        <w:adjustRightInd/>
        <w:ind w:left="504"/>
        <w:jc w:val="both"/>
        <w:rPr>
          <w:rFonts w:ascii="Arial" w:hAnsi="Arial" w:cs="Arial"/>
          <w:color w:val="000000"/>
          <w:szCs w:val="24"/>
        </w:rPr>
      </w:pPr>
      <w:r w:rsidRPr="009C1A7A">
        <w:rPr>
          <w:rFonts w:ascii="Arial" w:hAnsi="Arial" w:cs="Arial"/>
          <w:color w:val="000000"/>
          <w:szCs w:val="24"/>
        </w:rPr>
        <w:t>Expert computer skills in Microsoft Office applications, including Word, Excel, PowerPoint and Outlook</w:t>
      </w:r>
      <w:r w:rsidR="00806E30" w:rsidRPr="009C1A7A">
        <w:rPr>
          <w:rFonts w:ascii="Arial" w:hAnsi="Arial" w:cs="Arial"/>
          <w:color w:val="000000"/>
          <w:szCs w:val="24"/>
        </w:rPr>
        <w:t>.</w:t>
      </w:r>
    </w:p>
    <w:p w14:paraId="642225BA" w14:textId="77777777" w:rsidR="008B3F38" w:rsidRPr="008B3F38" w:rsidRDefault="008B3F38" w:rsidP="00806E30">
      <w:pPr>
        <w:jc w:val="both"/>
        <w:rPr>
          <w:rFonts w:ascii="Arial" w:hAnsi="Arial" w:cs="Arial"/>
          <w:b/>
          <w:color w:val="0070C0"/>
          <w:szCs w:val="24"/>
        </w:rPr>
      </w:pPr>
    </w:p>
    <w:p w14:paraId="7D357AEF" w14:textId="77777777" w:rsidR="00154F8F" w:rsidRPr="00690C35" w:rsidRDefault="00154F8F" w:rsidP="00806E30">
      <w:pPr>
        <w:jc w:val="both"/>
        <w:rPr>
          <w:rFonts w:ascii="Arial" w:hAnsi="Arial" w:cs="Arial"/>
          <w:b/>
          <w:color w:val="FF0000"/>
          <w:szCs w:val="24"/>
        </w:rPr>
      </w:pPr>
      <w:r w:rsidRPr="00690C35">
        <w:rPr>
          <w:rFonts w:ascii="Arial" w:hAnsi="Arial" w:cs="Arial"/>
          <w:b/>
          <w:color w:val="FF0000"/>
          <w:szCs w:val="24"/>
        </w:rPr>
        <w:t>Preferred Qualifications</w:t>
      </w:r>
    </w:p>
    <w:p w14:paraId="07BA1CAA" w14:textId="77777777" w:rsidR="00154F8F" w:rsidRPr="007641A2" w:rsidRDefault="00154F8F" w:rsidP="00806E30">
      <w:pPr>
        <w:jc w:val="both"/>
        <w:rPr>
          <w:rFonts w:ascii="Arial" w:hAnsi="Arial" w:cs="Arial"/>
          <w:b/>
          <w:color w:val="0070C0"/>
          <w:szCs w:val="24"/>
        </w:rPr>
      </w:pPr>
    </w:p>
    <w:p w14:paraId="0D2A744A" w14:textId="04D299FB" w:rsidR="002563A4" w:rsidRDefault="00D82452" w:rsidP="00806E30">
      <w:pPr>
        <w:numPr>
          <w:ilvl w:val="0"/>
          <w:numId w:val="20"/>
        </w:numPr>
        <w:overflowPunct/>
        <w:autoSpaceDE/>
        <w:autoSpaceDN/>
        <w:adjustRightInd/>
        <w:ind w:left="504"/>
        <w:jc w:val="both"/>
        <w:rPr>
          <w:rFonts w:ascii="Arial" w:hAnsi="Arial" w:cs="Arial"/>
          <w:color w:val="000000"/>
          <w:szCs w:val="24"/>
        </w:rPr>
      </w:pPr>
      <w:r>
        <w:rPr>
          <w:rFonts w:ascii="Arial" w:hAnsi="Arial" w:cs="Arial"/>
          <w:color w:val="000000"/>
          <w:szCs w:val="24"/>
        </w:rPr>
        <w:t>Master’s degree</w:t>
      </w:r>
      <w:r w:rsidR="009C1A7A">
        <w:rPr>
          <w:rFonts w:ascii="Arial" w:hAnsi="Arial" w:cs="Arial"/>
          <w:color w:val="000000"/>
          <w:szCs w:val="24"/>
        </w:rPr>
        <w:t xml:space="preserve"> </w:t>
      </w:r>
      <w:r w:rsidR="009C1A7A" w:rsidRPr="008B3F38">
        <w:rPr>
          <w:rFonts w:ascii="Arial" w:hAnsi="Arial" w:cs="Arial"/>
          <w:szCs w:val="24"/>
        </w:rPr>
        <w:t xml:space="preserve">finance, </w:t>
      </w:r>
      <w:r w:rsidR="009C1A7A">
        <w:rPr>
          <w:rFonts w:ascii="Arial" w:hAnsi="Arial" w:cs="Arial"/>
          <w:szCs w:val="24"/>
        </w:rPr>
        <w:t xml:space="preserve">business, accounting </w:t>
      </w:r>
      <w:r w:rsidR="009C1A7A" w:rsidRPr="008B3F38">
        <w:rPr>
          <w:rFonts w:ascii="Arial" w:hAnsi="Arial" w:cs="Arial"/>
          <w:szCs w:val="24"/>
        </w:rPr>
        <w:t xml:space="preserve">or </w:t>
      </w:r>
      <w:proofErr w:type="gramStart"/>
      <w:r w:rsidR="009C1A7A" w:rsidRPr="008B3F38">
        <w:rPr>
          <w:rFonts w:ascii="Arial" w:hAnsi="Arial" w:cs="Arial"/>
          <w:szCs w:val="24"/>
        </w:rPr>
        <w:t>other</w:t>
      </w:r>
      <w:proofErr w:type="gramEnd"/>
      <w:r w:rsidR="009C1A7A" w:rsidRPr="008B3F38">
        <w:rPr>
          <w:rFonts w:ascii="Arial" w:hAnsi="Arial" w:cs="Arial"/>
          <w:szCs w:val="24"/>
        </w:rPr>
        <w:t xml:space="preserve"> relevant field</w:t>
      </w:r>
      <w:r w:rsidR="009C1A7A">
        <w:rPr>
          <w:rFonts w:ascii="Arial" w:hAnsi="Arial" w:cs="Arial"/>
          <w:szCs w:val="24"/>
        </w:rPr>
        <w:t xml:space="preserve">. </w:t>
      </w:r>
    </w:p>
    <w:p w14:paraId="035A4535" w14:textId="5AC444CA" w:rsidR="002563A4" w:rsidRDefault="009C1A7A" w:rsidP="00806E30">
      <w:pPr>
        <w:numPr>
          <w:ilvl w:val="0"/>
          <w:numId w:val="20"/>
        </w:numPr>
        <w:overflowPunct/>
        <w:autoSpaceDE/>
        <w:autoSpaceDN/>
        <w:adjustRightInd/>
        <w:ind w:left="504"/>
        <w:jc w:val="both"/>
        <w:rPr>
          <w:rFonts w:ascii="Arial" w:hAnsi="Arial" w:cs="Arial"/>
          <w:color w:val="000000"/>
          <w:szCs w:val="24"/>
        </w:rPr>
      </w:pPr>
      <w:r>
        <w:rPr>
          <w:rFonts w:ascii="Arial" w:hAnsi="Arial" w:cs="Arial"/>
          <w:color w:val="000000"/>
          <w:szCs w:val="24"/>
        </w:rPr>
        <w:lastRenderedPageBreak/>
        <w:t>Ten years of</w:t>
      </w:r>
      <w:r w:rsidR="00D82452" w:rsidRPr="002563A4">
        <w:rPr>
          <w:rFonts w:ascii="Arial" w:hAnsi="Arial" w:cs="Arial"/>
          <w:color w:val="000000"/>
          <w:szCs w:val="24"/>
        </w:rPr>
        <w:t xml:space="preserve"> progressively responsible experience in financial management for large and complex programs funded by interna</w:t>
      </w:r>
      <w:r>
        <w:rPr>
          <w:rFonts w:ascii="Arial" w:hAnsi="Arial" w:cs="Arial"/>
          <w:color w:val="000000"/>
          <w:szCs w:val="24"/>
        </w:rPr>
        <w:t>tional donors, including the U.</w:t>
      </w:r>
      <w:r w:rsidR="00D82452" w:rsidRPr="002563A4">
        <w:rPr>
          <w:rFonts w:ascii="Arial" w:hAnsi="Arial" w:cs="Arial"/>
          <w:color w:val="000000"/>
          <w:szCs w:val="24"/>
        </w:rPr>
        <w:t>S. Government</w:t>
      </w:r>
      <w:r>
        <w:rPr>
          <w:rFonts w:ascii="Arial" w:hAnsi="Arial" w:cs="Arial"/>
          <w:color w:val="000000"/>
          <w:szCs w:val="24"/>
        </w:rPr>
        <w:t xml:space="preserve">. </w:t>
      </w:r>
    </w:p>
    <w:p w14:paraId="6E0A0A0C" w14:textId="386E48F3" w:rsidR="002563A4" w:rsidRDefault="002563A4" w:rsidP="00806E30">
      <w:pPr>
        <w:numPr>
          <w:ilvl w:val="0"/>
          <w:numId w:val="20"/>
        </w:numPr>
        <w:overflowPunct/>
        <w:autoSpaceDE/>
        <w:autoSpaceDN/>
        <w:adjustRightInd/>
        <w:ind w:left="504"/>
        <w:jc w:val="both"/>
        <w:rPr>
          <w:rFonts w:ascii="Arial" w:hAnsi="Arial" w:cs="Arial"/>
          <w:color w:val="000000"/>
          <w:szCs w:val="24"/>
        </w:rPr>
      </w:pPr>
      <w:r w:rsidRPr="002563A4">
        <w:rPr>
          <w:rFonts w:ascii="Arial" w:hAnsi="Arial" w:cs="Arial"/>
          <w:szCs w:val="22"/>
        </w:rPr>
        <w:t xml:space="preserve">Strong experience of working within a complex national program in the context of an emergency intervention or in </w:t>
      </w:r>
      <w:r w:rsidR="009C1A7A">
        <w:rPr>
          <w:rFonts w:ascii="Arial" w:hAnsi="Arial" w:cs="Arial"/>
          <w:szCs w:val="22"/>
        </w:rPr>
        <w:t>conflict/fragile state contexts.</w:t>
      </w:r>
    </w:p>
    <w:p w14:paraId="7614D830" w14:textId="79F15124" w:rsidR="009C1A7A" w:rsidRDefault="002563A4" w:rsidP="009C1A7A">
      <w:pPr>
        <w:numPr>
          <w:ilvl w:val="0"/>
          <w:numId w:val="20"/>
        </w:numPr>
        <w:overflowPunct/>
        <w:autoSpaceDE/>
        <w:autoSpaceDN/>
        <w:adjustRightInd/>
        <w:ind w:left="504"/>
        <w:jc w:val="both"/>
        <w:rPr>
          <w:rFonts w:ascii="Arial" w:hAnsi="Arial" w:cs="Arial"/>
          <w:color w:val="000000"/>
          <w:szCs w:val="24"/>
        </w:rPr>
      </w:pPr>
      <w:r w:rsidRPr="002563A4">
        <w:rPr>
          <w:rFonts w:ascii="Arial" w:hAnsi="Arial" w:cs="Arial"/>
          <w:snapToGrid w:val="0"/>
          <w:color w:val="000000"/>
          <w:szCs w:val="22"/>
        </w:rPr>
        <w:t>Ability and willingness to be very flexible and accommodating in difficult and sometimes dangerous working circumstances</w:t>
      </w:r>
      <w:r w:rsidR="009C1A7A">
        <w:rPr>
          <w:rFonts w:ascii="Arial" w:hAnsi="Arial" w:cs="Arial"/>
          <w:snapToGrid w:val="0"/>
          <w:color w:val="000000"/>
          <w:szCs w:val="22"/>
        </w:rPr>
        <w:t>.</w:t>
      </w:r>
    </w:p>
    <w:p w14:paraId="0682E15A" w14:textId="0030F657" w:rsidR="009C1A7A" w:rsidRPr="009C1A7A" w:rsidRDefault="009C1A7A" w:rsidP="3873BC2D">
      <w:pPr>
        <w:numPr>
          <w:ilvl w:val="0"/>
          <w:numId w:val="20"/>
        </w:numPr>
        <w:overflowPunct/>
        <w:autoSpaceDE/>
        <w:autoSpaceDN/>
        <w:adjustRightInd/>
        <w:ind w:left="504"/>
        <w:jc w:val="both"/>
        <w:rPr>
          <w:rFonts w:ascii="Arial" w:hAnsi="Arial" w:cs="Arial"/>
          <w:color w:val="000000"/>
        </w:rPr>
      </w:pPr>
      <w:r w:rsidRPr="3873BC2D">
        <w:rPr>
          <w:rFonts w:ascii="Arial" w:hAnsi="Arial" w:cs="Arial"/>
        </w:rPr>
        <w:t xml:space="preserve">Familiarity with the political, social, and cultural context of </w:t>
      </w:r>
      <w:r w:rsidR="00027A6E">
        <w:rPr>
          <w:rFonts w:ascii="Arial" w:hAnsi="Arial" w:cs="Arial"/>
        </w:rPr>
        <w:t>South Sudan</w:t>
      </w:r>
      <w:r w:rsidRPr="3873BC2D">
        <w:rPr>
          <w:rFonts w:ascii="Arial" w:hAnsi="Arial" w:cs="Arial"/>
        </w:rPr>
        <w:t xml:space="preserve">. </w:t>
      </w:r>
    </w:p>
    <w:p w14:paraId="4CD826B1" w14:textId="3960455D" w:rsidR="18910183" w:rsidRDefault="18910183" w:rsidP="3873BC2D">
      <w:pPr>
        <w:numPr>
          <w:ilvl w:val="0"/>
          <w:numId w:val="20"/>
        </w:numPr>
        <w:ind w:left="504"/>
        <w:jc w:val="both"/>
        <w:rPr>
          <w:rFonts w:ascii="Arial" w:hAnsi="Arial" w:cs="Arial"/>
          <w:color w:val="000000" w:themeColor="text1"/>
        </w:rPr>
      </w:pPr>
      <w:r w:rsidRPr="3873BC2D">
        <w:rPr>
          <w:rFonts w:ascii="Arial" w:hAnsi="Arial" w:cs="Arial"/>
          <w:color w:val="000000" w:themeColor="text1"/>
        </w:rPr>
        <w:t xml:space="preserve">Personal commitment to gender equality, child rights and social inclusion. </w:t>
      </w:r>
    </w:p>
    <w:p w14:paraId="15F30F17" w14:textId="68C6F8B2" w:rsidR="3873BC2D" w:rsidRDefault="3873BC2D" w:rsidP="3873BC2D">
      <w:pPr>
        <w:jc w:val="both"/>
        <w:rPr>
          <w:rFonts w:ascii="Arial" w:hAnsi="Arial" w:cs="Arial"/>
          <w:color w:val="000000" w:themeColor="text1"/>
        </w:rPr>
      </w:pPr>
    </w:p>
    <w:p w14:paraId="33A06BF5" w14:textId="214B9470" w:rsidR="6CC1DF58" w:rsidRDefault="6CC1DF58" w:rsidP="3873BC2D">
      <w:pPr>
        <w:jc w:val="both"/>
        <w:rPr>
          <w:rFonts w:ascii="Arial" w:eastAsia="Arial" w:hAnsi="Arial" w:cs="Arial"/>
          <w:b/>
          <w:bCs/>
          <w:szCs w:val="24"/>
        </w:rPr>
      </w:pPr>
      <w:r w:rsidRPr="3873BC2D">
        <w:rPr>
          <w:rFonts w:ascii="Arial" w:eastAsia="Arial" w:hAnsi="Arial" w:cs="Arial"/>
          <w:b/>
          <w:bCs/>
          <w:szCs w:val="24"/>
        </w:rPr>
        <w:t>About Save the Children</w:t>
      </w:r>
    </w:p>
    <w:p w14:paraId="4C83F944" w14:textId="271DB57E" w:rsidR="6CC1DF58" w:rsidRDefault="6CC1DF58" w:rsidP="3873BC2D">
      <w:pPr>
        <w:jc w:val="both"/>
        <w:rPr>
          <w:rFonts w:ascii="Arial" w:eastAsia="Arial" w:hAnsi="Arial" w:cs="Arial"/>
          <w:i/>
          <w:iCs/>
          <w:szCs w:val="24"/>
        </w:rPr>
      </w:pPr>
      <w:r w:rsidRPr="3873BC2D">
        <w:rPr>
          <w:rFonts w:ascii="Arial" w:eastAsia="Arial" w:hAnsi="Arial" w:cs="Arial"/>
          <w:i/>
          <w:iCs/>
          <w:szCs w:val="24"/>
        </w:rPr>
        <w:t>Save the Children believes every child deserves a future. In the United States and around the world, we give children a healthy start in life, the opportunity to learn and protection from harm. We do whatever it takes for children – every day and in times of crisis – transforming their lives and the future we share.</w:t>
      </w:r>
    </w:p>
    <w:p w14:paraId="247531AB" w14:textId="50FB43CE" w:rsidR="3873BC2D" w:rsidRDefault="3873BC2D" w:rsidP="3873BC2D">
      <w:pPr>
        <w:jc w:val="both"/>
        <w:rPr>
          <w:rFonts w:ascii="Arial" w:eastAsia="Arial" w:hAnsi="Arial" w:cs="Arial"/>
          <w:i/>
          <w:iCs/>
          <w:szCs w:val="24"/>
        </w:rPr>
      </w:pPr>
    </w:p>
    <w:p w14:paraId="30FB20FD" w14:textId="18512990" w:rsidR="6CC1DF58" w:rsidRDefault="6CC1DF58" w:rsidP="3873BC2D">
      <w:pPr>
        <w:jc w:val="both"/>
        <w:rPr>
          <w:rFonts w:ascii="Arial" w:eastAsia="Arial" w:hAnsi="Arial" w:cs="Arial"/>
          <w:i/>
          <w:iCs/>
          <w:szCs w:val="24"/>
        </w:rPr>
      </w:pPr>
      <w:r w:rsidRPr="3873BC2D">
        <w:rPr>
          <w:rFonts w:ascii="Arial" w:eastAsia="Arial" w:hAnsi="Arial" w:cs="Arial"/>
          <w:i/>
          <w:iCs/>
          <w:szCs w:val="24"/>
        </w:rPr>
        <w:t xml:space="preserve">Our work for children and their families requires that we commit—at every opportunity—to work together to identify and dismantle persistent systemic and structural racism, inequality, and any other forms of discrimination in this country and beyond.  As an anti-racist organization, Save the Children will not tolerate discrimination in any form—in our employment practices, amongst our staff, in our leadership or toward the people we serve. We stand in solidarity with </w:t>
      </w:r>
      <w:r w:rsidRPr="3873BC2D">
        <w:rPr>
          <w:rFonts w:ascii="Arial" w:eastAsia="Arial" w:hAnsi="Arial" w:cs="Arial"/>
          <w:b/>
          <w:bCs/>
          <w:i/>
          <w:iCs/>
          <w:szCs w:val="24"/>
        </w:rPr>
        <w:t>all</w:t>
      </w:r>
      <w:r w:rsidRPr="3873BC2D">
        <w:rPr>
          <w:rFonts w:ascii="Arial" w:eastAsia="Arial" w:hAnsi="Arial" w:cs="Arial"/>
          <w:i/>
          <w:iCs/>
          <w:szCs w:val="24"/>
        </w:rPr>
        <w:t xml:space="preserve"> people to fight for equal rights, justice, inclusion, and belonging.</w:t>
      </w:r>
    </w:p>
    <w:p w14:paraId="76F245BE" w14:textId="6D4CF1F7" w:rsidR="3873BC2D" w:rsidRDefault="3873BC2D" w:rsidP="3873BC2D">
      <w:pPr>
        <w:jc w:val="both"/>
        <w:rPr>
          <w:rFonts w:ascii="Arial" w:eastAsia="Arial" w:hAnsi="Arial" w:cs="Arial"/>
          <w:i/>
          <w:iCs/>
          <w:szCs w:val="24"/>
        </w:rPr>
      </w:pPr>
    </w:p>
    <w:p w14:paraId="390D3712" w14:textId="3D5F2990" w:rsidR="6CC1DF58" w:rsidRDefault="6CC1DF58" w:rsidP="3873BC2D">
      <w:pPr>
        <w:jc w:val="both"/>
        <w:rPr>
          <w:rFonts w:ascii="Arial" w:eastAsia="Arial" w:hAnsi="Arial" w:cs="Arial"/>
          <w:i/>
          <w:iCs/>
          <w:szCs w:val="24"/>
        </w:rPr>
      </w:pPr>
      <w:r w:rsidRPr="3873BC2D">
        <w:rPr>
          <w:rFonts w:ascii="Arial" w:eastAsia="Arial" w:hAnsi="Arial" w:cs="Arial"/>
          <w:i/>
          <w:iCs/>
          <w:szCs w:val="24"/>
        </w:rPr>
        <w:t>We provide equal employment opportunities (EEO) to all employees and qualified applicants for employment without regard to race, color, religion, gender, gender identity or expression, ancestry, sexual orientation, national origin, age, handicap, disability, marital status, or status as a veteran. Save the Children complies with all applicable laws.</w:t>
      </w:r>
    </w:p>
    <w:p w14:paraId="53FC9794" w14:textId="09943FB7" w:rsidR="3873BC2D" w:rsidRDefault="3873BC2D" w:rsidP="3873BC2D">
      <w:pPr>
        <w:jc w:val="both"/>
        <w:rPr>
          <w:rFonts w:ascii="Arial" w:eastAsia="Arial" w:hAnsi="Arial" w:cs="Arial"/>
          <w:i/>
          <w:iCs/>
          <w:szCs w:val="24"/>
        </w:rPr>
      </w:pPr>
    </w:p>
    <w:p w14:paraId="6A711104" w14:textId="47A8EB96" w:rsidR="6CC1DF58" w:rsidRDefault="6CC1DF58" w:rsidP="3873BC2D">
      <w:pPr>
        <w:jc w:val="both"/>
        <w:rPr>
          <w:rFonts w:ascii="Arial" w:eastAsia="Arial" w:hAnsi="Arial" w:cs="Arial"/>
          <w:i/>
          <w:iCs/>
          <w:szCs w:val="24"/>
        </w:rPr>
      </w:pPr>
      <w:r w:rsidRPr="3873BC2D">
        <w:rPr>
          <w:rFonts w:ascii="Arial" w:eastAsia="Arial" w:hAnsi="Arial" w:cs="Arial"/>
          <w:i/>
          <w:iCs/>
          <w:szCs w:val="24"/>
        </w:rPr>
        <w:t>Save the Children is committed to conducting its programs and operations in a manner that is safe for the children it serves and helping protect the children with whom we are in contact. All Save the Children representatives are explicitly prohibited from engaging in any activity that may result in any kind of child abuse. In addition, it is Save the Children’s policy to create and proactively maintain an environment that aims to prevent and deter any actions and omissions, whether deliberate or inadvertent, that place children at the risk of any kind of child abuse. All our representatives are expected to conduct themselves in a manner consistent with this commitment and obligation.</w:t>
      </w:r>
    </w:p>
    <w:p w14:paraId="36C5344E" w14:textId="0457DD31" w:rsidR="3873BC2D" w:rsidRDefault="3873BC2D" w:rsidP="3873BC2D">
      <w:pPr>
        <w:jc w:val="both"/>
        <w:rPr>
          <w:rFonts w:ascii="Arial" w:eastAsia="Arial" w:hAnsi="Arial" w:cs="Arial"/>
          <w:i/>
          <w:iCs/>
          <w:szCs w:val="24"/>
        </w:rPr>
      </w:pPr>
    </w:p>
    <w:p w14:paraId="7B15EB1A" w14:textId="17A50DD4" w:rsidR="6CC1DF58" w:rsidRDefault="6CC1DF58" w:rsidP="3873BC2D">
      <w:pPr>
        <w:jc w:val="both"/>
        <w:rPr>
          <w:rFonts w:ascii="Arial" w:eastAsia="Arial" w:hAnsi="Arial" w:cs="Arial"/>
          <w:i/>
          <w:iCs/>
          <w:szCs w:val="24"/>
        </w:rPr>
      </w:pPr>
      <w:r w:rsidRPr="3873BC2D">
        <w:rPr>
          <w:rFonts w:ascii="Arial" w:eastAsia="Arial" w:hAnsi="Arial" w:cs="Arial"/>
          <w:i/>
          <w:iCs/>
          <w:szCs w:val="24"/>
        </w:rPr>
        <w:t>Save the Children is committed to minimizing safety and security risks for our valued employees, ensuring all are given training, support and information to reduce their risk exposure while maximizing the impact of our programs for children and families. Our shared duty, both agency and individual, is to seek and maintain safe working conditions for all.</w:t>
      </w:r>
    </w:p>
    <w:p w14:paraId="0008A2C2" w14:textId="282F0338" w:rsidR="3873BC2D" w:rsidRDefault="3873BC2D" w:rsidP="3873BC2D">
      <w:pPr>
        <w:jc w:val="both"/>
        <w:rPr>
          <w:rFonts w:ascii="Arial" w:hAnsi="Arial" w:cs="Arial"/>
          <w:color w:val="000000" w:themeColor="text1"/>
        </w:rPr>
      </w:pPr>
    </w:p>
    <w:sectPr w:rsidR="3873BC2D" w:rsidSect="00C73E44">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144" w:footer="259" w:gutter="0"/>
      <w:paperSrc w:first="2" w:other="2"/>
      <w:cols w:space="720"/>
      <w:docGrid w:linePitch="326"/>
    </w:sectPr>
  </w:body>
</w:document>
</file>

<file path=word/customizations.xml><?xml version="1.0" encoding="utf-8"?>
<wne:tcg xmlns:r="http://schemas.openxmlformats.org/officeDocument/2006/relationships" xmlns:wne="http://schemas.microsoft.com/office/word/2006/wordml">
  <wne:keymaps>
    <wne:keymap wne:kcmPrimary="0274">
      <wne:macro wne:macroName="PROJECT.NEWMACROS.MACRO7"/>
    </wne:keymap>
    <wne:keymap wne:kcmPrimary="0275">
      <wne:macro wne:macroName="PROJECT.NEWMACROS.MACRO8"/>
    </wne:keymap>
    <wne:keymap wne:kcmPrimary="0276">
      <wne:macro wne:macroName="PROJECT.NEWMACROS.MACRO3"/>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91E26" w14:textId="77777777" w:rsidR="00732F9F" w:rsidRDefault="00732F9F">
      <w:r>
        <w:separator/>
      </w:r>
    </w:p>
  </w:endnote>
  <w:endnote w:type="continuationSeparator" w:id="0">
    <w:p w14:paraId="1ABC45CA" w14:textId="77777777" w:rsidR="00732F9F" w:rsidRDefault="00732F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17BBC" w14:textId="77777777" w:rsidR="00F81487" w:rsidRDefault="00F81487">
    <w:pPr>
      <w:pStyle w:val="Footer"/>
    </w:pPr>
    <w:r>
      <w:t>[Type text]</w:t>
    </w:r>
  </w:p>
  <w:p w14:paraId="37E17BBD" w14:textId="77777777" w:rsidR="00F81487" w:rsidRDefault="00F81487">
    <w:pPr>
      <w:pStyle w:val="Foote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00D25" w14:textId="77777777" w:rsidR="00D1223C" w:rsidRDefault="00D12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68CEB" w14:textId="77777777" w:rsidR="00D1223C" w:rsidRDefault="00D12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B2853" w14:textId="77777777" w:rsidR="00732F9F" w:rsidRDefault="00732F9F">
      <w:r>
        <w:separator/>
      </w:r>
    </w:p>
  </w:footnote>
  <w:footnote w:type="continuationSeparator" w:id="0">
    <w:p w14:paraId="7E52123F" w14:textId="77777777" w:rsidR="00732F9F" w:rsidRDefault="00732F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C3D9D" w14:textId="77777777" w:rsidR="00D1223C" w:rsidRDefault="00D122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17BB7" w14:textId="77777777" w:rsidR="00F81487" w:rsidRDefault="00F81487">
    <w:pPr>
      <w:pStyle w:val="Header"/>
    </w:pPr>
  </w:p>
  <w:tbl>
    <w:tblPr>
      <w:tblW w:w="0" w:type="auto"/>
      <w:tblLook w:val="04A0" w:firstRow="1" w:lastRow="0" w:firstColumn="1" w:lastColumn="0" w:noHBand="0" w:noVBand="1"/>
    </w:tblPr>
    <w:tblGrid>
      <w:gridCol w:w="5135"/>
      <w:gridCol w:w="4945"/>
    </w:tblGrid>
    <w:tr w:rsidR="00F81487" w:rsidRPr="009D7085" w14:paraId="37E17BBA" w14:textId="77777777" w:rsidTr="00212F38">
      <w:tc>
        <w:tcPr>
          <w:tcW w:w="5508" w:type="dxa"/>
          <w:shd w:val="clear" w:color="auto" w:fill="auto"/>
        </w:tcPr>
        <w:p w14:paraId="37E17BB8" w14:textId="77777777" w:rsidR="00F81487" w:rsidRDefault="00F81487">
          <w:pPr>
            <w:pStyle w:val="Header"/>
          </w:pPr>
          <w:r>
            <w:rPr>
              <w:noProof/>
            </w:rPr>
            <w:drawing>
              <wp:inline distT="0" distB="0" distL="0" distR="0" wp14:anchorId="37E17BC0" wp14:editId="37E17BC1">
                <wp:extent cx="1714500" cy="337185"/>
                <wp:effectExtent l="0" t="0" r="0" b="5715"/>
                <wp:docPr id="3" name="Picture 3" descr="st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337185"/>
                        </a:xfrm>
                        <a:prstGeom prst="rect">
                          <a:avLst/>
                        </a:prstGeom>
                        <a:noFill/>
                      </pic:spPr>
                    </pic:pic>
                  </a:graphicData>
                </a:graphic>
              </wp:inline>
            </w:drawing>
          </w:r>
        </w:p>
      </w:tc>
      <w:tc>
        <w:tcPr>
          <w:tcW w:w="5508" w:type="dxa"/>
          <w:shd w:val="clear" w:color="auto" w:fill="auto"/>
          <w:vAlign w:val="center"/>
        </w:tcPr>
        <w:p w14:paraId="37E17BB9" w14:textId="77777777" w:rsidR="00F81487" w:rsidRPr="00212F38" w:rsidRDefault="00F81487" w:rsidP="00212F38">
          <w:pPr>
            <w:jc w:val="right"/>
            <w:rPr>
              <w:sz w:val="28"/>
            </w:rPr>
          </w:pPr>
          <w:r w:rsidRPr="00212F38">
            <w:rPr>
              <w:b/>
              <w:sz w:val="28"/>
            </w:rPr>
            <w:t>Job Description</w:t>
          </w:r>
        </w:p>
      </w:tc>
    </w:tr>
  </w:tbl>
  <w:p w14:paraId="37E17BBB" w14:textId="77777777" w:rsidR="00F81487" w:rsidRPr="00F45173" w:rsidRDefault="00F81487" w:rsidP="00C62DEF">
    <w:pPr>
      <w:pStyle w:val="Header"/>
      <w:rPr>
        <w:color w:val="FFFFFF" w:themeColor="background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C1726" w14:textId="77777777" w:rsidR="00D1223C" w:rsidRDefault="00D122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2DAF"/>
    <w:multiLevelType w:val="hybridMultilevel"/>
    <w:tmpl w:val="83D4F0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92C09"/>
    <w:multiLevelType w:val="multilevel"/>
    <w:tmpl w:val="2D928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B4627D"/>
    <w:multiLevelType w:val="hybridMultilevel"/>
    <w:tmpl w:val="573C1C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F64CD8"/>
    <w:multiLevelType w:val="multilevel"/>
    <w:tmpl w:val="5B94D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63629"/>
    <w:multiLevelType w:val="multilevel"/>
    <w:tmpl w:val="1BD2B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B0031A"/>
    <w:multiLevelType w:val="hybridMultilevel"/>
    <w:tmpl w:val="30F6B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83B75"/>
    <w:multiLevelType w:val="hybridMultilevel"/>
    <w:tmpl w:val="5C442DF6"/>
    <w:lvl w:ilvl="0" w:tplc="474A4A94">
      <w:numFmt w:val="bullet"/>
      <w:lvlText w:val="•"/>
      <w:lvlJc w:val="left"/>
      <w:pPr>
        <w:ind w:left="1080" w:hanging="72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7380E"/>
    <w:multiLevelType w:val="hybridMultilevel"/>
    <w:tmpl w:val="80A60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D2279"/>
    <w:multiLevelType w:val="multilevel"/>
    <w:tmpl w:val="8C52C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C90CAA"/>
    <w:multiLevelType w:val="hybridMultilevel"/>
    <w:tmpl w:val="280CA350"/>
    <w:lvl w:ilvl="0" w:tplc="08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6041E6"/>
    <w:multiLevelType w:val="hybridMultilevel"/>
    <w:tmpl w:val="3502019C"/>
    <w:lvl w:ilvl="0" w:tplc="DF4043F2">
      <w:start w:val="1"/>
      <w:numFmt w:val="bullet"/>
      <w:lvlText w:val=""/>
      <w:lvlJc w:val="left"/>
      <w:pPr>
        <w:tabs>
          <w:tab w:val="num" w:pos="1800"/>
        </w:tabs>
        <w:ind w:left="180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2D6284"/>
    <w:multiLevelType w:val="multilevel"/>
    <w:tmpl w:val="7FB4C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5828A4"/>
    <w:multiLevelType w:val="multilevel"/>
    <w:tmpl w:val="C6229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035BA8"/>
    <w:multiLevelType w:val="hybridMultilevel"/>
    <w:tmpl w:val="4FB068B8"/>
    <w:lvl w:ilvl="0" w:tplc="9754F50A">
      <w:start w:val="1"/>
      <w:numFmt w:val="bullet"/>
      <w:lvlText w:val=""/>
      <w:lvlJc w:val="left"/>
      <w:pPr>
        <w:tabs>
          <w:tab w:val="num" w:pos="720"/>
        </w:tabs>
        <w:ind w:left="720" w:hanging="360"/>
      </w:pPr>
      <w:rPr>
        <w:rFonts w:ascii="Symbol" w:hAnsi="Symbol" w:hint="default"/>
      </w:rPr>
    </w:lvl>
    <w:lvl w:ilvl="1" w:tplc="DFE0417A">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1869E7"/>
    <w:multiLevelType w:val="multilevel"/>
    <w:tmpl w:val="45867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A121BC6"/>
    <w:multiLevelType w:val="hybridMultilevel"/>
    <w:tmpl w:val="511AC9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A331B40"/>
    <w:multiLevelType w:val="hybridMultilevel"/>
    <w:tmpl w:val="4AC039AA"/>
    <w:lvl w:ilvl="0" w:tplc="474A4A94">
      <w:numFmt w:val="bullet"/>
      <w:lvlText w:val="•"/>
      <w:lvlJc w:val="left"/>
      <w:pPr>
        <w:ind w:left="1080" w:hanging="72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E475E3"/>
    <w:multiLevelType w:val="multilevel"/>
    <w:tmpl w:val="A4AE3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3356B2"/>
    <w:multiLevelType w:val="hybridMultilevel"/>
    <w:tmpl w:val="6E0E8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BC6B5B"/>
    <w:multiLevelType w:val="hybridMultilevel"/>
    <w:tmpl w:val="93780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7C320C"/>
    <w:multiLevelType w:val="hybridMultilevel"/>
    <w:tmpl w:val="5B3CA9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95456BD"/>
    <w:multiLevelType w:val="multilevel"/>
    <w:tmpl w:val="A1769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A417A0"/>
    <w:multiLevelType w:val="multilevel"/>
    <w:tmpl w:val="F5D69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92087474">
    <w:abstractNumId w:val="0"/>
  </w:num>
  <w:num w:numId="2" w16cid:durableId="523983065">
    <w:abstractNumId w:val="2"/>
  </w:num>
  <w:num w:numId="3" w16cid:durableId="598023598">
    <w:abstractNumId w:val="15"/>
  </w:num>
  <w:num w:numId="4" w16cid:durableId="443422157">
    <w:abstractNumId w:val="19"/>
  </w:num>
  <w:num w:numId="5" w16cid:durableId="1653413097">
    <w:abstractNumId w:val="18"/>
  </w:num>
  <w:num w:numId="6" w16cid:durableId="1283266851">
    <w:abstractNumId w:val="6"/>
  </w:num>
  <w:num w:numId="7" w16cid:durableId="2013600210">
    <w:abstractNumId w:val="16"/>
  </w:num>
  <w:num w:numId="8" w16cid:durableId="734007283">
    <w:abstractNumId w:val="9"/>
  </w:num>
  <w:num w:numId="9" w16cid:durableId="1136295534">
    <w:abstractNumId w:val="10"/>
  </w:num>
  <w:num w:numId="10" w16cid:durableId="1230967762">
    <w:abstractNumId w:val="13"/>
  </w:num>
  <w:num w:numId="11" w16cid:durableId="1293636860">
    <w:abstractNumId w:val="5"/>
  </w:num>
  <w:num w:numId="12" w16cid:durableId="740954892">
    <w:abstractNumId w:val="4"/>
  </w:num>
  <w:num w:numId="13" w16cid:durableId="444807144">
    <w:abstractNumId w:val="12"/>
  </w:num>
  <w:num w:numId="14" w16cid:durableId="1580944125">
    <w:abstractNumId w:val="22"/>
  </w:num>
  <w:num w:numId="15" w16cid:durableId="1879972873">
    <w:abstractNumId w:val="1"/>
  </w:num>
  <w:num w:numId="16" w16cid:durableId="1368942920">
    <w:abstractNumId w:val="3"/>
  </w:num>
  <w:num w:numId="17" w16cid:durableId="1243951300">
    <w:abstractNumId w:val="8"/>
  </w:num>
  <w:num w:numId="18" w16cid:durableId="448664688">
    <w:abstractNumId w:val="17"/>
  </w:num>
  <w:num w:numId="19" w16cid:durableId="866067885">
    <w:abstractNumId w:val="21"/>
  </w:num>
  <w:num w:numId="20" w16cid:durableId="763723327">
    <w:abstractNumId w:val="14"/>
  </w:num>
  <w:num w:numId="21" w16cid:durableId="779957504">
    <w:abstractNumId w:val="11"/>
  </w:num>
  <w:num w:numId="22" w16cid:durableId="929235084">
    <w:abstractNumId w:val="20"/>
  </w:num>
  <w:num w:numId="23" w16cid:durableId="15248557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zI3MDMzMzQyNzZS0lEKTi0uzszPAykwrAUANjI+9iwAAAA="/>
  </w:docVars>
  <w:rsids>
    <w:rsidRoot w:val="009471A4"/>
    <w:rsid w:val="0000134E"/>
    <w:rsid w:val="000033BF"/>
    <w:rsid w:val="000033D5"/>
    <w:rsid w:val="00003827"/>
    <w:rsid w:val="0000608E"/>
    <w:rsid w:val="000077D5"/>
    <w:rsid w:val="00010F07"/>
    <w:rsid w:val="00015412"/>
    <w:rsid w:val="0001639A"/>
    <w:rsid w:val="00020276"/>
    <w:rsid w:val="0002142E"/>
    <w:rsid w:val="000227AD"/>
    <w:rsid w:val="00025287"/>
    <w:rsid w:val="00027794"/>
    <w:rsid w:val="00027A6E"/>
    <w:rsid w:val="00031508"/>
    <w:rsid w:val="00032070"/>
    <w:rsid w:val="00036E34"/>
    <w:rsid w:val="0004124F"/>
    <w:rsid w:val="0004192A"/>
    <w:rsid w:val="00042BC9"/>
    <w:rsid w:val="00045761"/>
    <w:rsid w:val="00047B48"/>
    <w:rsid w:val="000515AD"/>
    <w:rsid w:val="00052983"/>
    <w:rsid w:val="00053A5F"/>
    <w:rsid w:val="0005698A"/>
    <w:rsid w:val="0006132F"/>
    <w:rsid w:val="0007752D"/>
    <w:rsid w:val="00077FBE"/>
    <w:rsid w:val="000825D4"/>
    <w:rsid w:val="00083096"/>
    <w:rsid w:val="00084F26"/>
    <w:rsid w:val="00085DD9"/>
    <w:rsid w:val="00087D12"/>
    <w:rsid w:val="00090097"/>
    <w:rsid w:val="0009363C"/>
    <w:rsid w:val="00093A50"/>
    <w:rsid w:val="0009549A"/>
    <w:rsid w:val="0009602D"/>
    <w:rsid w:val="00097897"/>
    <w:rsid w:val="000A1606"/>
    <w:rsid w:val="000A228C"/>
    <w:rsid w:val="000A391E"/>
    <w:rsid w:val="000A466E"/>
    <w:rsid w:val="000A4F6D"/>
    <w:rsid w:val="000A63C9"/>
    <w:rsid w:val="000B1460"/>
    <w:rsid w:val="000B199F"/>
    <w:rsid w:val="000B3512"/>
    <w:rsid w:val="000B5732"/>
    <w:rsid w:val="000B5ABD"/>
    <w:rsid w:val="000B5C3E"/>
    <w:rsid w:val="000C0E3A"/>
    <w:rsid w:val="000C16C7"/>
    <w:rsid w:val="000C1B19"/>
    <w:rsid w:val="000C2397"/>
    <w:rsid w:val="000C2782"/>
    <w:rsid w:val="000C2F21"/>
    <w:rsid w:val="000C4EF0"/>
    <w:rsid w:val="000D0867"/>
    <w:rsid w:val="000D1203"/>
    <w:rsid w:val="000D215F"/>
    <w:rsid w:val="000D2AC3"/>
    <w:rsid w:val="000D2FCE"/>
    <w:rsid w:val="000D39A5"/>
    <w:rsid w:val="000D3B27"/>
    <w:rsid w:val="000D4772"/>
    <w:rsid w:val="000D4CFB"/>
    <w:rsid w:val="000E6A60"/>
    <w:rsid w:val="000F0775"/>
    <w:rsid w:val="000F222E"/>
    <w:rsid w:val="000F327C"/>
    <w:rsid w:val="000F3583"/>
    <w:rsid w:val="000F5734"/>
    <w:rsid w:val="000F59B5"/>
    <w:rsid w:val="000F6749"/>
    <w:rsid w:val="000F7113"/>
    <w:rsid w:val="00100CC1"/>
    <w:rsid w:val="00103411"/>
    <w:rsid w:val="00103C9B"/>
    <w:rsid w:val="00105D1A"/>
    <w:rsid w:val="001106EF"/>
    <w:rsid w:val="00113524"/>
    <w:rsid w:val="001158D6"/>
    <w:rsid w:val="00121BBC"/>
    <w:rsid w:val="00123887"/>
    <w:rsid w:val="001238E9"/>
    <w:rsid w:val="00125314"/>
    <w:rsid w:val="00125644"/>
    <w:rsid w:val="001311CB"/>
    <w:rsid w:val="00132253"/>
    <w:rsid w:val="00134A83"/>
    <w:rsid w:val="00136AB5"/>
    <w:rsid w:val="00137BB4"/>
    <w:rsid w:val="00142AF8"/>
    <w:rsid w:val="00142E93"/>
    <w:rsid w:val="00143F58"/>
    <w:rsid w:val="001451E1"/>
    <w:rsid w:val="0014606C"/>
    <w:rsid w:val="001473AD"/>
    <w:rsid w:val="00147D14"/>
    <w:rsid w:val="00154D04"/>
    <w:rsid w:val="00154DC7"/>
    <w:rsid w:val="00154F8F"/>
    <w:rsid w:val="00155430"/>
    <w:rsid w:val="00156A32"/>
    <w:rsid w:val="00160881"/>
    <w:rsid w:val="00160A67"/>
    <w:rsid w:val="00163CC5"/>
    <w:rsid w:val="00164138"/>
    <w:rsid w:val="00166F6E"/>
    <w:rsid w:val="001677BB"/>
    <w:rsid w:val="00167E73"/>
    <w:rsid w:val="001728D5"/>
    <w:rsid w:val="0017674D"/>
    <w:rsid w:val="0017688C"/>
    <w:rsid w:val="00176D8E"/>
    <w:rsid w:val="001802C0"/>
    <w:rsid w:val="0018144C"/>
    <w:rsid w:val="00185249"/>
    <w:rsid w:val="001854A4"/>
    <w:rsid w:val="001875DD"/>
    <w:rsid w:val="00190847"/>
    <w:rsid w:val="0019088E"/>
    <w:rsid w:val="00191112"/>
    <w:rsid w:val="00193ED3"/>
    <w:rsid w:val="00194C03"/>
    <w:rsid w:val="001969A1"/>
    <w:rsid w:val="001969F0"/>
    <w:rsid w:val="001A1790"/>
    <w:rsid w:val="001A50EA"/>
    <w:rsid w:val="001A5161"/>
    <w:rsid w:val="001A5610"/>
    <w:rsid w:val="001A56E7"/>
    <w:rsid w:val="001B025F"/>
    <w:rsid w:val="001B1B12"/>
    <w:rsid w:val="001B4AF5"/>
    <w:rsid w:val="001B5EB3"/>
    <w:rsid w:val="001B6679"/>
    <w:rsid w:val="001B68C7"/>
    <w:rsid w:val="001C0177"/>
    <w:rsid w:val="001C4B49"/>
    <w:rsid w:val="001C5DFD"/>
    <w:rsid w:val="001C6E48"/>
    <w:rsid w:val="001C7E22"/>
    <w:rsid w:val="001D5412"/>
    <w:rsid w:val="001D5514"/>
    <w:rsid w:val="001E13A3"/>
    <w:rsid w:val="001E3BFE"/>
    <w:rsid w:val="001E4F69"/>
    <w:rsid w:val="001E56BD"/>
    <w:rsid w:val="001E5F9D"/>
    <w:rsid w:val="001F2225"/>
    <w:rsid w:val="001F278E"/>
    <w:rsid w:val="001F2793"/>
    <w:rsid w:val="001F3B12"/>
    <w:rsid w:val="001F7046"/>
    <w:rsid w:val="002006B6"/>
    <w:rsid w:val="002048B2"/>
    <w:rsid w:val="00206270"/>
    <w:rsid w:val="002101E1"/>
    <w:rsid w:val="00211AB1"/>
    <w:rsid w:val="00212F38"/>
    <w:rsid w:val="002143C7"/>
    <w:rsid w:val="00216D8A"/>
    <w:rsid w:val="0021785A"/>
    <w:rsid w:val="00221487"/>
    <w:rsid w:val="0022695E"/>
    <w:rsid w:val="00226F39"/>
    <w:rsid w:val="00230311"/>
    <w:rsid w:val="00231490"/>
    <w:rsid w:val="0023476C"/>
    <w:rsid w:val="00234B73"/>
    <w:rsid w:val="00235546"/>
    <w:rsid w:val="00236405"/>
    <w:rsid w:val="00236442"/>
    <w:rsid w:val="00237652"/>
    <w:rsid w:val="00240B04"/>
    <w:rsid w:val="0024185D"/>
    <w:rsid w:val="00243797"/>
    <w:rsid w:val="00243D05"/>
    <w:rsid w:val="002451FD"/>
    <w:rsid w:val="002453E7"/>
    <w:rsid w:val="00250D94"/>
    <w:rsid w:val="002563A4"/>
    <w:rsid w:val="002565A7"/>
    <w:rsid w:val="00256B32"/>
    <w:rsid w:val="00256E1E"/>
    <w:rsid w:val="00261929"/>
    <w:rsid w:val="0026409D"/>
    <w:rsid w:val="002641CD"/>
    <w:rsid w:val="00265769"/>
    <w:rsid w:val="00266EDC"/>
    <w:rsid w:val="002701E6"/>
    <w:rsid w:val="00270E06"/>
    <w:rsid w:val="002710E3"/>
    <w:rsid w:val="00271D0A"/>
    <w:rsid w:val="0027220B"/>
    <w:rsid w:val="002731FD"/>
    <w:rsid w:val="002748AD"/>
    <w:rsid w:val="0027503B"/>
    <w:rsid w:val="00280384"/>
    <w:rsid w:val="002814D8"/>
    <w:rsid w:val="00281B98"/>
    <w:rsid w:val="0028210E"/>
    <w:rsid w:val="00283ABC"/>
    <w:rsid w:val="00283E8E"/>
    <w:rsid w:val="00283EEC"/>
    <w:rsid w:val="00285473"/>
    <w:rsid w:val="00291AFB"/>
    <w:rsid w:val="00293625"/>
    <w:rsid w:val="002A1992"/>
    <w:rsid w:val="002A69A1"/>
    <w:rsid w:val="002A7650"/>
    <w:rsid w:val="002B0D6F"/>
    <w:rsid w:val="002B1751"/>
    <w:rsid w:val="002B23EE"/>
    <w:rsid w:val="002B2FFC"/>
    <w:rsid w:val="002B31B2"/>
    <w:rsid w:val="002B622E"/>
    <w:rsid w:val="002B695C"/>
    <w:rsid w:val="002B77DE"/>
    <w:rsid w:val="002C27D0"/>
    <w:rsid w:val="002C3224"/>
    <w:rsid w:val="002C6989"/>
    <w:rsid w:val="002D10D7"/>
    <w:rsid w:val="002D2A0D"/>
    <w:rsid w:val="002D41BE"/>
    <w:rsid w:val="002D64E8"/>
    <w:rsid w:val="002D7A7E"/>
    <w:rsid w:val="002D7FF3"/>
    <w:rsid w:val="002E33F8"/>
    <w:rsid w:val="002E5601"/>
    <w:rsid w:val="002F0156"/>
    <w:rsid w:val="002F0643"/>
    <w:rsid w:val="002F3315"/>
    <w:rsid w:val="002F3D01"/>
    <w:rsid w:val="002F58F4"/>
    <w:rsid w:val="003004E4"/>
    <w:rsid w:val="00301B20"/>
    <w:rsid w:val="00302598"/>
    <w:rsid w:val="003051C1"/>
    <w:rsid w:val="003072EF"/>
    <w:rsid w:val="003108E7"/>
    <w:rsid w:val="00312A5F"/>
    <w:rsid w:val="003148CC"/>
    <w:rsid w:val="00315373"/>
    <w:rsid w:val="00315FBD"/>
    <w:rsid w:val="003168F3"/>
    <w:rsid w:val="003179DF"/>
    <w:rsid w:val="00317F5E"/>
    <w:rsid w:val="0032234F"/>
    <w:rsid w:val="00323C91"/>
    <w:rsid w:val="0032487B"/>
    <w:rsid w:val="0032508E"/>
    <w:rsid w:val="003276A7"/>
    <w:rsid w:val="00330260"/>
    <w:rsid w:val="003304E3"/>
    <w:rsid w:val="00332232"/>
    <w:rsid w:val="003331CF"/>
    <w:rsid w:val="00334A65"/>
    <w:rsid w:val="00335C88"/>
    <w:rsid w:val="003360EC"/>
    <w:rsid w:val="003369F5"/>
    <w:rsid w:val="00336BA6"/>
    <w:rsid w:val="00337AD6"/>
    <w:rsid w:val="00337CA9"/>
    <w:rsid w:val="00337CF0"/>
    <w:rsid w:val="0034047D"/>
    <w:rsid w:val="00341269"/>
    <w:rsid w:val="00342F26"/>
    <w:rsid w:val="0034383F"/>
    <w:rsid w:val="003466BA"/>
    <w:rsid w:val="00347703"/>
    <w:rsid w:val="0035227B"/>
    <w:rsid w:val="00352723"/>
    <w:rsid w:val="00355F7E"/>
    <w:rsid w:val="00357099"/>
    <w:rsid w:val="00360CEF"/>
    <w:rsid w:val="003616F6"/>
    <w:rsid w:val="00362751"/>
    <w:rsid w:val="003637B9"/>
    <w:rsid w:val="00364C9C"/>
    <w:rsid w:val="0036688F"/>
    <w:rsid w:val="00372339"/>
    <w:rsid w:val="003729A2"/>
    <w:rsid w:val="00376B0B"/>
    <w:rsid w:val="00381828"/>
    <w:rsid w:val="00383335"/>
    <w:rsid w:val="003854FB"/>
    <w:rsid w:val="00386A2C"/>
    <w:rsid w:val="00387E42"/>
    <w:rsid w:val="00393AC8"/>
    <w:rsid w:val="00395404"/>
    <w:rsid w:val="00396F31"/>
    <w:rsid w:val="003A20B3"/>
    <w:rsid w:val="003A395D"/>
    <w:rsid w:val="003A67D5"/>
    <w:rsid w:val="003A6CB6"/>
    <w:rsid w:val="003B08B9"/>
    <w:rsid w:val="003B25E6"/>
    <w:rsid w:val="003B37DB"/>
    <w:rsid w:val="003B3DD3"/>
    <w:rsid w:val="003B56C9"/>
    <w:rsid w:val="003B592F"/>
    <w:rsid w:val="003B6EFB"/>
    <w:rsid w:val="003C0415"/>
    <w:rsid w:val="003C1C8E"/>
    <w:rsid w:val="003C1EEC"/>
    <w:rsid w:val="003C3636"/>
    <w:rsid w:val="003C69CA"/>
    <w:rsid w:val="003D1AC3"/>
    <w:rsid w:val="003D1F55"/>
    <w:rsid w:val="003D72D0"/>
    <w:rsid w:val="003D75A8"/>
    <w:rsid w:val="003D7C79"/>
    <w:rsid w:val="003E09C9"/>
    <w:rsid w:val="003E108A"/>
    <w:rsid w:val="003E2B94"/>
    <w:rsid w:val="003E32E9"/>
    <w:rsid w:val="003E5C7A"/>
    <w:rsid w:val="003F4F10"/>
    <w:rsid w:val="003F5313"/>
    <w:rsid w:val="00400D87"/>
    <w:rsid w:val="00401199"/>
    <w:rsid w:val="00403625"/>
    <w:rsid w:val="004037BE"/>
    <w:rsid w:val="00403F5E"/>
    <w:rsid w:val="00406007"/>
    <w:rsid w:val="004062EF"/>
    <w:rsid w:val="0040710A"/>
    <w:rsid w:val="00410BE9"/>
    <w:rsid w:val="00410DD2"/>
    <w:rsid w:val="004119A6"/>
    <w:rsid w:val="00411C16"/>
    <w:rsid w:val="004130BD"/>
    <w:rsid w:val="004134E7"/>
    <w:rsid w:val="00414B49"/>
    <w:rsid w:val="00416C9A"/>
    <w:rsid w:val="00417BCF"/>
    <w:rsid w:val="00417C98"/>
    <w:rsid w:val="004208C7"/>
    <w:rsid w:val="00423ED2"/>
    <w:rsid w:val="00426BB4"/>
    <w:rsid w:val="00430103"/>
    <w:rsid w:val="004312E2"/>
    <w:rsid w:val="00431786"/>
    <w:rsid w:val="00433E43"/>
    <w:rsid w:val="00434A13"/>
    <w:rsid w:val="0043669B"/>
    <w:rsid w:val="00440032"/>
    <w:rsid w:val="00442172"/>
    <w:rsid w:val="00444F0B"/>
    <w:rsid w:val="0044578B"/>
    <w:rsid w:val="004469D7"/>
    <w:rsid w:val="0044732A"/>
    <w:rsid w:val="00453BAB"/>
    <w:rsid w:val="00454F3B"/>
    <w:rsid w:val="00454FDE"/>
    <w:rsid w:val="00457A59"/>
    <w:rsid w:val="00460864"/>
    <w:rsid w:val="00461B44"/>
    <w:rsid w:val="004623FC"/>
    <w:rsid w:val="004645F5"/>
    <w:rsid w:val="00464BDF"/>
    <w:rsid w:val="004651E7"/>
    <w:rsid w:val="004657EB"/>
    <w:rsid w:val="0046746B"/>
    <w:rsid w:val="004732C7"/>
    <w:rsid w:val="004748E4"/>
    <w:rsid w:val="004752D6"/>
    <w:rsid w:val="00481087"/>
    <w:rsid w:val="0048301C"/>
    <w:rsid w:val="004830AD"/>
    <w:rsid w:val="004837CA"/>
    <w:rsid w:val="00485802"/>
    <w:rsid w:val="004876A4"/>
    <w:rsid w:val="004929C6"/>
    <w:rsid w:val="0049488A"/>
    <w:rsid w:val="00494DD1"/>
    <w:rsid w:val="004A1691"/>
    <w:rsid w:val="004A3131"/>
    <w:rsid w:val="004A32A7"/>
    <w:rsid w:val="004A3AFF"/>
    <w:rsid w:val="004A5F4E"/>
    <w:rsid w:val="004B1B69"/>
    <w:rsid w:val="004B2A48"/>
    <w:rsid w:val="004B6085"/>
    <w:rsid w:val="004C1E09"/>
    <w:rsid w:val="004C2EE4"/>
    <w:rsid w:val="004C3831"/>
    <w:rsid w:val="004C7177"/>
    <w:rsid w:val="004C775C"/>
    <w:rsid w:val="004D0D47"/>
    <w:rsid w:val="004D17D3"/>
    <w:rsid w:val="004D2113"/>
    <w:rsid w:val="004D3EA4"/>
    <w:rsid w:val="004D4938"/>
    <w:rsid w:val="004D56CC"/>
    <w:rsid w:val="004D5A3C"/>
    <w:rsid w:val="004D6D34"/>
    <w:rsid w:val="004E0BA9"/>
    <w:rsid w:val="004E32EF"/>
    <w:rsid w:val="004E3441"/>
    <w:rsid w:val="004E4F16"/>
    <w:rsid w:val="004E53E0"/>
    <w:rsid w:val="004F0990"/>
    <w:rsid w:val="004F5BE2"/>
    <w:rsid w:val="004F65E2"/>
    <w:rsid w:val="004F7205"/>
    <w:rsid w:val="004F7F73"/>
    <w:rsid w:val="00504ED6"/>
    <w:rsid w:val="0050576D"/>
    <w:rsid w:val="00505866"/>
    <w:rsid w:val="00510441"/>
    <w:rsid w:val="005113CB"/>
    <w:rsid w:val="00512DD9"/>
    <w:rsid w:val="00513A76"/>
    <w:rsid w:val="00514DD5"/>
    <w:rsid w:val="00517F42"/>
    <w:rsid w:val="0052012D"/>
    <w:rsid w:val="005216E8"/>
    <w:rsid w:val="00521ACE"/>
    <w:rsid w:val="0052230D"/>
    <w:rsid w:val="00524251"/>
    <w:rsid w:val="00524945"/>
    <w:rsid w:val="00526ADF"/>
    <w:rsid w:val="00527100"/>
    <w:rsid w:val="00527D77"/>
    <w:rsid w:val="00533C68"/>
    <w:rsid w:val="005348D9"/>
    <w:rsid w:val="00534EA0"/>
    <w:rsid w:val="00535234"/>
    <w:rsid w:val="005364F2"/>
    <w:rsid w:val="00536F0A"/>
    <w:rsid w:val="005376C8"/>
    <w:rsid w:val="005401D8"/>
    <w:rsid w:val="0054040F"/>
    <w:rsid w:val="00540737"/>
    <w:rsid w:val="00540F97"/>
    <w:rsid w:val="00546A6F"/>
    <w:rsid w:val="00556B8D"/>
    <w:rsid w:val="00557F9B"/>
    <w:rsid w:val="00560DE4"/>
    <w:rsid w:val="005620CA"/>
    <w:rsid w:val="005622A3"/>
    <w:rsid w:val="00562B0D"/>
    <w:rsid w:val="00562E72"/>
    <w:rsid w:val="005642F4"/>
    <w:rsid w:val="00564DFF"/>
    <w:rsid w:val="00565712"/>
    <w:rsid w:val="00566E76"/>
    <w:rsid w:val="00566ED1"/>
    <w:rsid w:val="00570653"/>
    <w:rsid w:val="00572BDF"/>
    <w:rsid w:val="00574AD7"/>
    <w:rsid w:val="00576E69"/>
    <w:rsid w:val="0057726F"/>
    <w:rsid w:val="0057784B"/>
    <w:rsid w:val="00577FB9"/>
    <w:rsid w:val="005801AD"/>
    <w:rsid w:val="00581C60"/>
    <w:rsid w:val="0058269C"/>
    <w:rsid w:val="00582DAC"/>
    <w:rsid w:val="005835E1"/>
    <w:rsid w:val="00584120"/>
    <w:rsid w:val="00586C56"/>
    <w:rsid w:val="00587B94"/>
    <w:rsid w:val="00587FBE"/>
    <w:rsid w:val="0059151F"/>
    <w:rsid w:val="005927FC"/>
    <w:rsid w:val="00593597"/>
    <w:rsid w:val="00597EAB"/>
    <w:rsid w:val="005A2240"/>
    <w:rsid w:val="005A34FD"/>
    <w:rsid w:val="005A4379"/>
    <w:rsid w:val="005A775C"/>
    <w:rsid w:val="005B05FE"/>
    <w:rsid w:val="005B0C76"/>
    <w:rsid w:val="005B2C59"/>
    <w:rsid w:val="005B3553"/>
    <w:rsid w:val="005B412E"/>
    <w:rsid w:val="005B45A9"/>
    <w:rsid w:val="005B50E8"/>
    <w:rsid w:val="005C01BF"/>
    <w:rsid w:val="005C07AE"/>
    <w:rsid w:val="005C0E49"/>
    <w:rsid w:val="005C217D"/>
    <w:rsid w:val="005C2A51"/>
    <w:rsid w:val="005C3EDF"/>
    <w:rsid w:val="005C52DD"/>
    <w:rsid w:val="005C5706"/>
    <w:rsid w:val="005C69D7"/>
    <w:rsid w:val="005D156E"/>
    <w:rsid w:val="005D229A"/>
    <w:rsid w:val="005D3464"/>
    <w:rsid w:val="005D46D1"/>
    <w:rsid w:val="005D5B27"/>
    <w:rsid w:val="005D60C8"/>
    <w:rsid w:val="005D6552"/>
    <w:rsid w:val="005D6891"/>
    <w:rsid w:val="005D7882"/>
    <w:rsid w:val="005E3A0D"/>
    <w:rsid w:val="005E4BD3"/>
    <w:rsid w:val="005E6F68"/>
    <w:rsid w:val="005F1920"/>
    <w:rsid w:val="005F35AD"/>
    <w:rsid w:val="005F39B2"/>
    <w:rsid w:val="005F60BB"/>
    <w:rsid w:val="005F7853"/>
    <w:rsid w:val="006005F8"/>
    <w:rsid w:val="00601984"/>
    <w:rsid w:val="00607B84"/>
    <w:rsid w:val="00607E1A"/>
    <w:rsid w:val="00611C0B"/>
    <w:rsid w:val="0061492D"/>
    <w:rsid w:val="006201A4"/>
    <w:rsid w:val="00624A46"/>
    <w:rsid w:val="00624F3F"/>
    <w:rsid w:val="00625550"/>
    <w:rsid w:val="00631A92"/>
    <w:rsid w:val="00631FD1"/>
    <w:rsid w:val="00632158"/>
    <w:rsid w:val="00634D09"/>
    <w:rsid w:val="00634E70"/>
    <w:rsid w:val="00636398"/>
    <w:rsid w:val="0063CCF9"/>
    <w:rsid w:val="00640F9B"/>
    <w:rsid w:val="0064343D"/>
    <w:rsid w:val="00644F8F"/>
    <w:rsid w:val="006475DF"/>
    <w:rsid w:val="00651135"/>
    <w:rsid w:val="0065341D"/>
    <w:rsid w:val="006547AE"/>
    <w:rsid w:val="00655873"/>
    <w:rsid w:val="006616C3"/>
    <w:rsid w:val="00662340"/>
    <w:rsid w:val="00662968"/>
    <w:rsid w:val="006673C2"/>
    <w:rsid w:val="006707C0"/>
    <w:rsid w:val="006720F1"/>
    <w:rsid w:val="00672B93"/>
    <w:rsid w:val="00675C03"/>
    <w:rsid w:val="0068109F"/>
    <w:rsid w:val="00681310"/>
    <w:rsid w:val="00683A4B"/>
    <w:rsid w:val="00684C26"/>
    <w:rsid w:val="006905B8"/>
    <w:rsid w:val="006928B6"/>
    <w:rsid w:val="00692A17"/>
    <w:rsid w:val="00694DCD"/>
    <w:rsid w:val="006953F1"/>
    <w:rsid w:val="00695E1D"/>
    <w:rsid w:val="00696786"/>
    <w:rsid w:val="00697A4B"/>
    <w:rsid w:val="006A0326"/>
    <w:rsid w:val="006A1CF3"/>
    <w:rsid w:val="006A3DD6"/>
    <w:rsid w:val="006A5AFC"/>
    <w:rsid w:val="006A60C4"/>
    <w:rsid w:val="006A7D0C"/>
    <w:rsid w:val="006B3272"/>
    <w:rsid w:val="006B6C07"/>
    <w:rsid w:val="006C112B"/>
    <w:rsid w:val="006C1C9E"/>
    <w:rsid w:val="006C2073"/>
    <w:rsid w:val="006C210B"/>
    <w:rsid w:val="006C2410"/>
    <w:rsid w:val="006C2DE1"/>
    <w:rsid w:val="006C3D2D"/>
    <w:rsid w:val="006C4D0B"/>
    <w:rsid w:val="006C4F55"/>
    <w:rsid w:val="006C59A8"/>
    <w:rsid w:val="006C7179"/>
    <w:rsid w:val="006C730E"/>
    <w:rsid w:val="006D0138"/>
    <w:rsid w:val="006D265A"/>
    <w:rsid w:val="006E0AA2"/>
    <w:rsid w:val="006E2C43"/>
    <w:rsid w:val="006E5327"/>
    <w:rsid w:val="006E6A2A"/>
    <w:rsid w:val="006E6B1A"/>
    <w:rsid w:val="006F33A6"/>
    <w:rsid w:val="006F769D"/>
    <w:rsid w:val="0070049C"/>
    <w:rsid w:val="00700892"/>
    <w:rsid w:val="00703AE0"/>
    <w:rsid w:val="00704129"/>
    <w:rsid w:val="00712347"/>
    <w:rsid w:val="00714DD6"/>
    <w:rsid w:val="0071600A"/>
    <w:rsid w:val="00717599"/>
    <w:rsid w:val="007177C9"/>
    <w:rsid w:val="007208D3"/>
    <w:rsid w:val="00724097"/>
    <w:rsid w:val="00731B90"/>
    <w:rsid w:val="00732F9F"/>
    <w:rsid w:val="00734D54"/>
    <w:rsid w:val="00737FA4"/>
    <w:rsid w:val="0074332C"/>
    <w:rsid w:val="00744141"/>
    <w:rsid w:val="007453A3"/>
    <w:rsid w:val="0074576A"/>
    <w:rsid w:val="00745B04"/>
    <w:rsid w:val="00751DD9"/>
    <w:rsid w:val="00755F49"/>
    <w:rsid w:val="007560F8"/>
    <w:rsid w:val="00757C94"/>
    <w:rsid w:val="00760073"/>
    <w:rsid w:val="00760557"/>
    <w:rsid w:val="0076127C"/>
    <w:rsid w:val="00762970"/>
    <w:rsid w:val="007655A5"/>
    <w:rsid w:val="007657A2"/>
    <w:rsid w:val="007716D5"/>
    <w:rsid w:val="00773754"/>
    <w:rsid w:val="00774979"/>
    <w:rsid w:val="00775772"/>
    <w:rsid w:val="007762F3"/>
    <w:rsid w:val="00780402"/>
    <w:rsid w:val="00780915"/>
    <w:rsid w:val="0078102E"/>
    <w:rsid w:val="007844B1"/>
    <w:rsid w:val="00784BD5"/>
    <w:rsid w:val="0078544F"/>
    <w:rsid w:val="00787458"/>
    <w:rsid w:val="00787DCB"/>
    <w:rsid w:val="00790FEA"/>
    <w:rsid w:val="00793AD1"/>
    <w:rsid w:val="0079423C"/>
    <w:rsid w:val="00794454"/>
    <w:rsid w:val="007955DF"/>
    <w:rsid w:val="007957D9"/>
    <w:rsid w:val="0079584C"/>
    <w:rsid w:val="00795F0E"/>
    <w:rsid w:val="007A1C76"/>
    <w:rsid w:val="007A375B"/>
    <w:rsid w:val="007A4B0A"/>
    <w:rsid w:val="007A4E71"/>
    <w:rsid w:val="007A5F31"/>
    <w:rsid w:val="007B1ED1"/>
    <w:rsid w:val="007B34EF"/>
    <w:rsid w:val="007B3F90"/>
    <w:rsid w:val="007B4B08"/>
    <w:rsid w:val="007C046B"/>
    <w:rsid w:val="007C11E6"/>
    <w:rsid w:val="007C15FD"/>
    <w:rsid w:val="007C24E1"/>
    <w:rsid w:val="007C7832"/>
    <w:rsid w:val="007D1900"/>
    <w:rsid w:val="007D2F65"/>
    <w:rsid w:val="007D48B5"/>
    <w:rsid w:val="007D5724"/>
    <w:rsid w:val="007D584E"/>
    <w:rsid w:val="007E02BD"/>
    <w:rsid w:val="007E04E9"/>
    <w:rsid w:val="007E102C"/>
    <w:rsid w:val="007E2069"/>
    <w:rsid w:val="007E2B99"/>
    <w:rsid w:val="007E33F3"/>
    <w:rsid w:val="007E7E0A"/>
    <w:rsid w:val="007E7F80"/>
    <w:rsid w:val="007F015B"/>
    <w:rsid w:val="007F0664"/>
    <w:rsid w:val="00803B1E"/>
    <w:rsid w:val="00806E30"/>
    <w:rsid w:val="00807511"/>
    <w:rsid w:val="00807564"/>
    <w:rsid w:val="00810CEF"/>
    <w:rsid w:val="00817C7C"/>
    <w:rsid w:val="00820BB9"/>
    <w:rsid w:val="008211E2"/>
    <w:rsid w:val="008212D3"/>
    <w:rsid w:val="008215EB"/>
    <w:rsid w:val="00822C01"/>
    <w:rsid w:val="00827653"/>
    <w:rsid w:val="00830A3A"/>
    <w:rsid w:val="00834AA0"/>
    <w:rsid w:val="00835ED9"/>
    <w:rsid w:val="00840DAF"/>
    <w:rsid w:val="00840FF1"/>
    <w:rsid w:val="008428D4"/>
    <w:rsid w:val="00843EED"/>
    <w:rsid w:val="0084527E"/>
    <w:rsid w:val="00847BA2"/>
    <w:rsid w:val="00852C30"/>
    <w:rsid w:val="008540C5"/>
    <w:rsid w:val="00854480"/>
    <w:rsid w:val="0085711E"/>
    <w:rsid w:val="00860256"/>
    <w:rsid w:val="0086128B"/>
    <w:rsid w:val="0086279B"/>
    <w:rsid w:val="008658CE"/>
    <w:rsid w:val="0087134C"/>
    <w:rsid w:val="00876993"/>
    <w:rsid w:val="00880164"/>
    <w:rsid w:val="00880A45"/>
    <w:rsid w:val="00881183"/>
    <w:rsid w:val="00882EE4"/>
    <w:rsid w:val="0088513A"/>
    <w:rsid w:val="00886B13"/>
    <w:rsid w:val="00887677"/>
    <w:rsid w:val="00890F6B"/>
    <w:rsid w:val="00892553"/>
    <w:rsid w:val="008944C7"/>
    <w:rsid w:val="008A18CC"/>
    <w:rsid w:val="008A1B91"/>
    <w:rsid w:val="008A36BD"/>
    <w:rsid w:val="008A4A62"/>
    <w:rsid w:val="008A5C67"/>
    <w:rsid w:val="008B1640"/>
    <w:rsid w:val="008B1A2C"/>
    <w:rsid w:val="008B36A6"/>
    <w:rsid w:val="008B3DA4"/>
    <w:rsid w:val="008B3F38"/>
    <w:rsid w:val="008B3FEE"/>
    <w:rsid w:val="008B4898"/>
    <w:rsid w:val="008B48E1"/>
    <w:rsid w:val="008B6A0D"/>
    <w:rsid w:val="008B71F2"/>
    <w:rsid w:val="008C14C6"/>
    <w:rsid w:val="008C32EE"/>
    <w:rsid w:val="008C3AEF"/>
    <w:rsid w:val="008C3E35"/>
    <w:rsid w:val="008C6F71"/>
    <w:rsid w:val="008C7DDE"/>
    <w:rsid w:val="008D1F80"/>
    <w:rsid w:val="008D24A9"/>
    <w:rsid w:val="008D38B5"/>
    <w:rsid w:val="008D76D8"/>
    <w:rsid w:val="008E1C07"/>
    <w:rsid w:val="008E489C"/>
    <w:rsid w:val="008E69E7"/>
    <w:rsid w:val="008F1958"/>
    <w:rsid w:val="008F1AF9"/>
    <w:rsid w:val="008F1BED"/>
    <w:rsid w:val="008F3313"/>
    <w:rsid w:val="008F3BC8"/>
    <w:rsid w:val="008F6B7C"/>
    <w:rsid w:val="008F7BFE"/>
    <w:rsid w:val="009038F0"/>
    <w:rsid w:val="009046BB"/>
    <w:rsid w:val="00905CCA"/>
    <w:rsid w:val="00913D78"/>
    <w:rsid w:val="00914A04"/>
    <w:rsid w:val="00917066"/>
    <w:rsid w:val="009206EB"/>
    <w:rsid w:val="00920EBD"/>
    <w:rsid w:val="009255DD"/>
    <w:rsid w:val="009262EF"/>
    <w:rsid w:val="00933B60"/>
    <w:rsid w:val="00940A70"/>
    <w:rsid w:val="0094134B"/>
    <w:rsid w:val="00942530"/>
    <w:rsid w:val="009471A4"/>
    <w:rsid w:val="00947940"/>
    <w:rsid w:val="00950C67"/>
    <w:rsid w:val="009531A8"/>
    <w:rsid w:val="009553A1"/>
    <w:rsid w:val="00955523"/>
    <w:rsid w:val="009602A0"/>
    <w:rsid w:val="00960BD2"/>
    <w:rsid w:val="0096330C"/>
    <w:rsid w:val="009672FE"/>
    <w:rsid w:val="0096780A"/>
    <w:rsid w:val="00967AB8"/>
    <w:rsid w:val="009719DF"/>
    <w:rsid w:val="00973C77"/>
    <w:rsid w:val="009750BF"/>
    <w:rsid w:val="00977F23"/>
    <w:rsid w:val="0098233C"/>
    <w:rsid w:val="00982AA8"/>
    <w:rsid w:val="009837A1"/>
    <w:rsid w:val="00986905"/>
    <w:rsid w:val="0098733B"/>
    <w:rsid w:val="00987B04"/>
    <w:rsid w:val="00991027"/>
    <w:rsid w:val="00993928"/>
    <w:rsid w:val="00993D34"/>
    <w:rsid w:val="009956FD"/>
    <w:rsid w:val="0099745A"/>
    <w:rsid w:val="00997716"/>
    <w:rsid w:val="009A1AF5"/>
    <w:rsid w:val="009A23CE"/>
    <w:rsid w:val="009A4666"/>
    <w:rsid w:val="009A60A4"/>
    <w:rsid w:val="009A701C"/>
    <w:rsid w:val="009B10E8"/>
    <w:rsid w:val="009B2A5D"/>
    <w:rsid w:val="009B79FB"/>
    <w:rsid w:val="009C1A7A"/>
    <w:rsid w:val="009C21CE"/>
    <w:rsid w:val="009C51ED"/>
    <w:rsid w:val="009C6888"/>
    <w:rsid w:val="009C6A79"/>
    <w:rsid w:val="009C7168"/>
    <w:rsid w:val="009C7AF8"/>
    <w:rsid w:val="009D01F3"/>
    <w:rsid w:val="009D0D58"/>
    <w:rsid w:val="009D27AF"/>
    <w:rsid w:val="009D7085"/>
    <w:rsid w:val="009E202D"/>
    <w:rsid w:val="009E43D9"/>
    <w:rsid w:val="009E45F6"/>
    <w:rsid w:val="009E7BA6"/>
    <w:rsid w:val="009F11B1"/>
    <w:rsid w:val="009F28FE"/>
    <w:rsid w:val="009F2D59"/>
    <w:rsid w:val="009F49D7"/>
    <w:rsid w:val="009F4EFA"/>
    <w:rsid w:val="009F5E95"/>
    <w:rsid w:val="009F751E"/>
    <w:rsid w:val="00A00C40"/>
    <w:rsid w:val="00A00C56"/>
    <w:rsid w:val="00A01753"/>
    <w:rsid w:val="00A019F8"/>
    <w:rsid w:val="00A06AF7"/>
    <w:rsid w:val="00A10411"/>
    <w:rsid w:val="00A159F6"/>
    <w:rsid w:val="00A17AAD"/>
    <w:rsid w:val="00A206C4"/>
    <w:rsid w:val="00A222DD"/>
    <w:rsid w:val="00A267E6"/>
    <w:rsid w:val="00A306C9"/>
    <w:rsid w:val="00A31D10"/>
    <w:rsid w:val="00A3503F"/>
    <w:rsid w:val="00A36257"/>
    <w:rsid w:val="00A446D2"/>
    <w:rsid w:val="00A45949"/>
    <w:rsid w:val="00A46513"/>
    <w:rsid w:val="00A474C9"/>
    <w:rsid w:val="00A47B9A"/>
    <w:rsid w:val="00A50507"/>
    <w:rsid w:val="00A538EA"/>
    <w:rsid w:val="00A559BB"/>
    <w:rsid w:val="00A55F28"/>
    <w:rsid w:val="00A64DCE"/>
    <w:rsid w:val="00A659E6"/>
    <w:rsid w:val="00A673BF"/>
    <w:rsid w:val="00A6762C"/>
    <w:rsid w:val="00A67910"/>
    <w:rsid w:val="00A70ED7"/>
    <w:rsid w:val="00A724CB"/>
    <w:rsid w:val="00A730D7"/>
    <w:rsid w:val="00A73CA7"/>
    <w:rsid w:val="00A740DE"/>
    <w:rsid w:val="00A757CC"/>
    <w:rsid w:val="00A7590C"/>
    <w:rsid w:val="00A840B5"/>
    <w:rsid w:val="00A85CD7"/>
    <w:rsid w:val="00A87262"/>
    <w:rsid w:val="00A874D7"/>
    <w:rsid w:val="00A95440"/>
    <w:rsid w:val="00AA0DD4"/>
    <w:rsid w:val="00AA0F5E"/>
    <w:rsid w:val="00AA1269"/>
    <w:rsid w:val="00AA4EDF"/>
    <w:rsid w:val="00AA6593"/>
    <w:rsid w:val="00AB06E8"/>
    <w:rsid w:val="00AB11C2"/>
    <w:rsid w:val="00AB125C"/>
    <w:rsid w:val="00AB2E6F"/>
    <w:rsid w:val="00AB36B1"/>
    <w:rsid w:val="00AB36C5"/>
    <w:rsid w:val="00AB3E94"/>
    <w:rsid w:val="00AB595B"/>
    <w:rsid w:val="00AB6326"/>
    <w:rsid w:val="00AB75A8"/>
    <w:rsid w:val="00AC2565"/>
    <w:rsid w:val="00AC5070"/>
    <w:rsid w:val="00AD034F"/>
    <w:rsid w:val="00AD1273"/>
    <w:rsid w:val="00AD347F"/>
    <w:rsid w:val="00AD5E85"/>
    <w:rsid w:val="00AD6409"/>
    <w:rsid w:val="00AE2A3D"/>
    <w:rsid w:val="00AE4FDB"/>
    <w:rsid w:val="00AE5526"/>
    <w:rsid w:val="00AE59AF"/>
    <w:rsid w:val="00AE5B7B"/>
    <w:rsid w:val="00AE6146"/>
    <w:rsid w:val="00AE72F1"/>
    <w:rsid w:val="00AF23E1"/>
    <w:rsid w:val="00AF3DEB"/>
    <w:rsid w:val="00AF5A20"/>
    <w:rsid w:val="00AF624A"/>
    <w:rsid w:val="00AF658C"/>
    <w:rsid w:val="00AF67E7"/>
    <w:rsid w:val="00AF6B54"/>
    <w:rsid w:val="00AF7578"/>
    <w:rsid w:val="00B01288"/>
    <w:rsid w:val="00B0193A"/>
    <w:rsid w:val="00B01948"/>
    <w:rsid w:val="00B037F0"/>
    <w:rsid w:val="00B04524"/>
    <w:rsid w:val="00B0725E"/>
    <w:rsid w:val="00B1256F"/>
    <w:rsid w:val="00B12776"/>
    <w:rsid w:val="00B12988"/>
    <w:rsid w:val="00B13FBD"/>
    <w:rsid w:val="00B146AE"/>
    <w:rsid w:val="00B159E7"/>
    <w:rsid w:val="00B1703E"/>
    <w:rsid w:val="00B1784D"/>
    <w:rsid w:val="00B17E2C"/>
    <w:rsid w:val="00B230AB"/>
    <w:rsid w:val="00B234D2"/>
    <w:rsid w:val="00B2416C"/>
    <w:rsid w:val="00B2593A"/>
    <w:rsid w:val="00B32899"/>
    <w:rsid w:val="00B32A97"/>
    <w:rsid w:val="00B37C60"/>
    <w:rsid w:val="00B402D8"/>
    <w:rsid w:val="00B41F64"/>
    <w:rsid w:val="00B466A4"/>
    <w:rsid w:val="00B46B96"/>
    <w:rsid w:val="00B4792F"/>
    <w:rsid w:val="00B50412"/>
    <w:rsid w:val="00B505FD"/>
    <w:rsid w:val="00B513C7"/>
    <w:rsid w:val="00B517D5"/>
    <w:rsid w:val="00B517E9"/>
    <w:rsid w:val="00B51CCF"/>
    <w:rsid w:val="00B54283"/>
    <w:rsid w:val="00B544FE"/>
    <w:rsid w:val="00B603E0"/>
    <w:rsid w:val="00B626E0"/>
    <w:rsid w:val="00B640FC"/>
    <w:rsid w:val="00B643C5"/>
    <w:rsid w:val="00B64EF4"/>
    <w:rsid w:val="00B6792C"/>
    <w:rsid w:val="00B71626"/>
    <w:rsid w:val="00B722BE"/>
    <w:rsid w:val="00B72665"/>
    <w:rsid w:val="00B728CC"/>
    <w:rsid w:val="00B7693B"/>
    <w:rsid w:val="00B76E7E"/>
    <w:rsid w:val="00B80016"/>
    <w:rsid w:val="00B818AD"/>
    <w:rsid w:val="00B81BD8"/>
    <w:rsid w:val="00B8363F"/>
    <w:rsid w:val="00B87272"/>
    <w:rsid w:val="00B93B9B"/>
    <w:rsid w:val="00B94250"/>
    <w:rsid w:val="00B9443D"/>
    <w:rsid w:val="00B95045"/>
    <w:rsid w:val="00B9598F"/>
    <w:rsid w:val="00B95F93"/>
    <w:rsid w:val="00B97598"/>
    <w:rsid w:val="00BA13B4"/>
    <w:rsid w:val="00BA13C6"/>
    <w:rsid w:val="00BA2EC6"/>
    <w:rsid w:val="00BA4F7E"/>
    <w:rsid w:val="00BB05B2"/>
    <w:rsid w:val="00BB0A61"/>
    <w:rsid w:val="00BB52AB"/>
    <w:rsid w:val="00BB57BA"/>
    <w:rsid w:val="00BB61CD"/>
    <w:rsid w:val="00BB6632"/>
    <w:rsid w:val="00BB6794"/>
    <w:rsid w:val="00BB6FBC"/>
    <w:rsid w:val="00BC06D4"/>
    <w:rsid w:val="00BD2568"/>
    <w:rsid w:val="00BD2EA6"/>
    <w:rsid w:val="00BD5FAF"/>
    <w:rsid w:val="00BD740F"/>
    <w:rsid w:val="00BE10F0"/>
    <w:rsid w:val="00BE1F46"/>
    <w:rsid w:val="00BE35D0"/>
    <w:rsid w:val="00BE7D79"/>
    <w:rsid w:val="00BF10DB"/>
    <w:rsid w:val="00BF28AA"/>
    <w:rsid w:val="00BF2B83"/>
    <w:rsid w:val="00BF2E0A"/>
    <w:rsid w:val="00BF3128"/>
    <w:rsid w:val="00BF37A9"/>
    <w:rsid w:val="00BF4ADA"/>
    <w:rsid w:val="00BF635D"/>
    <w:rsid w:val="00C005A5"/>
    <w:rsid w:val="00C01B9E"/>
    <w:rsid w:val="00C01E08"/>
    <w:rsid w:val="00C0283B"/>
    <w:rsid w:val="00C03088"/>
    <w:rsid w:val="00C04247"/>
    <w:rsid w:val="00C05F47"/>
    <w:rsid w:val="00C0630B"/>
    <w:rsid w:val="00C1233F"/>
    <w:rsid w:val="00C22DC5"/>
    <w:rsid w:val="00C25B89"/>
    <w:rsid w:val="00C25C2E"/>
    <w:rsid w:val="00C312B9"/>
    <w:rsid w:val="00C31D6A"/>
    <w:rsid w:val="00C32AE6"/>
    <w:rsid w:val="00C365BA"/>
    <w:rsid w:val="00C3795C"/>
    <w:rsid w:val="00C4000F"/>
    <w:rsid w:val="00C40878"/>
    <w:rsid w:val="00C40BA8"/>
    <w:rsid w:val="00C422CD"/>
    <w:rsid w:val="00C4446F"/>
    <w:rsid w:val="00C51DFD"/>
    <w:rsid w:val="00C53225"/>
    <w:rsid w:val="00C54FE2"/>
    <w:rsid w:val="00C5772E"/>
    <w:rsid w:val="00C62AB0"/>
    <w:rsid w:val="00C62DEF"/>
    <w:rsid w:val="00C657C3"/>
    <w:rsid w:val="00C73E44"/>
    <w:rsid w:val="00C75B54"/>
    <w:rsid w:val="00C77071"/>
    <w:rsid w:val="00C81C91"/>
    <w:rsid w:val="00C832AC"/>
    <w:rsid w:val="00C836EF"/>
    <w:rsid w:val="00C87CEB"/>
    <w:rsid w:val="00C90430"/>
    <w:rsid w:val="00C90BEA"/>
    <w:rsid w:val="00C90FFF"/>
    <w:rsid w:val="00C91646"/>
    <w:rsid w:val="00C91D8C"/>
    <w:rsid w:val="00C96AC7"/>
    <w:rsid w:val="00CA0F8B"/>
    <w:rsid w:val="00CA1008"/>
    <w:rsid w:val="00CA3DC2"/>
    <w:rsid w:val="00CA6659"/>
    <w:rsid w:val="00CB1376"/>
    <w:rsid w:val="00CB3359"/>
    <w:rsid w:val="00CB5657"/>
    <w:rsid w:val="00CC0B54"/>
    <w:rsid w:val="00CC176B"/>
    <w:rsid w:val="00CC2526"/>
    <w:rsid w:val="00CD0F8C"/>
    <w:rsid w:val="00CD1B89"/>
    <w:rsid w:val="00CE159E"/>
    <w:rsid w:val="00CE1E5E"/>
    <w:rsid w:val="00CE29B0"/>
    <w:rsid w:val="00CE43E1"/>
    <w:rsid w:val="00CE4744"/>
    <w:rsid w:val="00CE7714"/>
    <w:rsid w:val="00CF1F05"/>
    <w:rsid w:val="00CF2457"/>
    <w:rsid w:val="00CF2A11"/>
    <w:rsid w:val="00CF2CF9"/>
    <w:rsid w:val="00CF3B32"/>
    <w:rsid w:val="00CF4422"/>
    <w:rsid w:val="00CF751F"/>
    <w:rsid w:val="00CF7F80"/>
    <w:rsid w:val="00D02744"/>
    <w:rsid w:val="00D045E1"/>
    <w:rsid w:val="00D04A13"/>
    <w:rsid w:val="00D050C9"/>
    <w:rsid w:val="00D05364"/>
    <w:rsid w:val="00D07376"/>
    <w:rsid w:val="00D120E3"/>
    <w:rsid w:val="00D1223C"/>
    <w:rsid w:val="00D12B2B"/>
    <w:rsid w:val="00D15954"/>
    <w:rsid w:val="00D23789"/>
    <w:rsid w:val="00D23833"/>
    <w:rsid w:val="00D26B1F"/>
    <w:rsid w:val="00D31187"/>
    <w:rsid w:val="00D34598"/>
    <w:rsid w:val="00D368FC"/>
    <w:rsid w:val="00D37105"/>
    <w:rsid w:val="00D42DC7"/>
    <w:rsid w:val="00D44C7E"/>
    <w:rsid w:val="00D4689C"/>
    <w:rsid w:val="00D47069"/>
    <w:rsid w:val="00D47A4D"/>
    <w:rsid w:val="00D50611"/>
    <w:rsid w:val="00D50C74"/>
    <w:rsid w:val="00D513F5"/>
    <w:rsid w:val="00D5163A"/>
    <w:rsid w:val="00D51949"/>
    <w:rsid w:val="00D51980"/>
    <w:rsid w:val="00D52DF0"/>
    <w:rsid w:val="00D531F4"/>
    <w:rsid w:val="00D54B12"/>
    <w:rsid w:val="00D5614B"/>
    <w:rsid w:val="00D60D8A"/>
    <w:rsid w:val="00D6267E"/>
    <w:rsid w:val="00D64342"/>
    <w:rsid w:val="00D64A4D"/>
    <w:rsid w:val="00D66F85"/>
    <w:rsid w:val="00D67484"/>
    <w:rsid w:val="00D678A8"/>
    <w:rsid w:val="00D71566"/>
    <w:rsid w:val="00D721D2"/>
    <w:rsid w:val="00D7329E"/>
    <w:rsid w:val="00D75D32"/>
    <w:rsid w:val="00D76FCB"/>
    <w:rsid w:val="00D80A60"/>
    <w:rsid w:val="00D82452"/>
    <w:rsid w:val="00D824FF"/>
    <w:rsid w:val="00D85497"/>
    <w:rsid w:val="00D87149"/>
    <w:rsid w:val="00D90116"/>
    <w:rsid w:val="00D90E43"/>
    <w:rsid w:val="00D93B76"/>
    <w:rsid w:val="00D94479"/>
    <w:rsid w:val="00DA0216"/>
    <w:rsid w:val="00DA1534"/>
    <w:rsid w:val="00DA1B51"/>
    <w:rsid w:val="00DA44E5"/>
    <w:rsid w:val="00DA4F28"/>
    <w:rsid w:val="00DA7A54"/>
    <w:rsid w:val="00DB10C7"/>
    <w:rsid w:val="00DB1465"/>
    <w:rsid w:val="00DB1666"/>
    <w:rsid w:val="00DB2A5B"/>
    <w:rsid w:val="00DB6A94"/>
    <w:rsid w:val="00DC612E"/>
    <w:rsid w:val="00DC6A05"/>
    <w:rsid w:val="00DC6AC6"/>
    <w:rsid w:val="00DC7336"/>
    <w:rsid w:val="00DC78E6"/>
    <w:rsid w:val="00DD021B"/>
    <w:rsid w:val="00DD1134"/>
    <w:rsid w:val="00DD118D"/>
    <w:rsid w:val="00DD184F"/>
    <w:rsid w:val="00DD5860"/>
    <w:rsid w:val="00DE6797"/>
    <w:rsid w:val="00DE6870"/>
    <w:rsid w:val="00DF0125"/>
    <w:rsid w:val="00DF0649"/>
    <w:rsid w:val="00DF06DE"/>
    <w:rsid w:val="00DF33CC"/>
    <w:rsid w:val="00DF35AB"/>
    <w:rsid w:val="00DF45A5"/>
    <w:rsid w:val="00DF5D4F"/>
    <w:rsid w:val="00DF6DEE"/>
    <w:rsid w:val="00DF7885"/>
    <w:rsid w:val="00E006B0"/>
    <w:rsid w:val="00E02EED"/>
    <w:rsid w:val="00E02F9A"/>
    <w:rsid w:val="00E042BD"/>
    <w:rsid w:val="00E05907"/>
    <w:rsid w:val="00E06A94"/>
    <w:rsid w:val="00E101CF"/>
    <w:rsid w:val="00E11388"/>
    <w:rsid w:val="00E147A6"/>
    <w:rsid w:val="00E17566"/>
    <w:rsid w:val="00E20AB5"/>
    <w:rsid w:val="00E2122C"/>
    <w:rsid w:val="00E212F6"/>
    <w:rsid w:val="00E24A66"/>
    <w:rsid w:val="00E24C0E"/>
    <w:rsid w:val="00E27014"/>
    <w:rsid w:val="00E27BD6"/>
    <w:rsid w:val="00E321FD"/>
    <w:rsid w:val="00E329C6"/>
    <w:rsid w:val="00E33399"/>
    <w:rsid w:val="00E340D4"/>
    <w:rsid w:val="00E34B29"/>
    <w:rsid w:val="00E34E61"/>
    <w:rsid w:val="00E34EF1"/>
    <w:rsid w:val="00E37311"/>
    <w:rsid w:val="00E40366"/>
    <w:rsid w:val="00E40F88"/>
    <w:rsid w:val="00E41787"/>
    <w:rsid w:val="00E4617D"/>
    <w:rsid w:val="00E46631"/>
    <w:rsid w:val="00E50FF4"/>
    <w:rsid w:val="00E51100"/>
    <w:rsid w:val="00E53502"/>
    <w:rsid w:val="00E54800"/>
    <w:rsid w:val="00E54AD8"/>
    <w:rsid w:val="00E54F53"/>
    <w:rsid w:val="00E55542"/>
    <w:rsid w:val="00E576B4"/>
    <w:rsid w:val="00E60C80"/>
    <w:rsid w:val="00E60CA7"/>
    <w:rsid w:val="00E61079"/>
    <w:rsid w:val="00E643AD"/>
    <w:rsid w:val="00E64514"/>
    <w:rsid w:val="00E6626B"/>
    <w:rsid w:val="00E7242D"/>
    <w:rsid w:val="00E73116"/>
    <w:rsid w:val="00E74FFB"/>
    <w:rsid w:val="00E75B83"/>
    <w:rsid w:val="00E81731"/>
    <w:rsid w:val="00E85CA0"/>
    <w:rsid w:val="00E8696C"/>
    <w:rsid w:val="00E91EA8"/>
    <w:rsid w:val="00E9291F"/>
    <w:rsid w:val="00E96AA2"/>
    <w:rsid w:val="00E96C00"/>
    <w:rsid w:val="00E97C14"/>
    <w:rsid w:val="00EA225E"/>
    <w:rsid w:val="00EA25C3"/>
    <w:rsid w:val="00EA3A30"/>
    <w:rsid w:val="00EA5812"/>
    <w:rsid w:val="00EA6954"/>
    <w:rsid w:val="00EA69CF"/>
    <w:rsid w:val="00EB0E00"/>
    <w:rsid w:val="00EB10D3"/>
    <w:rsid w:val="00EB196B"/>
    <w:rsid w:val="00EB2407"/>
    <w:rsid w:val="00EB45C7"/>
    <w:rsid w:val="00EB4B4C"/>
    <w:rsid w:val="00EB5431"/>
    <w:rsid w:val="00EC4731"/>
    <w:rsid w:val="00EC4D39"/>
    <w:rsid w:val="00EC544E"/>
    <w:rsid w:val="00EC56FD"/>
    <w:rsid w:val="00EC59E1"/>
    <w:rsid w:val="00ED09C9"/>
    <w:rsid w:val="00ED0CEB"/>
    <w:rsid w:val="00ED4DEF"/>
    <w:rsid w:val="00ED4EE1"/>
    <w:rsid w:val="00ED5087"/>
    <w:rsid w:val="00ED6413"/>
    <w:rsid w:val="00ED6AB9"/>
    <w:rsid w:val="00EE04D9"/>
    <w:rsid w:val="00EE2167"/>
    <w:rsid w:val="00EE29A7"/>
    <w:rsid w:val="00EE3EC8"/>
    <w:rsid w:val="00EF1C23"/>
    <w:rsid w:val="00EF1C4E"/>
    <w:rsid w:val="00EF276E"/>
    <w:rsid w:val="00EF3FC7"/>
    <w:rsid w:val="00EF5E5B"/>
    <w:rsid w:val="00F00122"/>
    <w:rsid w:val="00F00DFE"/>
    <w:rsid w:val="00F04772"/>
    <w:rsid w:val="00F05C40"/>
    <w:rsid w:val="00F06929"/>
    <w:rsid w:val="00F07FA4"/>
    <w:rsid w:val="00F12009"/>
    <w:rsid w:val="00F129EC"/>
    <w:rsid w:val="00F147DA"/>
    <w:rsid w:val="00F14D81"/>
    <w:rsid w:val="00F1571C"/>
    <w:rsid w:val="00F15969"/>
    <w:rsid w:val="00F17B33"/>
    <w:rsid w:val="00F204F7"/>
    <w:rsid w:val="00F21983"/>
    <w:rsid w:val="00F2254F"/>
    <w:rsid w:val="00F270E4"/>
    <w:rsid w:val="00F27AAC"/>
    <w:rsid w:val="00F30D44"/>
    <w:rsid w:val="00F31F8F"/>
    <w:rsid w:val="00F335AB"/>
    <w:rsid w:val="00F33976"/>
    <w:rsid w:val="00F36DD8"/>
    <w:rsid w:val="00F4068F"/>
    <w:rsid w:val="00F42E93"/>
    <w:rsid w:val="00F442FC"/>
    <w:rsid w:val="00F45173"/>
    <w:rsid w:val="00F50348"/>
    <w:rsid w:val="00F50572"/>
    <w:rsid w:val="00F50736"/>
    <w:rsid w:val="00F5177E"/>
    <w:rsid w:val="00F53D32"/>
    <w:rsid w:val="00F54CE5"/>
    <w:rsid w:val="00F55B4D"/>
    <w:rsid w:val="00F655AB"/>
    <w:rsid w:val="00F66923"/>
    <w:rsid w:val="00F71169"/>
    <w:rsid w:val="00F7511E"/>
    <w:rsid w:val="00F754FD"/>
    <w:rsid w:val="00F77431"/>
    <w:rsid w:val="00F81487"/>
    <w:rsid w:val="00F8575F"/>
    <w:rsid w:val="00F86D73"/>
    <w:rsid w:val="00F875B1"/>
    <w:rsid w:val="00F90B4F"/>
    <w:rsid w:val="00F90F2D"/>
    <w:rsid w:val="00F92099"/>
    <w:rsid w:val="00F9238F"/>
    <w:rsid w:val="00F931AB"/>
    <w:rsid w:val="00F9576D"/>
    <w:rsid w:val="00F9588A"/>
    <w:rsid w:val="00F95FC7"/>
    <w:rsid w:val="00F964C6"/>
    <w:rsid w:val="00F96911"/>
    <w:rsid w:val="00FA181A"/>
    <w:rsid w:val="00FA1D5D"/>
    <w:rsid w:val="00FA471D"/>
    <w:rsid w:val="00FA5734"/>
    <w:rsid w:val="00FA7270"/>
    <w:rsid w:val="00FA7690"/>
    <w:rsid w:val="00FA7C03"/>
    <w:rsid w:val="00FA7C65"/>
    <w:rsid w:val="00FB4151"/>
    <w:rsid w:val="00FB5138"/>
    <w:rsid w:val="00FB65ED"/>
    <w:rsid w:val="00FB7EBF"/>
    <w:rsid w:val="00FB7F6C"/>
    <w:rsid w:val="00FC081E"/>
    <w:rsid w:val="00FC2A78"/>
    <w:rsid w:val="00FD0991"/>
    <w:rsid w:val="00FD2787"/>
    <w:rsid w:val="00FD2D1C"/>
    <w:rsid w:val="00FD3854"/>
    <w:rsid w:val="00FD4A30"/>
    <w:rsid w:val="00FD4FD4"/>
    <w:rsid w:val="00FE03CA"/>
    <w:rsid w:val="00FE0412"/>
    <w:rsid w:val="00FE1649"/>
    <w:rsid w:val="00FE26BD"/>
    <w:rsid w:val="00FF0DD0"/>
    <w:rsid w:val="00FF0F19"/>
    <w:rsid w:val="00FF53BD"/>
    <w:rsid w:val="00FF7EDD"/>
    <w:rsid w:val="18910183"/>
    <w:rsid w:val="24633CCA"/>
    <w:rsid w:val="2A285E84"/>
    <w:rsid w:val="34394F87"/>
    <w:rsid w:val="3873BC2D"/>
    <w:rsid w:val="3CC60A99"/>
    <w:rsid w:val="504DB72B"/>
    <w:rsid w:val="530B5CD3"/>
    <w:rsid w:val="6BE4AA81"/>
    <w:rsid w:val="6CC1D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E17B98"/>
  <w15:docId w15:val="{B0720161-CF48-4C71-879B-C2039C413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Normal"/>
    <w:qFormat/>
    <w:pPr>
      <w:keepNext/>
      <w:outlineLvl w:val="0"/>
    </w:pPr>
    <w:rPr>
      <w:b/>
      <w:sz w:val="28"/>
    </w:rPr>
  </w:style>
  <w:style w:type="paragraph" w:styleId="Heading2">
    <w:name w:val="heading 2"/>
    <w:basedOn w:val="Normal"/>
    <w:next w:val="Normal"/>
    <w:qFormat/>
    <w:pPr>
      <w:keepNext/>
      <w:spacing w:line="360" w:lineRule="auto"/>
      <w:jc w:val="center"/>
      <w:outlineLvl w:val="1"/>
    </w:pPr>
    <w:rPr>
      <w:b/>
    </w:rPr>
  </w:style>
  <w:style w:type="paragraph" w:styleId="Heading4">
    <w:name w:val="heading 4"/>
    <w:basedOn w:val="Normal"/>
    <w:next w:val="Normal"/>
    <w:link w:val="Heading4Char"/>
    <w:semiHidden/>
    <w:unhideWhenUsed/>
    <w:qFormat/>
    <w:rsid w:val="00FA7C03"/>
    <w:pPr>
      <w:keepNext/>
      <w:keepLines/>
      <w:spacing w:before="40"/>
      <w:outlineLvl w:val="3"/>
    </w:pPr>
    <w:rPr>
      <w:rFonts w:asciiTheme="majorHAnsi" w:eastAsiaTheme="majorEastAsia" w:hAnsiTheme="majorHAnsi" w:cstheme="majorBidi"/>
      <w:i/>
      <w:iCs/>
      <w:color w:val="BF0000" w:themeColor="accent1" w:themeShade="BF"/>
    </w:rPr>
  </w:style>
  <w:style w:type="paragraph" w:styleId="Heading5">
    <w:name w:val="heading 5"/>
    <w:basedOn w:val="Normal"/>
    <w:next w:val="Normal"/>
    <w:link w:val="Heading5Char"/>
    <w:semiHidden/>
    <w:unhideWhenUsed/>
    <w:qFormat/>
    <w:rsid w:val="00FA7C03"/>
    <w:pPr>
      <w:keepNext/>
      <w:keepLines/>
      <w:spacing w:before="40"/>
      <w:outlineLvl w:val="4"/>
    </w:pPr>
    <w:rPr>
      <w:rFonts w:asciiTheme="majorHAnsi" w:eastAsiaTheme="majorEastAsia" w:hAnsiTheme="majorHAnsi" w:cstheme="majorBidi"/>
      <w:color w:val="BF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NormalWeb">
    <w:name w:val="Normal (Web)"/>
    <w:basedOn w:val="Normal"/>
    <w:uiPriority w:val="99"/>
    <w:unhideWhenUsed/>
    <w:rsid w:val="00AE2A3D"/>
    <w:pPr>
      <w:overflowPunct/>
      <w:autoSpaceDE/>
      <w:autoSpaceDN/>
      <w:adjustRightInd/>
      <w:spacing w:before="100" w:beforeAutospacing="1" w:after="100" w:afterAutospacing="1"/>
      <w:textAlignment w:val="auto"/>
    </w:pPr>
    <w:rPr>
      <w:szCs w:val="24"/>
    </w:rPr>
  </w:style>
  <w:style w:type="character" w:customStyle="1" w:styleId="FooterChar">
    <w:name w:val="Footer Char"/>
    <w:link w:val="Footer"/>
    <w:uiPriority w:val="99"/>
    <w:rsid w:val="00AE2A3D"/>
    <w:rPr>
      <w:sz w:val="24"/>
    </w:rPr>
  </w:style>
  <w:style w:type="paragraph" w:styleId="BalloonText">
    <w:name w:val="Balloon Text"/>
    <w:basedOn w:val="Normal"/>
    <w:link w:val="BalloonTextChar"/>
    <w:rsid w:val="00AE2A3D"/>
    <w:rPr>
      <w:rFonts w:ascii="Tahoma" w:hAnsi="Tahoma" w:cs="Tahoma"/>
      <w:sz w:val="16"/>
      <w:szCs w:val="16"/>
    </w:rPr>
  </w:style>
  <w:style w:type="character" w:customStyle="1" w:styleId="BalloonTextChar">
    <w:name w:val="Balloon Text Char"/>
    <w:link w:val="BalloonText"/>
    <w:rsid w:val="00AE2A3D"/>
    <w:rPr>
      <w:rFonts w:ascii="Tahoma" w:hAnsi="Tahoma" w:cs="Tahoma"/>
      <w:sz w:val="16"/>
      <w:szCs w:val="16"/>
    </w:rPr>
  </w:style>
  <w:style w:type="character" w:customStyle="1" w:styleId="HeaderChar">
    <w:name w:val="Header Char"/>
    <w:link w:val="Header"/>
    <w:uiPriority w:val="99"/>
    <w:rsid w:val="00083096"/>
    <w:rPr>
      <w:sz w:val="24"/>
    </w:rPr>
  </w:style>
  <w:style w:type="table" w:styleId="TableGrid">
    <w:name w:val="Table Grid"/>
    <w:basedOn w:val="TableNormal"/>
    <w:rsid w:val="008811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9F11B1"/>
    <w:pPr>
      <w:pBdr>
        <w:top w:val="single" w:sz="24" w:space="1" w:color="000000"/>
      </w:pBdr>
    </w:pPr>
    <w:rPr>
      <w:rFonts w:ascii="Garamond" w:hAnsi="Garamond"/>
      <w:b/>
      <w:color w:val="000000"/>
      <w:sz w:val="20"/>
    </w:rPr>
  </w:style>
  <w:style w:type="character" w:customStyle="1" w:styleId="TitleChar">
    <w:name w:val="Title Char"/>
    <w:link w:val="Title"/>
    <w:rsid w:val="009F11B1"/>
    <w:rPr>
      <w:rFonts w:ascii="Garamond" w:hAnsi="Garamond"/>
      <w:b/>
      <w:color w:val="000000"/>
    </w:rPr>
  </w:style>
  <w:style w:type="character" w:styleId="PlaceholderText">
    <w:name w:val="Placeholder Text"/>
    <w:basedOn w:val="DefaultParagraphFont"/>
    <w:uiPriority w:val="99"/>
    <w:semiHidden/>
    <w:rsid w:val="00913D78"/>
    <w:rPr>
      <w:color w:val="808080"/>
    </w:rPr>
  </w:style>
  <w:style w:type="character" w:styleId="CommentReference">
    <w:name w:val="annotation reference"/>
    <w:basedOn w:val="DefaultParagraphFont"/>
    <w:semiHidden/>
    <w:unhideWhenUsed/>
    <w:rsid w:val="00BF3128"/>
    <w:rPr>
      <w:sz w:val="16"/>
      <w:szCs w:val="16"/>
    </w:rPr>
  </w:style>
  <w:style w:type="paragraph" w:styleId="CommentText">
    <w:name w:val="annotation text"/>
    <w:basedOn w:val="Normal"/>
    <w:link w:val="CommentTextChar"/>
    <w:semiHidden/>
    <w:unhideWhenUsed/>
    <w:rsid w:val="00BF3128"/>
    <w:rPr>
      <w:sz w:val="20"/>
    </w:rPr>
  </w:style>
  <w:style w:type="character" w:customStyle="1" w:styleId="CommentTextChar">
    <w:name w:val="Comment Text Char"/>
    <w:basedOn w:val="DefaultParagraphFont"/>
    <w:link w:val="CommentText"/>
    <w:semiHidden/>
    <w:rsid w:val="00BF3128"/>
  </w:style>
  <w:style w:type="paragraph" w:styleId="CommentSubject">
    <w:name w:val="annotation subject"/>
    <w:basedOn w:val="CommentText"/>
    <w:next w:val="CommentText"/>
    <w:link w:val="CommentSubjectChar"/>
    <w:semiHidden/>
    <w:unhideWhenUsed/>
    <w:rsid w:val="00BF3128"/>
    <w:rPr>
      <w:b/>
      <w:bCs/>
    </w:rPr>
  </w:style>
  <w:style w:type="character" w:customStyle="1" w:styleId="CommentSubjectChar">
    <w:name w:val="Comment Subject Char"/>
    <w:basedOn w:val="CommentTextChar"/>
    <w:link w:val="CommentSubject"/>
    <w:semiHidden/>
    <w:rsid w:val="00BF3128"/>
    <w:rPr>
      <w:b/>
      <w:bCs/>
    </w:rPr>
  </w:style>
  <w:style w:type="paragraph" w:styleId="ListParagraph">
    <w:name w:val="List Paragraph"/>
    <w:basedOn w:val="Normal"/>
    <w:uiPriority w:val="34"/>
    <w:qFormat/>
    <w:rsid w:val="00CB5657"/>
    <w:pPr>
      <w:ind w:left="720"/>
      <w:contextualSpacing/>
    </w:pPr>
  </w:style>
  <w:style w:type="character" w:styleId="Strong">
    <w:name w:val="Strong"/>
    <w:basedOn w:val="DefaultParagraphFont"/>
    <w:uiPriority w:val="22"/>
    <w:qFormat/>
    <w:rsid w:val="00FA7C03"/>
    <w:rPr>
      <w:b/>
      <w:bCs/>
    </w:rPr>
  </w:style>
  <w:style w:type="character" w:customStyle="1" w:styleId="Heading4Char">
    <w:name w:val="Heading 4 Char"/>
    <w:basedOn w:val="DefaultParagraphFont"/>
    <w:link w:val="Heading4"/>
    <w:semiHidden/>
    <w:rsid w:val="00FA7C03"/>
    <w:rPr>
      <w:rFonts w:asciiTheme="majorHAnsi" w:eastAsiaTheme="majorEastAsia" w:hAnsiTheme="majorHAnsi" w:cstheme="majorBidi"/>
      <w:i/>
      <w:iCs/>
      <w:color w:val="BF0000" w:themeColor="accent1" w:themeShade="BF"/>
      <w:sz w:val="24"/>
    </w:rPr>
  </w:style>
  <w:style w:type="character" w:customStyle="1" w:styleId="Heading5Char">
    <w:name w:val="Heading 5 Char"/>
    <w:basedOn w:val="DefaultParagraphFont"/>
    <w:link w:val="Heading5"/>
    <w:semiHidden/>
    <w:rsid w:val="00FA7C03"/>
    <w:rPr>
      <w:rFonts w:asciiTheme="majorHAnsi" w:eastAsiaTheme="majorEastAsia" w:hAnsiTheme="majorHAnsi" w:cstheme="majorBidi"/>
      <w:color w:val="BF0000" w:themeColor="accent1" w:themeShade="BF"/>
      <w:sz w:val="24"/>
    </w:rPr>
  </w:style>
  <w:style w:type="character" w:customStyle="1" w:styleId="normaltextrun">
    <w:name w:val="normaltextrun"/>
    <w:basedOn w:val="DefaultParagraphFont"/>
    <w:rsid w:val="00587FBE"/>
  </w:style>
  <w:style w:type="paragraph" w:customStyle="1" w:styleId="paragraph">
    <w:name w:val="paragraph"/>
    <w:basedOn w:val="Normal"/>
    <w:rsid w:val="00587FBE"/>
    <w:pPr>
      <w:overflowPunct/>
      <w:autoSpaceDE/>
      <w:autoSpaceDN/>
      <w:adjustRightInd/>
      <w:textAlignment w:val="auto"/>
    </w:pPr>
    <w:rPr>
      <w:szCs w:val="24"/>
    </w:rPr>
  </w:style>
  <w:style w:type="character" w:customStyle="1" w:styleId="normaltextrun1">
    <w:name w:val="normaltextrun1"/>
    <w:basedOn w:val="DefaultParagraphFont"/>
    <w:rsid w:val="00587FBE"/>
  </w:style>
  <w:style w:type="character" w:customStyle="1" w:styleId="eop">
    <w:name w:val="eop"/>
    <w:basedOn w:val="DefaultParagraphFont"/>
    <w:rsid w:val="00587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82433">
      <w:bodyDiv w:val="1"/>
      <w:marLeft w:val="0"/>
      <w:marRight w:val="0"/>
      <w:marTop w:val="0"/>
      <w:marBottom w:val="0"/>
      <w:divBdr>
        <w:top w:val="none" w:sz="0" w:space="0" w:color="auto"/>
        <w:left w:val="none" w:sz="0" w:space="0" w:color="auto"/>
        <w:bottom w:val="none" w:sz="0" w:space="0" w:color="auto"/>
        <w:right w:val="none" w:sz="0" w:space="0" w:color="auto"/>
      </w:divBdr>
      <w:divsChild>
        <w:div w:id="1501315497">
          <w:marLeft w:val="0"/>
          <w:marRight w:val="0"/>
          <w:marTop w:val="0"/>
          <w:marBottom w:val="150"/>
          <w:divBdr>
            <w:top w:val="none" w:sz="0" w:space="0" w:color="auto"/>
            <w:left w:val="none" w:sz="0" w:space="0" w:color="auto"/>
            <w:bottom w:val="none" w:sz="0" w:space="0" w:color="auto"/>
            <w:right w:val="none" w:sz="0" w:space="0" w:color="auto"/>
          </w:divBdr>
        </w:div>
      </w:divsChild>
    </w:div>
    <w:div w:id="587351754">
      <w:bodyDiv w:val="1"/>
      <w:marLeft w:val="0"/>
      <w:marRight w:val="0"/>
      <w:marTop w:val="0"/>
      <w:marBottom w:val="0"/>
      <w:divBdr>
        <w:top w:val="none" w:sz="0" w:space="0" w:color="auto"/>
        <w:left w:val="none" w:sz="0" w:space="0" w:color="auto"/>
        <w:bottom w:val="none" w:sz="0" w:space="0" w:color="auto"/>
        <w:right w:val="none" w:sz="0" w:space="0" w:color="auto"/>
      </w:divBdr>
      <w:divsChild>
        <w:div w:id="8025898">
          <w:marLeft w:val="0"/>
          <w:marRight w:val="0"/>
          <w:marTop w:val="0"/>
          <w:marBottom w:val="0"/>
          <w:divBdr>
            <w:top w:val="none" w:sz="0" w:space="0" w:color="auto"/>
            <w:left w:val="none" w:sz="0" w:space="0" w:color="auto"/>
            <w:bottom w:val="none" w:sz="0" w:space="0" w:color="auto"/>
            <w:right w:val="none" w:sz="0" w:space="0" w:color="auto"/>
          </w:divBdr>
          <w:divsChild>
            <w:div w:id="2078360200">
              <w:marLeft w:val="0"/>
              <w:marRight w:val="0"/>
              <w:marTop w:val="0"/>
              <w:marBottom w:val="0"/>
              <w:divBdr>
                <w:top w:val="none" w:sz="0" w:space="0" w:color="auto"/>
                <w:left w:val="none" w:sz="0" w:space="0" w:color="auto"/>
                <w:bottom w:val="none" w:sz="0" w:space="0" w:color="auto"/>
                <w:right w:val="none" w:sz="0" w:space="0" w:color="auto"/>
              </w:divBdr>
              <w:divsChild>
                <w:div w:id="527135955">
                  <w:marLeft w:val="0"/>
                  <w:marRight w:val="0"/>
                  <w:marTop w:val="0"/>
                  <w:marBottom w:val="0"/>
                  <w:divBdr>
                    <w:top w:val="none" w:sz="0" w:space="0" w:color="auto"/>
                    <w:left w:val="none" w:sz="0" w:space="0" w:color="auto"/>
                    <w:bottom w:val="none" w:sz="0" w:space="0" w:color="auto"/>
                    <w:right w:val="none" w:sz="0" w:space="0" w:color="auto"/>
                  </w:divBdr>
                  <w:divsChild>
                    <w:div w:id="1865711038">
                      <w:marLeft w:val="0"/>
                      <w:marRight w:val="0"/>
                      <w:marTop w:val="0"/>
                      <w:marBottom w:val="0"/>
                      <w:divBdr>
                        <w:top w:val="none" w:sz="0" w:space="0" w:color="auto"/>
                        <w:left w:val="none" w:sz="0" w:space="0" w:color="auto"/>
                        <w:bottom w:val="none" w:sz="0" w:space="0" w:color="auto"/>
                        <w:right w:val="none" w:sz="0" w:space="0" w:color="auto"/>
                      </w:divBdr>
                      <w:divsChild>
                        <w:div w:id="65792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783774">
      <w:bodyDiv w:val="1"/>
      <w:marLeft w:val="0"/>
      <w:marRight w:val="0"/>
      <w:marTop w:val="0"/>
      <w:marBottom w:val="0"/>
      <w:divBdr>
        <w:top w:val="none" w:sz="0" w:space="0" w:color="auto"/>
        <w:left w:val="none" w:sz="0" w:space="0" w:color="auto"/>
        <w:bottom w:val="none" w:sz="0" w:space="0" w:color="auto"/>
        <w:right w:val="none" w:sz="0" w:space="0" w:color="auto"/>
      </w:divBdr>
    </w:div>
    <w:div w:id="1479767130">
      <w:bodyDiv w:val="1"/>
      <w:marLeft w:val="0"/>
      <w:marRight w:val="0"/>
      <w:marTop w:val="0"/>
      <w:marBottom w:val="0"/>
      <w:divBdr>
        <w:top w:val="none" w:sz="0" w:space="0" w:color="auto"/>
        <w:left w:val="none" w:sz="0" w:space="0" w:color="auto"/>
        <w:bottom w:val="none" w:sz="0" w:space="0" w:color="auto"/>
        <w:right w:val="none" w:sz="0" w:space="0" w:color="auto"/>
      </w:divBdr>
      <w:divsChild>
        <w:div w:id="816648943">
          <w:marLeft w:val="0"/>
          <w:marRight w:val="0"/>
          <w:marTop w:val="0"/>
          <w:marBottom w:val="0"/>
          <w:divBdr>
            <w:top w:val="none" w:sz="0" w:space="0" w:color="auto"/>
            <w:left w:val="none" w:sz="0" w:space="0" w:color="auto"/>
            <w:bottom w:val="none" w:sz="0" w:space="0" w:color="auto"/>
            <w:right w:val="none" w:sz="0" w:space="0" w:color="auto"/>
          </w:divBdr>
          <w:divsChild>
            <w:div w:id="999582695">
              <w:marLeft w:val="0"/>
              <w:marRight w:val="0"/>
              <w:marTop w:val="0"/>
              <w:marBottom w:val="0"/>
              <w:divBdr>
                <w:top w:val="none" w:sz="0" w:space="0" w:color="auto"/>
                <w:left w:val="none" w:sz="0" w:space="0" w:color="auto"/>
                <w:bottom w:val="none" w:sz="0" w:space="0" w:color="auto"/>
                <w:right w:val="none" w:sz="0" w:space="0" w:color="auto"/>
              </w:divBdr>
              <w:divsChild>
                <w:div w:id="1874270651">
                  <w:marLeft w:val="0"/>
                  <w:marRight w:val="0"/>
                  <w:marTop w:val="0"/>
                  <w:marBottom w:val="0"/>
                  <w:divBdr>
                    <w:top w:val="none" w:sz="0" w:space="0" w:color="auto"/>
                    <w:left w:val="none" w:sz="0" w:space="0" w:color="auto"/>
                    <w:bottom w:val="none" w:sz="0" w:space="0" w:color="auto"/>
                    <w:right w:val="none" w:sz="0" w:space="0" w:color="auto"/>
                  </w:divBdr>
                  <w:divsChild>
                    <w:div w:id="440927142">
                      <w:marLeft w:val="0"/>
                      <w:marRight w:val="0"/>
                      <w:marTop w:val="0"/>
                      <w:marBottom w:val="0"/>
                      <w:divBdr>
                        <w:top w:val="none" w:sz="0" w:space="0" w:color="auto"/>
                        <w:left w:val="none" w:sz="0" w:space="0" w:color="auto"/>
                        <w:bottom w:val="none" w:sz="0" w:space="0" w:color="auto"/>
                        <w:right w:val="none" w:sz="0" w:space="0" w:color="auto"/>
                      </w:divBdr>
                      <w:divsChild>
                        <w:div w:id="178561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3903471">
      <w:bodyDiv w:val="1"/>
      <w:marLeft w:val="0"/>
      <w:marRight w:val="0"/>
      <w:marTop w:val="0"/>
      <w:marBottom w:val="0"/>
      <w:divBdr>
        <w:top w:val="none" w:sz="0" w:space="0" w:color="auto"/>
        <w:left w:val="none" w:sz="0" w:space="0" w:color="auto"/>
        <w:bottom w:val="none" w:sz="0" w:space="0" w:color="auto"/>
        <w:right w:val="none" w:sz="0" w:space="0" w:color="auto"/>
      </w:divBdr>
      <w:divsChild>
        <w:div w:id="266936151">
          <w:marLeft w:val="0"/>
          <w:marRight w:val="0"/>
          <w:marTop w:val="0"/>
          <w:marBottom w:val="0"/>
          <w:divBdr>
            <w:top w:val="none" w:sz="0" w:space="0" w:color="auto"/>
            <w:left w:val="none" w:sz="0" w:space="0" w:color="auto"/>
            <w:bottom w:val="none" w:sz="0" w:space="0" w:color="auto"/>
            <w:right w:val="none" w:sz="0" w:space="0" w:color="auto"/>
          </w:divBdr>
          <w:divsChild>
            <w:div w:id="49496673">
              <w:marLeft w:val="0"/>
              <w:marRight w:val="0"/>
              <w:marTop w:val="0"/>
              <w:marBottom w:val="0"/>
              <w:divBdr>
                <w:top w:val="none" w:sz="0" w:space="0" w:color="auto"/>
                <w:left w:val="none" w:sz="0" w:space="0" w:color="auto"/>
                <w:bottom w:val="none" w:sz="0" w:space="0" w:color="auto"/>
                <w:right w:val="none" w:sz="0" w:space="0" w:color="auto"/>
              </w:divBdr>
              <w:divsChild>
                <w:div w:id="1640184055">
                  <w:marLeft w:val="0"/>
                  <w:marRight w:val="0"/>
                  <w:marTop w:val="0"/>
                  <w:marBottom w:val="0"/>
                  <w:divBdr>
                    <w:top w:val="none" w:sz="0" w:space="0" w:color="auto"/>
                    <w:left w:val="none" w:sz="0" w:space="0" w:color="auto"/>
                    <w:bottom w:val="none" w:sz="0" w:space="0" w:color="auto"/>
                    <w:right w:val="none" w:sz="0" w:space="0" w:color="auto"/>
                  </w:divBdr>
                  <w:divsChild>
                    <w:div w:id="1524973271">
                      <w:marLeft w:val="0"/>
                      <w:marRight w:val="0"/>
                      <w:marTop w:val="0"/>
                      <w:marBottom w:val="0"/>
                      <w:divBdr>
                        <w:top w:val="none" w:sz="0" w:space="0" w:color="auto"/>
                        <w:left w:val="none" w:sz="0" w:space="0" w:color="auto"/>
                        <w:bottom w:val="none" w:sz="0" w:space="0" w:color="auto"/>
                        <w:right w:val="none" w:sz="0" w:space="0" w:color="auto"/>
                      </w:divBdr>
                      <w:divsChild>
                        <w:div w:id="125281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8890306">
      <w:bodyDiv w:val="1"/>
      <w:marLeft w:val="0"/>
      <w:marRight w:val="0"/>
      <w:marTop w:val="0"/>
      <w:marBottom w:val="0"/>
      <w:divBdr>
        <w:top w:val="none" w:sz="0" w:space="0" w:color="auto"/>
        <w:left w:val="none" w:sz="0" w:space="0" w:color="auto"/>
        <w:bottom w:val="none" w:sz="0" w:space="0" w:color="auto"/>
        <w:right w:val="none" w:sz="0" w:space="0" w:color="auto"/>
      </w:divBdr>
      <w:divsChild>
        <w:div w:id="57241986">
          <w:marLeft w:val="0"/>
          <w:marRight w:val="0"/>
          <w:marTop w:val="0"/>
          <w:marBottom w:val="150"/>
          <w:divBdr>
            <w:top w:val="none" w:sz="0" w:space="0" w:color="auto"/>
            <w:left w:val="none" w:sz="0" w:space="0" w:color="auto"/>
            <w:bottom w:val="none" w:sz="0" w:space="0" w:color="auto"/>
            <w:right w:val="none" w:sz="0" w:space="0" w:color="auto"/>
          </w:divBdr>
        </w:div>
        <w:div w:id="172382683">
          <w:marLeft w:val="0"/>
          <w:marRight w:val="0"/>
          <w:marTop w:val="0"/>
          <w:marBottom w:val="150"/>
          <w:divBdr>
            <w:top w:val="none" w:sz="0" w:space="0" w:color="auto"/>
            <w:left w:val="none" w:sz="0" w:space="0" w:color="auto"/>
            <w:bottom w:val="none" w:sz="0" w:space="0" w:color="auto"/>
            <w:right w:val="none" w:sz="0" w:space="0" w:color="auto"/>
          </w:divBdr>
        </w:div>
        <w:div w:id="982082689">
          <w:marLeft w:val="0"/>
          <w:marRight w:val="0"/>
          <w:marTop w:val="0"/>
          <w:marBottom w:val="150"/>
          <w:divBdr>
            <w:top w:val="none" w:sz="0" w:space="0" w:color="auto"/>
            <w:left w:val="none" w:sz="0" w:space="0" w:color="auto"/>
            <w:bottom w:val="none" w:sz="0" w:space="0" w:color="auto"/>
            <w:right w:val="none" w:sz="0" w:space="0" w:color="auto"/>
          </w:divBdr>
        </w:div>
        <w:div w:id="1103378368">
          <w:marLeft w:val="0"/>
          <w:marRight w:val="0"/>
          <w:marTop w:val="0"/>
          <w:marBottom w:val="150"/>
          <w:divBdr>
            <w:top w:val="none" w:sz="0" w:space="0" w:color="auto"/>
            <w:left w:val="none" w:sz="0" w:space="0" w:color="auto"/>
            <w:bottom w:val="none" w:sz="0" w:space="0" w:color="auto"/>
            <w:right w:val="none" w:sz="0" w:space="0" w:color="auto"/>
          </w:divBdr>
        </w:div>
        <w:div w:id="1303576994">
          <w:marLeft w:val="0"/>
          <w:marRight w:val="0"/>
          <w:marTop w:val="0"/>
          <w:marBottom w:val="150"/>
          <w:divBdr>
            <w:top w:val="none" w:sz="0" w:space="0" w:color="auto"/>
            <w:left w:val="none" w:sz="0" w:space="0" w:color="auto"/>
            <w:bottom w:val="none" w:sz="0" w:space="0" w:color="auto"/>
            <w:right w:val="none" w:sz="0" w:space="0" w:color="auto"/>
          </w:divBdr>
        </w:div>
        <w:div w:id="1311406545">
          <w:marLeft w:val="0"/>
          <w:marRight w:val="0"/>
          <w:marTop w:val="0"/>
          <w:marBottom w:val="150"/>
          <w:divBdr>
            <w:top w:val="none" w:sz="0" w:space="0" w:color="auto"/>
            <w:left w:val="none" w:sz="0" w:space="0" w:color="auto"/>
            <w:bottom w:val="none" w:sz="0" w:space="0" w:color="auto"/>
            <w:right w:val="none" w:sz="0" w:space="0" w:color="auto"/>
          </w:divBdr>
        </w:div>
        <w:div w:id="1388604947">
          <w:marLeft w:val="0"/>
          <w:marRight w:val="0"/>
          <w:marTop w:val="0"/>
          <w:marBottom w:val="150"/>
          <w:divBdr>
            <w:top w:val="none" w:sz="0" w:space="0" w:color="auto"/>
            <w:left w:val="none" w:sz="0" w:space="0" w:color="auto"/>
            <w:bottom w:val="none" w:sz="0" w:space="0" w:color="auto"/>
            <w:right w:val="none" w:sz="0" w:space="0" w:color="auto"/>
          </w:divBdr>
        </w:div>
        <w:div w:id="1464540158">
          <w:marLeft w:val="0"/>
          <w:marRight w:val="0"/>
          <w:marTop w:val="0"/>
          <w:marBottom w:val="150"/>
          <w:divBdr>
            <w:top w:val="none" w:sz="0" w:space="0" w:color="auto"/>
            <w:left w:val="none" w:sz="0" w:space="0" w:color="auto"/>
            <w:bottom w:val="none" w:sz="0" w:space="0" w:color="auto"/>
            <w:right w:val="none" w:sz="0" w:space="0" w:color="auto"/>
          </w:divBdr>
        </w:div>
        <w:div w:id="1694114435">
          <w:marLeft w:val="0"/>
          <w:marRight w:val="0"/>
          <w:marTop w:val="0"/>
          <w:marBottom w:val="15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ave the Children">
      <a:dk1>
        <a:sysClr val="windowText" lastClr="000000"/>
      </a:dk1>
      <a:lt1>
        <a:sysClr val="window" lastClr="FFFFFF"/>
      </a:lt1>
      <a:dk2>
        <a:srgbClr val="00B0F0"/>
      </a:dk2>
      <a:lt2>
        <a:srgbClr val="EEECE1"/>
      </a:lt2>
      <a:accent1>
        <a:srgbClr val="FF0000"/>
      </a:accent1>
      <a:accent2>
        <a:srgbClr val="9D00CE"/>
      </a:accent2>
      <a:accent3>
        <a:srgbClr val="FF6600"/>
      </a:accent3>
      <a:accent4>
        <a:srgbClr val="17E6E6"/>
      </a:accent4>
      <a:accent5>
        <a:srgbClr val="66E600"/>
      </a:accent5>
      <a:accent6>
        <a:srgbClr val="6B9399"/>
      </a:accent6>
      <a:hlink>
        <a:srgbClr val="0000FF"/>
      </a:hlink>
      <a:folHlink>
        <a:srgbClr val="800080"/>
      </a:folHlink>
    </a:clrScheme>
    <a:fontScheme name="Garamond-Trebuchet MS">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AB488511853041AE2CE9EF3D90D18D" ma:contentTypeVersion="13" ma:contentTypeDescription="Create a new document." ma:contentTypeScope="" ma:versionID="c69bf9f015a579e3195c334daf7a2a14">
  <xsd:schema xmlns:xsd="http://www.w3.org/2001/XMLSchema" xmlns:xs="http://www.w3.org/2001/XMLSchema" xmlns:p="http://schemas.microsoft.com/office/2006/metadata/properties" xmlns:ns3="6f5db943-7551-448a-8899-0fee16f033b0" xmlns:ns4="21fe35af-e7e4-4d14-a331-730a2a6d6dee" targetNamespace="http://schemas.microsoft.com/office/2006/metadata/properties" ma:root="true" ma:fieldsID="b206ff442d438b76b2b919e981b5f648" ns3:_="" ns4:_="">
    <xsd:import namespace="6f5db943-7551-448a-8899-0fee16f033b0"/>
    <xsd:import namespace="21fe35af-e7e4-4d14-a331-730a2a6d6de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5db943-7551-448a-8899-0fee16f033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fe35af-e7e4-4d14-a331-730a2a6d6de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3E34CF-10FD-4CAE-A919-771CB3B04F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CD9875-D9BF-4233-A87F-DCEC5F9AC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5db943-7551-448a-8899-0fee16f033b0"/>
    <ds:schemaRef ds:uri="21fe35af-e7e4-4d14-a331-730a2a6d6d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FCA22D-4F38-42ED-AEFA-D0914F8DE139}">
  <ds:schemaRefs>
    <ds:schemaRef ds:uri="http://schemas.openxmlformats.org/officeDocument/2006/bibliography"/>
  </ds:schemaRefs>
</ds:datastoreItem>
</file>

<file path=customXml/itemProps4.xml><?xml version="1.0" encoding="utf-8"?>
<ds:datastoreItem xmlns:ds="http://schemas.openxmlformats.org/officeDocument/2006/customXml" ds:itemID="{541B5ADC-1889-4119-A099-FFE5D82F58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43</Words>
  <Characters>7086</Characters>
  <Application>Microsoft Office Word</Application>
  <DocSecurity>0</DocSecurity>
  <Lines>59</Lines>
  <Paragraphs>16</Paragraphs>
  <ScaleCrop>false</ScaleCrop>
  <Company>Save the Children</Company>
  <LinksUpToDate>false</LinksUpToDate>
  <CharactersWithSpaces>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ve the Children's Job Description</dc:title>
  <dc:creator>Davis, Carolyn</dc:creator>
  <cp:lastModifiedBy>Nyakuoth, Rebecca</cp:lastModifiedBy>
  <cp:revision>2</cp:revision>
  <cp:lastPrinted>2014-09-09T15:27:00Z</cp:lastPrinted>
  <dcterms:created xsi:type="dcterms:W3CDTF">2023-07-24T13:32:00Z</dcterms:created>
  <dcterms:modified xsi:type="dcterms:W3CDTF">2023-07-2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AB488511853041AE2CE9EF3D90D18D</vt:lpwstr>
  </property>
  <property fmtid="{D5CDD505-2E9C-101B-9397-08002B2CF9AE}" pid="3" name="_dlc_DocIdItemGuid">
    <vt:lpwstr>86b8991d-1502-460b-9791-c80628103e16</vt:lpwstr>
  </property>
  <property fmtid="{D5CDD505-2E9C-101B-9397-08002B2CF9AE}" pid="4" name="_dlc_DocId">
    <vt:lpwstr>7FKU7PF762N5-47-438</vt:lpwstr>
  </property>
  <property fmtid="{D5CDD505-2E9C-101B-9397-08002B2CF9AE}" pid="5" name="_dlc_DocIdUrl">
    <vt:lpwstr>https://savenet.savechildren.org/au/hr/_layouts/DocIdRedir.aspx?ID=7FKU7PF762N5-47-438, 7FKU7PF762N5-47-438</vt:lpwstr>
  </property>
</Properties>
</file>